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11EA6" w:rsidRDefault="00611EA6" w:rsidP="00611EA6">
      <w:pPr>
        <w:pStyle w:val="NormalnyWeb"/>
        <w:spacing w:before="0" w:beforeAutospacing="0" w:after="0" w:afterAutospacing="0"/>
        <w:jc w:val="both"/>
        <w:rPr>
          <w:rFonts w:asciiTheme="minorHAnsi" w:hAnsiTheme="minorHAnsi"/>
          <w:b/>
          <w:bCs/>
          <w:color w:val="00B0F0"/>
          <w:spacing w:val="5"/>
          <w:sz w:val="32"/>
          <w:szCs w:val="32"/>
        </w:rPr>
      </w:pPr>
    </w:p>
    <w:p w:rsidR="00611EA6" w:rsidRDefault="00F468C8" w:rsidP="007B05B0">
      <w:pPr>
        <w:pStyle w:val="NormalnyWeb"/>
        <w:spacing w:before="0" w:beforeAutospacing="0" w:after="0" w:afterAutospacing="0"/>
        <w:rPr>
          <w:rFonts w:asciiTheme="minorHAnsi" w:hAnsiTheme="minorHAnsi"/>
          <w:b/>
          <w:bCs/>
          <w:color w:val="00B0F0"/>
          <w:spacing w:val="5"/>
          <w:sz w:val="32"/>
          <w:szCs w:val="32"/>
        </w:rPr>
      </w:pPr>
      <w:proofErr w:type="spellStart"/>
      <w:r>
        <w:rPr>
          <w:rFonts w:asciiTheme="minorHAnsi" w:hAnsiTheme="minorHAnsi"/>
          <w:b/>
          <w:bCs/>
          <w:color w:val="00B0F0"/>
          <w:spacing w:val="5"/>
          <w:sz w:val="32"/>
          <w:szCs w:val="32"/>
        </w:rPr>
        <w:t>Asseco</w:t>
      </w:r>
      <w:proofErr w:type="spellEnd"/>
      <w:r>
        <w:rPr>
          <w:rFonts w:asciiTheme="minorHAnsi" w:hAnsiTheme="minorHAnsi"/>
          <w:b/>
          <w:bCs/>
          <w:color w:val="00B0F0"/>
          <w:spacing w:val="5"/>
          <w:sz w:val="32"/>
          <w:szCs w:val="32"/>
        </w:rPr>
        <w:t xml:space="preserve"> </w:t>
      </w:r>
      <w:r w:rsidR="00407A5C">
        <w:rPr>
          <w:rFonts w:asciiTheme="minorHAnsi" w:hAnsiTheme="minorHAnsi"/>
          <w:b/>
          <w:bCs/>
          <w:color w:val="00B0F0"/>
          <w:spacing w:val="5"/>
          <w:sz w:val="32"/>
          <w:szCs w:val="32"/>
        </w:rPr>
        <w:t xml:space="preserve">wprowadza nowy Portal Klienta dla firm użyteczności publicznej wspierany przez technologię chmury IBM i Red </w:t>
      </w:r>
      <w:proofErr w:type="spellStart"/>
      <w:r w:rsidR="00407A5C">
        <w:rPr>
          <w:rFonts w:asciiTheme="minorHAnsi" w:hAnsiTheme="minorHAnsi"/>
          <w:b/>
          <w:bCs/>
          <w:color w:val="00B0F0"/>
          <w:spacing w:val="5"/>
          <w:sz w:val="32"/>
          <w:szCs w:val="32"/>
        </w:rPr>
        <w:t>Hat</w:t>
      </w:r>
      <w:proofErr w:type="spellEnd"/>
    </w:p>
    <w:p w:rsidR="00611EA6" w:rsidRPr="00611EA6" w:rsidRDefault="00611EA6" w:rsidP="00611EA6">
      <w:pPr>
        <w:pStyle w:val="NormalnyWeb"/>
        <w:spacing w:before="0" w:beforeAutospacing="0" w:after="0" w:afterAutospacing="0"/>
        <w:jc w:val="both"/>
        <w:rPr>
          <w:rFonts w:asciiTheme="minorHAnsi" w:hAnsiTheme="minorHAnsi" w:cstheme="minorHAnsi"/>
        </w:rPr>
      </w:pPr>
      <w:r w:rsidRPr="00611EA6">
        <w:rPr>
          <w:rFonts w:asciiTheme="minorHAnsi" w:hAnsiTheme="minorHAnsi" w:cstheme="minorHAnsi"/>
          <w:sz w:val="22"/>
          <w:szCs w:val="22"/>
        </w:rPr>
        <w:t xml:space="preserve">Informacja prasowa. Warszawa, </w:t>
      </w:r>
      <w:r w:rsidR="00AA1DF6">
        <w:rPr>
          <w:rFonts w:asciiTheme="minorHAnsi" w:hAnsiTheme="minorHAnsi" w:cstheme="minorHAnsi"/>
          <w:sz w:val="22"/>
          <w:szCs w:val="22"/>
        </w:rPr>
        <w:t>28</w:t>
      </w:r>
      <w:r w:rsidRPr="00611EA6">
        <w:rPr>
          <w:rFonts w:asciiTheme="minorHAnsi" w:hAnsiTheme="minorHAnsi" w:cstheme="minorHAnsi"/>
          <w:sz w:val="22"/>
          <w:szCs w:val="22"/>
        </w:rPr>
        <w:t xml:space="preserve"> </w:t>
      </w:r>
      <w:r w:rsidR="00777985">
        <w:rPr>
          <w:rFonts w:asciiTheme="minorHAnsi" w:hAnsiTheme="minorHAnsi" w:cstheme="minorHAnsi"/>
          <w:sz w:val="22"/>
          <w:szCs w:val="22"/>
        </w:rPr>
        <w:t>lipca</w:t>
      </w:r>
      <w:r w:rsidR="00CD6B13">
        <w:rPr>
          <w:rFonts w:asciiTheme="minorHAnsi" w:hAnsiTheme="minorHAnsi" w:cstheme="minorHAnsi"/>
          <w:sz w:val="22"/>
          <w:szCs w:val="22"/>
        </w:rPr>
        <w:t xml:space="preserve"> </w:t>
      </w:r>
      <w:r w:rsidRPr="00611EA6">
        <w:rPr>
          <w:rFonts w:asciiTheme="minorHAnsi" w:hAnsiTheme="minorHAnsi" w:cstheme="minorHAnsi"/>
          <w:sz w:val="22"/>
          <w:szCs w:val="22"/>
        </w:rPr>
        <w:t>20</w:t>
      </w:r>
      <w:r w:rsidR="00680750">
        <w:rPr>
          <w:rFonts w:asciiTheme="minorHAnsi" w:hAnsiTheme="minorHAnsi" w:cstheme="minorHAnsi"/>
          <w:sz w:val="22"/>
          <w:szCs w:val="22"/>
        </w:rPr>
        <w:t>2</w:t>
      </w:r>
      <w:r w:rsidR="00F468C8">
        <w:rPr>
          <w:rFonts w:asciiTheme="minorHAnsi" w:hAnsiTheme="minorHAnsi" w:cstheme="minorHAnsi"/>
          <w:sz w:val="22"/>
          <w:szCs w:val="22"/>
        </w:rPr>
        <w:t>1</w:t>
      </w:r>
      <w:r w:rsidRPr="00611EA6">
        <w:rPr>
          <w:rFonts w:asciiTheme="minorHAnsi" w:hAnsiTheme="minorHAnsi" w:cstheme="minorHAnsi"/>
          <w:sz w:val="22"/>
          <w:szCs w:val="22"/>
        </w:rPr>
        <w:t xml:space="preserve"> r.</w:t>
      </w:r>
    </w:p>
    <w:p w:rsidR="00D8081B" w:rsidRDefault="00D8081B" w:rsidP="00D8081B">
      <w:pPr>
        <w:spacing w:line="276" w:lineRule="auto"/>
        <w:jc w:val="both"/>
        <w:rPr>
          <w:rFonts w:asciiTheme="minorHAnsi" w:hAnsiTheme="minorHAnsi" w:cstheme="minorHAnsi"/>
          <w:sz w:val="20"/>
          <w:szCs w:val="20"/>
        </w:rPr>
      </w:pPr>
    </w:p>
    <w:p w:rsidR="00AA1DF6" w:rsidRPr="00AA1DF6" w:rsidRDefault="00AA1DF6" w:rsidP="00AA1DF6">
      <w:pPr>
        <w:spacing w:line="276" w:lineRule="auto"/>
        <w:jc w:val="both"/>
        <w:rPr>
          <w:rFonts w:asciiTheme="minorHAnsi" w:hAnsiTheme="minorHAnsi" w:cstheme="minorHAnsi"/>
          <w:b/>
          <w:bCs/>
          <w:sz w:val="24"/>
          <w:szCs w:val="24"/>
        </w:rPr>
      </w:pPr>
      <w:proofErr w:type="spellStart"/>
      <w:r w:rsidRPr="00AA1DF6">
        <w:rPr>
          <w:rFonts w:asciiTheme="minorHAnsi" w:hAnsiTheme="minorHAnsi" w:cstheme="minorHAnsi"/>
          <w:b/>
          <w:bCs/>
          <w:sz w:val="24"/>
          <w:szCs w:val="24"/>
        </w:rPr>
        <w:t>Asseco</w:t>
      </w:r>
      <w:proofErr w:type="spellEnd"/>
      <w:r w:rsidRPr="00AA1DF6">
        <w:rPr>
          <w:rFonts w:asciiTheme="minorHAnsi" w:hAnsiTheme="minorHAnsi" w:cstheme="minorHAnsi"/>
          <w:b/>
          <w:bCs/>
          <w:sz w:val="24"/>
          <w:szCs w:val="24"/>
        </w:rPr>
        <w:t xml:space="preserve"> Poland przy wsparciu partnera technologicznego IBM stworzyło nową platformę pod nazwą AUMS Portal Klienta. To rozwiązanie nowej generacji w zakresie obsługi klienta, przeznaczone m.in. dla przedsiębiorstw użyteczności publicznej, które chcą umożliwić lub usprawnić cyfrową komunikację, dystrybucję faktur oraz informacji związanych </w:t>
      </w:r>
      <w:r>
        <w:rPr>
          <w:rFonts w:asciiTheme="minorHAnsi" w:hAnsiTheme="minorHAnsi" w:cstheme="minorHAnsi"/>
          <w:b/>
          <w:bCs/>
          <w:sz w:val="24"/>
          <w:szCs w:val="24"/>
        </w:rPr>
        <w:br/>
      </w:r>
      <w:r w:rsidRPr="00AA1DF6">
        <w:rPr>
          <w:rFonts w:asciiTheme="minorHAnsi" w:hAnsiTheme="minorHAnsi" w:cstheme="minorHAnsi"/>
          <w:b/>
          <w:bCs/>
          <w:sz w:val="24"/>
          <w:szCs w:val="24"/>
        </w:rPr>
        <w:t xml:space="preserve">z rozliczeniem swoich klientów. </w:t>
      </w:r>
    </w:p>
    <w:p w:rsidR="00AA1DF6" w:rsidRDefault="00AA1DF6" w:rsidP="00AA1DF6">
      <w:pPr>
        <w:spacing w:line="276" w:lineRule="auto"/>
        <w:jc w:val="both"/>
        <w:rPr>
          <w:rFonts w:asciiTheme="minorHAnsi" w:hAnsiTheme="minorHAnsi" w:cstheme="minorHAnsi"/>
        </w:rPr>
      </w:pPr>
    </w:p>
    <w:p w:rsidR="00AA1DF6" w:rsidRPr="00AA1DF6" w:rsidRDefault="00AA1DF6" w:rsidP="00AA1DF6">
      <w:pPr>
        <w:spacing w:line="276" w:lineRule="auto"/>
        <w:jc w:val="both"/>
        <w:rPr>
          <w:rFonts w:asciiTheme="minorHAnsi" w:hAnsiTheme="minorHAnsi" w:cstheme="minorHAnsi"/>
        </w:rPr>
      </w:pPr>
      <w:r w:rsidRPr="00AA1DF6">
        <w:rPr>
          <w:rFonts w:asciiTheme="minorHAnsi" w:hAnsiTheme="minorHAnsi" w:cstheme="minorHAnsi"/>
        </w:rPr>
        <w:t xml:space="preserve">System obsługuje prostą i intuicyjną interakcję sprzedawca-klient, integrując wszystkie oferowane usługi na jednej platformie internetowej. Zapewnia szybkie wdrożenie i wysoki poziom dostępności dzięki wykorzystaniu technologii chmurowej IBM oraz Red </w:t>
      </w:r>
      <w:proofErr w:type="spellStart"/>
      <w:r w:rsidRPr="00AA1DF6">
        <w:rPr>
          <w:rFonts w:asciiTheme="minorHAnsi" w:hAnsiTheme="minorHAnsi" w:cstheme="minorHAnsi"/>
        </w:rPr>
        <w:t>Hat</w:t>
      </w:r>
      <w:proofErr w:type="spellEnd"/>
      <w:r w:rsidRPr="00AA1DF6">
        <w:rPr>
          <w:rFonts w:asciiTheme="minorHAnsi" w:hAnsiTheme="minorHAnsi" w:cstheme="minorHAnsi"/>
        </w:rPr>
        <w:t xml:space="preserve">. Niezależnie od używanego urządzenia (komputer, tablet, telefon komórkowy) rozwiązanie oferuje kompleksowy wgląd w dane dotyczące usług i produktów udostępnianych poszczególnym klientom. Ponadto, dzięki nowoczesnej architekturze systemu opartej na </w:t>
      </w:r>
      <w:proofErr w:type="spellStart"/>
      <w:r w:rsidRPr="00AA1DF6">
        <w:rPr>
          <w:rFonts w:asciiTheme="minorHAnsi" w:hAnsiTheme="minorHAnsi" w:cstheme="minorHAnsi"/>
        </w:rPr>
        <w:t>mikroserwisach</w:t>
      </w:r>
      <w:proofErr w:type="spellEnd"/>
      <w:r w:rsidRPr="00AA1DF6">
        <w:rPr>
          <w:rFonts w:asciiTheme="minorHAnsi" w:hAnsiTheme="minorHAnsi" w:cstheme="minorHAnsi"/>
        </w:rPr>
        <w:t xml:space="preserve"> i podejściu bazującym na API, AUMS Portal Klienta może być doskonałą podstawą do stworzenia cyfrowej platformy celem rozbudowy swojej oferty o nowe produkty i usługi.</w:t>
      </w:r>
    </w:p>
    <w:p w:rsidR="00D8081B" w:rsidRPr="00AA1DF6" w:rsidRDefault="00D8081B" w:rsidP="00D8081B">
      <w:pPr>
        <w:spacing w:line="276" w:lineRule="auto"/>
        <w:jc w:val="both"/>
        <w:rPr>
          <w:rFonts w:asciiTheme="minorHAnsi" w:hAnsiTheme="minorHAnsi" w:cstheme="minorHAnsi"/>
        </w:rPr>
      </w:pPr>
    </w:p>
    <w:p w:rsidR="00AA1DF6" w:rsidRPr="00AA1DF6" w:rsidRDefault="00AA1DF6" w:rsidP="00AA1DF6">
      <w:pPr>
        <w:spacing w:line="276" w:lineRule="auto"/>
        <w:jc w:val="both"/>
        <w:rPr>
          <w:rFonts w:asciiTheme="minorHAnsi" w:hAnsiTheme="minorHAnsi" w:cstheme="minorHAnsi"/>
        </w:rPr>
      </w:pPr>
      <w:r w:rsidRPr="00AA1DF6">
        <w:rPr>
          <w:rFonts w:asciiTheme="minorHAnsi" w:hAnsiTheme="minorHAnsi" w:cstheme="minorHAnsi"/>
        </w:rPr>
        <w:t xml:space="preserve">Na skutek szerokiej transformacji cyfrowej wielu branż, konsumenci oczekują dzisiaj zmian również w zakresie korzystania z usług użyteczności publicznej. Pandemia jeszcze bardziej pogłębiła tę sytuację, a biura </w:t>
      </w:r>
      <w:proofErr w:type="spellStart"/>
      <w:r w:rsidRPr="00AA1DF6">
        <w:rPr>
          <w:rFonts w:asciiTheme="minorHAnsi" w:hAnsiTheme="minorHAnsi" w:cstheme="minorHAnsi"/>
        </w:rPr>
        <w:t>contact</w:t>
      </w:r>
      <w:proofErr w:type="spellEnd"/>
      <w:r w:rsidRPr="00AA1DF6">
        <w:rPr>
          <w:rFonts w:asciiTheme="minorHAnsi" w:hAnsiTheme="minorHAnsi" w:cstheme="minorHAnsi"/>
        </w:rPr>
        <w:t xml:space="preserve"> center stanęły w obliczu zwiększonej liczby połączeń i gwałtownie wydłużonego czasu konsultacji (z 3-6 minut do ponad 10), co oznacza znacznie wyższe koszty obsługi klienta</w:t>
      </w:r>
      <w:r w:rsidRPr="00AA1DF6">
        <w:rPr>
          <w:rStyle w:val="Odwoanieprzypisudolnego"/>
          <w:rFonts w:asciiTheme="minorHAnsi" w:hAnsiTheme="minorHAnsi" w:cstheme="minorHAnsi"/>
        </w:rPr>
        <w:footnoteReference w:id="1"/>
      </w:r>
      <w:r w:rsidRPr="00AA1DF6">
        <w:rPr>
          <w:rFonts w:asciiTheme="minorHAnsi" w:hAnsiTheme="minorHAnsi" w:cstheme="minorHAnsi"/>
        </w:rPr>
        <w:t>.</w:t>
      </w:r>
    </w:p>
    <w:p w:rsidR="00AA1DF6" w:rsidRPr="00AA1DF6" w:rsidRDefault="00AA1DF6" w:rsidP="00AA1DF6">
      <w:pPr>
        <w:spacing w:line="276" w:lineRule="auto"/>
        <w:jc w:val="both"/>
        <w:rPr>
          <w:rFonts w:asciiTheme="minorHAnsi" w:hAnsiTheme="minorHAnsi" w:cstheme="minorHAnsi"/>
        </w:rPr>
      </w:pPr>
    </w:p>
    <w:p w:rsidR="00AA1DF6" w:rsidRPr="00AA1DF6" w:rsidRDefault="00AA1DF6" w:rsidP="00AA1DF6">
      <w:pPr>
        <w:spacing w:line="276" w:lineRule="auto"/>
        <w:jc w:val="both"/>
        <w:rPr>
          <w:rFonts w:asciiTheme="minorHAnsi" w:hAnsiTheme="minorHAnsi" w:cstheme="minorHAnsi"/>
          <w:lang w:eastAsia="en-US"/>
        </w:rPr>
      </w:pPr>
      <w:r w:rsidRPr="00AA1DF6">
        <w:rPr>
          <w:rFonts w:asciiTheme="minorHAnsi" w:hAnsiTheme="minorHAnsi" w:cstheme="minorHAnsi"/>
        </w:rPr>
        <w:t xml:space="preserve">W odpowiedzi na zapotrzebowanie firm w zakresie automatyzacji operacji, stworzony przez IBM i </w:t>
      </w:r>
      <w:proofErr w:type="spellStart"/>
      <w:r w:rsidRPr="00AA1DF6">
        <w:rPr>
          <w:rFonts w:asciiTheme="minorHAnsi" w:hAnsiTheme="minorHAnsi" w:cstheme="minorHAnsi"/>
        </w:rPr>
        <w:t>Asseco</w:t>
      </w:r>
      <w:proofErr w:type="spellEnd"/>
      <w:r w:rsidRPr="00AA1DF6">
        <w:rPr>
          <w:rFonts w:asciiTheme="minorHAnsi" w:hAnsiTheme="minorHAnsi" w:cstheme="minorHAnsi"/>
        </w:rPr>
        <w:t xml:space="preserve"> portal AUMS Portal Klienta udostępniany jest z wykorzystaniem Red </w:t>
      </w:r>
      <w:proofErr w:type="spellStart"/>
      <w:r w:rsidRPr="00AA1DF6">
        <w:rPr>
          <w:rFonts w:asciiTheme="minorHAnsi" w:hAnsiTheme="minorHAnsi" w:cstheme="minorHAnsi"/>
        </w:rPr>
        <w:t>Hat</w:t>
      </w:r>
      <w:proofErr w:type="spellEnd"/>
      <w:r w:rsidRPr="00AA1DF6">
        <w:rPr>
          <w:rFonts w:asciiTheme="minorHAnsi" w:hAnsiTheme="minorHAnsi" w:cstheme="minorHAnsi"/>
        </w:rPr>
        <w:t xml:space="preserve"> </w:t>
      </w:r>
      <w:proofErr w:type="spellStart"/>
      <w:r w:rsidRPr="00AA1DF6">
        <w:rPr>
          <w:rFonts w:asciiTheme="minorHAnsi" w:hAnsiTheme="minorHAnsi" w:cstheme="minorHAnsi"/>
        </w:rPr>
        <w:t>OpenShift</w:t>
      </w:r>
      <w:proofErr w:type="spellEnd"/>
      <w:r w:rsidRPr="00AA1DF6">
        <w:rPr>
          <w:rFonts w:asciiTheme="minorHAnsi" w:hAnsiTheme="minorHAnsi" w:cstheme="minorHAnsi"/>
        </w:rPr>
        <w:t xml:space="preserve"> na IBM Cloud. </w:t>
      </w:r>
      <w:r w:rsidRPr="00AA1DF6">
        <w:rPr>
          <w:rFonts w:asciiTheme="minorHAnsi" w:hAnsiTheme="minorHAnsi" w:cstheme="minorHAnsi"/>
          <w:lang w:eastAsia="en-US"/>
        </w:rPr>
        <w:t xml:space="preserve">Dzięki temu, portal czerpie ze skalowalności i bezpieczeństwa najbardziej otwartej oraz pewnej chmury publicznej dla biznesu IBM Cloud. </w:t>
      </w:r>
    </w:p>
    <w:p w:rsidR="00AA1DF6" w:rsidRPr="00AA1DF6" w:rsidRDefault="00AA1DF6" w:rsidP="00AA1DF6">
      <w:pPr>
        <w:spacing w:line="276" w:lineRule="auto"/>
        <w:jc w:val="both"/>
        <w:rPr>
          <w:rFonts w:asciiTheme="minorHAnsi" w:hAnsiTheme="minorHAnsi" w:cstheme="minorHAnsi"/>
        </w:rPr>
      </w:pPr>
    </w:p>
    <w:p w:rsidR="00AA1DF6" w:rsidRPr="00AA1DF6" w:rsidRDefault="00AA1DF6" w:rsidP="00AA1DF6">
      <w:pPr>
        <w:spacing w:line="276" w:lineRule="auto"/>
        <w:jc w:val="both"/>
        <w:rPr>
          <w:rFonts w:asciiTheme="minorHAnsi" w:hAnsiTheme="minorHAnsi" w:cstheme="minorHAnsi"/>
          <w:i/>
          <w:iCs/>
        </w:rPr>
      </w:pPr>
      <w:r w:rsidRPr="00AA1DF6">
        <w:rPr>
          <w:rFonts w:asciiTheme="minorHAnsi" w:hAnsiTheme="minorHAnsi" w:cstheme="minorHAnsi"/>
          <w:i/>
          <w:iCs/>
        </w:rPr>
        <w:t>„</w:t>
      </w:r>
      <w:proofErr w:type="spellStart"/>
      <w:r w:rsidRPr="00AA1DF6">
        <w:rPr>
          <w:rFonts w:asciiTheme="minorHAnsi" w:hAnsiTheme="minorHAnsi" w:cstheme="minorHAnsi"/>
          <w:i/>
          <w:iCs/>
        </w:rPr>
        <w:t>Asseco</w:t>
      </w:r>
      <w:proofErr w:type="spellEnd"/>
      <w:r w:rsidRPr="00AA1DF6">
        <w:rPr>
          <w:rFonts w:asciiTheme="minorHAnsi" w:hAnsiTheme="minorHAnsi" w:cstheme="minorHAnsi"/>
          <w:i/>
          <w:iCs/>
        </w:rPr>
        <w:t xml:space="preserve"> AUMS Portal Klienta pozwala firmom energetycznym czy przedsiębiorstwom użyteczności publicznej na realizację strategii </w:t>
      </w:r>
      <w:proofErr w:type="spellStart"/>
      <w:r w:rsidRPr="00AA1DF6">
        <w:rPr>
          <w:rFonts w:asciiTheme="minorHAnsi" w:hAnsiTheme="minorHAnsi" w:cstheme="minorHAnsi"/>
          <w:i/>
          <w:iCs/>
        </w:rPr>
        <w:t>omnikanałowej</w:t>
      </w:r>
      <w:proofErr w:type="spellEnd"/>
      <w:r w:rsidRPr="00AA1DF6">
        <w:rPr>
          <w:rFonts w:asciiTheme="minorHAnsi" w:hAnsiTheme="minorHAnsi" w:cstheme="minorHAnsi"/>
          <w:i/>
          <w:iCs/>
        </w:rPr>
        <w:t xml:space="preserve"> i oferowanie ich klientom produktów oraz usług poprzez różne kanały kontaktu. Ponadto włącza użytkowników w proces obsługi, a dzięki temu wprowadza optymalizację i automatyzację wielu innych obszarów. To wszystko finalnie przekłada się na większą efektywność działania całego przedsiębiorstwa” </w:t>
      </w:r>
      <w:r w:rsidRPr="00AA1DF6">
        <w:rPr>
          <w:rFonts w:asciiTheme="minorHAnsi" w:hAnsiTheme="minorHAnsi" w:cstheme="minorHAnsi"/>
        </w:rPr>
        <w:t xml:space="preserve">– mówi </w:t>
      </w:r>
      <w:r w:rsidRPr="00AA1DF6">
        <w:rPr>
          <w:rFonts w:asciiTheme="minorHAnsi" w:hAnsiTheme="minorHAnsi" w:cstheme="minorHAnsi"/>
          <w:b/>
          <w:bCs/>
        </w:rPr>
        <w:t>Tomasz Bendlewski</w:t>
      </w:r>
      <w:r w:rsidRPr="00AA1DF6">
        <w:rPr>
          <w:rFonts w:asciiTheme="minorHAnsi" w:hAnsiTheme="minorHAnsi" w:cstheme="minorHAnsi"/>
        </w:rPr>
        <w:t xml:space="preserve">, Dyrektor Pionu Energetyki i Gazownictwa, </w:t>
      </w:r>
      <w:proofErr w:type="spellStart"/>
      <w:r w:rsidRPr="00AA1DF6">
        <w:rPr>
          <w:rFonts w:asciiTheme="minorHAnsi" w:hAnsiTheme="minorHAnsi" w:cstheme="minorHAnsi"/>
        </w:rPr>
        <w:t>Asseco</w:t>
      </w:r>
      <w:proofErr w:type="spellEnd"/>
      <w:r w:rsidRPr="00AA1DF6">
        <w:rPr>
          <w:rFonts w:asciiTheme="minorHAnsi" w:hAnsiTheme="minorHAnsi" w:cstheme="minorHAnsi"/>
        </w:rPr>
        <w:t xml:space="preserve"> Poland.</w:t>
      </w:r>
    </w:p>
    <w:p w:rsidR="00AA1DF6" w:rsidRPr="00AA1DF6" w:rsidRDefault="00AA1DF6" w:rsidP="00AA1DF6">
      <w:pPr>
        <w:spacing w:line="276" w:lineRule="auto"/>
        <w:jc w:val="both"/>
        <w:rPr>
          <w:rFonts w:asciiTheme="minorHAnsi" w:hAnsiTheme="minorHAnsi" w:cstheme="minorHAnsi"/>
        </w:rPr>
      </w:pPr>
    </w:p>
    <w:p w:rsidR="00AA1DF6" w:rsidRPr="00AA1DF6" w:rsidRDefault="00AA1DF6" w:rsidP="00AA1DF6">
      <w:pPr>
        <w:spacing w:line="276" w:lineRule="auto"/>
        <w:jc w:val="both"/>
        <w:rPr>
          <w:rFonts w:asciiTheme="minorHAnsi" w:hAnsiTheme="minorHAnsi" w:cstheme="minorHAnsi"/>
        </w:rPr>
      </w:pPr>
      <w:r w:rsidRPr="00AA1DF6">
        <w:rPr>
          <w:rFonts w:asciiTheme="minorHAnsi" w:hAnsiTheme="minorHAnsi" w:cstheme="minorHAnsi"/>
        </w:rPr>
        <w:t xml:space="preserve">Platforma </w:t>
      </w:r>
      <w:proofErr w:type="spellStart"/>
      <w:r w:rsidRPr="00AA1DF6">
        <w:rPr>
          <w:rFonts w:asciiTheme="minorHAnsi" w:hAnsiTheme="minorHAnsi" w:cstheme="minorHAnsi"/>
        </w:rPr>
        <w:t>Asseco</w:t>
      </w:r>
      <w:proofErr w:type="spellEnd"/>
      <w:r w:rsidRPr="00AA1DF6">
        <w:rPr>
          <w:rFonts w:asciiTheme="minorHAnsi" w:hAnsiTheme="minorHAnsi" w:cstheme="minorHAnsi"/>
        </w:rPr>
        <w:t xml:space="preserve"> AUMS Portal Klienta jest skierowana do firm zajmujących się dostawami gazu, energii elektrycznej, wody oraz usług komunalnych. Rozwiązanie jest dostępne w modelu Software as a Service (</w:t>
      </w:r>
      <w:proofErr w:type="spellStart"/>
      <w:r w:rsidRPr="00AA1DF6">
        <w:rPr>
          <w:rFonts w:asciiTheme="minorHAnsi" w:hAnsiTheme="minorHAnsi" w:cstheme="minorHAnsi"/>
        </w:rPr>
        <w:t>SaaS</w:t>
      </w:r>
      <w:proofErr w:type="spellEnd"/>
      <w:r w:rsidRPr="00AA1DF6">
        <w:rPr>
          <w:rFonts w:asciiTheme="minorHAnsi" w:hAnsiTheme="minorHAnsi" w:cstheme="minorHAnsi"/>
        </w:rPr>
        <w:t xml:space="preserve">) bezpośrednio z chmury. Z punktu widzenia zamawiającego to duża zmiana, przede </w:t>
      </w:r>
      <w:r w:rsidRPr="00AA1DF6">
        <w:rPr>
          <w:rFonts w:asciiTheme="minorHAnsi" w:hAnsiTheme="minorHAnsi" w:cstheme="minorHAnsi"/>
        </w:rPr>
        <w:lastRenderedPageBreak/>
        <w:t xml:space="preserve">wszystkim ze względu na obniżenie początkowych kosztów inwestycyjnych na infrastrukturę informatyczną oraz jej utrzymanie. </w:t>
      </w:r>
    </w:p>
    <w:p w:rsidR="00AA1DF6" w:rsidRPr="00AA1DF6" w:rsidRDefault="00AA1DF6" w:rsidP="00AA1DF6">
      <w:pPr>
        <w:spacing w:line="276" w:lineRule="auto"/>
        <w:jc w:val="both"/>
        <w:rPr>
          <w:rFonts w:asciiTheme="minorHAnsi" w:hAnsiTheme="minorHAnsi" w:cstheme="minorHAnsi"/>
        </w:rPr>
      </w:pPr>
    </w:p>
    <w:p w:rsidR="00AA1DF6" w:rsidRPr="00AA1DF6" w:rsidRDefault="00AA1DF6" w:rsidP="00AA1DF6">
      <w:pPr>
        <w:spacing w:line="276" w:lineRule="auto"/>
        <w:jc w:val="both"/>
        <w:rPr>
          <w:rFonts w:asciiTheme="minorHAnsi" w:hAnsiTheme="minorHAnsi" w:cstheme="minorHAnsi"/>
        </w:rPr>
      </w:pPr>
      <w:r w:rsidRPr="00AA1DF6">
        <w:rPr>
          <w:rFonts w:asciiTheme="minorHAnsi" w:hAnsiTheme="minorHAnsi" w:cstheme="minorHAnsi"/>
        </w:rPr>
        <w:t xml:space="preserve">Większe przedsiębiorstwa użyteczności publicznej mogą również wdrożyć system </w:t>
      </w:r>
      <w:proofErr w:type="spellStart"/>
      <w:r w:rsidRPr="00AA1DF6">
        <w:rPr>
          <w:rFonts w:asciiTheme="minorHAnsi" w:hAnsiTheme="minorHAnsi" w:cstheme="minorHAnsi"/>
        </w:rPr>
        <w:t>Asseco</w:t>
      </w:r>
      <w:proofErr w:type="spellEnd"/>
      <w:r w:rsidRPr="00AA1DF6">
        <w:rPr>
          <w:rFonts w:asciiTheme="minorHAnsi" w:hAnsiTheme="minorHAnsi" w:cstheme="minorHAnsi"/>
        </w:rPr>
        <w:t xml:space="preserve"> w chmurze prywatnej korzystając z rozwiązania IBM Cloud </w:t>
      </w:r>
      <w:proofErr w:type="spellStart"/>
      <w:r w:rsidRPr="00AA1DF6">
        <w:rPr>
          <w:rFonts w:asciiTheme="minorHAnsi" w:hAnsiTheme="minorHAnsi" w:cstheme="minorHAnsi"/>
        </w:rPr>
        <w:t>Satellite</w:t>
      </w:r>
      <w:proofErr w:type="spellEnd"/>
      <w:r w:rsidRPr="00AA1DF6">
        <w:rPr>
          <w:rFonts w:asciiTheme="minorHAnsi" w:hAnsiTheme="minorHAnsi" w:cstheme="minorHAnsi"/>
        </w:rPr>
        <w:t xml:space="preserve">, dzięki któremu usługi chmury hybrydowej są dostępne w dowolnym miejscu i środowisku. </w:t>
      </w:r>
    </w:p>
    <w:p w:rsidR="00AA1DF6" w:rsidRDefault="00AA1DF6" w:rsidP="00AA1DF6">
      <w:pPr>
        <w:spacing w:line="276" w:lineRule="auto"/>
        <w:jc w:val="both"/>
        <w:rPr>
          <w:rFonts w:asciiTheme="minorHAnsi" w:hAnsiTheme="minorHAnsi" w:cstheme="minorHAnsi"/>
        </w:rPr>
      </w:pPr>
    </w:p>
    <w:p w:rsidR="00AA1DF6" w:rsidRPr="00AA1DF6" w:rsidRDefault="00AA1DF6" w:rsidP="00AA1DF6">
      <w:pPr>
        <w:spacing w:line="276" w:lineRule="auto"/>
        <w:jc w:val="both"/>
        <w:rPr>
          <w:rFonts w:asciiTheme="minorHAnsi" w:hAnsiTheme="minorHAnsi" w:cstheme="minorHAnsi"/>
          <w:i/>
          <w:iCs/>
        </w:rPr>
      </w:pPr>
      <w:r w:rsidRPr="00AA1DF6">
        <w:rPr>
          <w:rFonts w:asciiTheme="minorHAnsi" w:hAnsiTheme="minorHAnsi" w:cstheme="minorHAnsi"/>
          <w:i/>
          <w:iCs/>
        </w:rPr>
        <w:t xml:space="preserve">„Przedsiębiorstwa chcące dokonać transformacji cyfrowej za pomocą chmury, potrzebują również zapewnić ochronę danych swoich klientów zgodnie z przepisami dotyczącymi wymogów suwerenności danych. IBM Cloud </w:t>
      </w:r>
      <w:proofErr w:type="spellStart"/>
      <w:r w:rsidRPr="00AA1DF6">
        <w:rPr>
          <w:rFonts w:asciiTheme="minorHAnsi" w:hAnsiTheme="minorHAnsi" w:cstheme="minorHAnsi"/>
          <w:i/>
          <w:iCs/>
        </w:rPr>
        <w:t>Satellite</w:t>
      </w:r>
      <w:proofErr w:type="spellEnd"/>
      <w:r w:rsidRPr="00AA1DF6">
        <w:rPr>
          <w:rFonts w:asciiTheme="minorHAnsi" w:hAnsiTheme="minorHAnsi" w:cstheme="minorHAnsi"/>
          <w:i/>
          <w:iCs/>
        </w:rPr>
        <w:t xml:space="preserve"> rewolucjonizuje sposób dostarczania usług chmurowych i umożliwia firmom czerpanie korzyści z chmury hybrydowej w sposób bezpieczny i z dowolnej lokalizacji” </w:t>
      </w:r>
      <w:r w:rsidRPr="00AA1DF6">
        <w:rPr>
          <w:rFonts w:asciiTheme="minorHAnsi" w:hAnsiTheme="minorHAnsi" w:cstheme="minorHAnsi"/>
        </w:rPr>
        <w:t xml:space="preserve">– mówi </w:t>
      </w:r>
      <w:r w:rsidRPr="00AA1DF6">
        <w:rPr>
          <w:rFonts w:asciiTheme="minorHAnsi" w:hAnsiTheme="minorHAnsi" w:cstheme="minorHAnsi"/>
          <w:b/>
          <w:bCs/>
        </w:rPr>
        <w:t>Piotr Pietrzak</w:t>
      </w:r>
      <w:r w:rsidRPr="00AA1DF6">
        <w:rPr>
          <w:rFonts w:asciiTheme="minorHAnsi" w:hAnsiTheme="minorHAnsi" w:cstheme="minorHAnsi"/>
        </w:rPr>
        <w:t>, Dyrektor ds. Technicznych, IBM Polska.</w:t>
      </w:r>
    </w:p>
    <w:p w:rsidR="00AA1DF6" w:rsidRDefault="00AA1DF6" w:rsidP="00AA1DF6">
      <w:pPr>
        <w:jc w:val="both"/>
        <w:rPr>
          <w:rFonts w:asciiTheme="minorHAnsi" w:hAnsiTheme="minorHAnsi" w:cstheme="minorHAnsi"/>
          <w:i/>
          <w:iCs/>
        </w:rPr>
      </w:pPr>
    </w:p>
    <w:p w:rsidR="00AA1DF6" w:rsidRPr="00AA1DF6" w:rsidRDefault="00AA1DF6" w:rsidP="00AA1DF6">
      <w:pPr>
        <w:jc w:val="both"/>
        <w:rPr>
          <w:rFonts w:asciiTheme="minorHAnsi" w:hAnsiTheme="minorHAnsi" w:cstheme="minorHAnsi"/>
          <w:sz w:val="18"/>
          <w:szCs w:val="18"/>
        </w:rPr>
      </w:pPr>
      <w:proofErr w:type="spellStart"/>
      <w:r w:rsidRPr="00AA1DF6">
        <w:rPr>
          <w:rFonts w:asciiTheme="minorHAnsi" w:hAnsiTheme="minorHAnsi" w:cstheme="minorHAnsi"/>
          <w:sz w:val="18"/>
          <w:szCs w:val="18"/>
        </w:rPr>
        <w:t>Asseco</w:t>
      </w:r>
      <w:proofErr w:type="spellEnd"/>
      <w:r w:rsidRPr="00AA1DF6">
        <w:rPr>
          <w:rFonts w:asciiTheme="minorHAnsi" w:hAnsiTheme="minorHAnsi" w:cstheme="minorHAnsi"/>
          <w:sz w:val="18"/>
          <w:szCs w:val="18"/>
        </w:rPr>
        <w:t xml:space="preserve"> Poland uczestniczy w programie IBM </w:t>
      </w:r>
      <w:proofErr w:type="spellStart"/>
      <w:r w:rsidRPr="00AA1DF6">
        <w:rPr>
          <w:rFonts w:asciiTheme="minorHAnsi" w:hAnsiTheme="minorHAnsi" w:cstheme="minorHAnsi"/>
          <w:sz w:val="18"/>
          <w:szCs w:val="18"/>
        </w:rPr>
        <w:t>PartnerWorld</w:t>
      </w:r>
      <w:proofErr w:type="spellEnd"/>
      <w:r w:rsidRPr="00AA1DF6">
        <w:rPr>
          <w:rFonts w:asciiTheme="minorHAnsi" w:hAnsiTheme="minorHAnsi" w:cstheme="minorHAnsi"/>
          <w:sz w:val="18"/>
          <w:szCs w:val="18"/>
        </w:rPr>
        <w:t xml:space="preserve">. Program oferuje Partnerom Handlowym IBM wsparcie w rozwoju biznesu, w tym możliwość dołączenia do ścieżek </w:t>
      </w:r>
      <w:proofErr w:type="spellStart"/>
      <w:r w:rsidRPr="00AA1DF6">
        <w:rPr>
          <w:rFonts w:asciiTheme="minorHAnsi" w:hAnsiTheme="minorHAnsi" w:cstheme="minorHAnsi"/>
          <w:sz w:val="18"/>
          <w:szCs w:val="18"/>
        </w:rPr>
        <w:t>Build</w:t>
      </w:r>
      <w:proofErr w:type="spellEnd"/>
      <w:r w:rsidRPr="00AA1DF6">
        <w:rPr>
          <w:rFonts w:asciiTheme="minorHAnsi" w:hAnsiTheme="minorHAnsi" w:cstheme="minorHAnsi"/>
          <w:sz w:val="18"/>
          <w:szCs w:val="18"/>
        </w:rPr>
        <w:t xml:space="preserve">, Service oraz </w:t>
      </w:r>
      <w:proofErr w:type="spellStart"/>
      <w:r w:rsidRPr="00AA1DF6">
        <w:rPr>
          <w:rFonts w:asciiTheme="minorHAnsi" w:hAnsiTheme="minorHAnsi" w:cstheme="minorHAnsi"/>
          <w:sz w:val="18"/>
          <w:szCs w:val="18"/>
        </w:rPr>
        <w:t>Sell</w:t>
      </w:r>
      <w:proofErr w:type="spellEnd"/>
      <w:r w:rsidRPr="00AA1DF6">
        <w:rPr>
          <w:rFonts w:asciiTheme="minorHAnsi" w:hAnsiTheme="minorHAnsi" w:cstheme="minorHAnsi"/>
          <w:sz w:val="18"/>
          <w:szCs w:val="18"/>
        </w:rPr>
        <w:t>, jak również zdobywanie kompetencji oraz korzyści umożliwiających poszerzanie wiedzy, testowanie oraz wyróżnienie się na rynku.</w:t>
      </w:r>
    </w:p>
    <w:p w:rsidR="00AA1DF6" w:rsidRPr="00AA1DF6" w:rsidRDefault="00AA1DF6" w:rsidP="00AA1DF6">
      <w:pPr>
        <w:jc w:val="both"/>
        <w:rPr>
          <w:rFonts w:asciiTheme="minorHAnsi" w:hAnsiTheme="minorHAnsi" w:cstheme="minorHAnsi"/>
        </w:rPr>
      </w:pPr>
    </w:p>
    <w:p w:rsidR="00611EA6" w:rsidRPr="00AA1DF6" w:rsidRDefault="00611EA6" w:rsidP="00AA1DF6">
      <w:pPr>
        <w:spacing w:line="276" w:lineRule="auto"/>
        <w:jc w:val="both"/>
        <w:rPr>
          <w:rFonts w:asciiTheme="minorHAnsi" w:hAnsiTheme="minorHAnsi" w:cstheme="minorHAnsi"/>
          <w:bCs/>
        </w:rPr>
      </w:pPr>
    </w:p>
    <w:sectPr w:rsidR="00611EA6" w:rsidRPr="00AA1DF6" w:rsidSect="005A50D3">
      <w:headerReference w:type="defaul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9B4BF2" w:rsidRDefault="009B4BF2" w:rsidP="007C4F9E">
      <w:r>
        <w:separator/>
      </w:r>
    </w:p>
  </w:endnote>
  <w:endnote w:type="continuationSeparator" w:id="0">
    <w:p w:rsidR="009B4BF2" w:rsidRDefault="009B4BF2" w:rsidP="007C4F9E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eomanist-Book">
    <w:altName w:val="Calibri"/>
    <w:charset w:val="00"/>
    <w:family w:val="auto"/>
    <w:pitch w:val="default"/>
    <w:sig w:usb0="00000000" w:usb1="00000000" w:usb2="00000000" w:usb3="00000000" w:csb0="0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9B4BF2" w:rsidRDefault="009B4BF2" w:rsidP="007C4F9E">
      <w:r>
        <w:separator/>
      </w:r>
    </w:p>
  </w:footnote>
  <w:footnote w:type="continuationSeparator" w:id="0">
    <w:p w:rsidR="009B4BF2" w:rsidRDefault="009B4BF2" w:rsidP="007C4F9E">
      <w:r>
        <w:continuationSeparator/>
      </w:r>
    </w:p>
  </w:footnote>
  <w:footnote w:id="1">
    <w:p w:rsidR="00AA1DF6" w:rsidRDefault="00AA1DF6" w:rsidP="00AA1DF6">
      <w:pPr>
        <w:pStyle w:val="Tekstprzypisudolnego"/>
      </w:pPr>
      <w:r>
        <w:rPr>
          <w:rStyle w:val="Odwoanieprzypisudolnego"/>
        </w:rPr>
        <w:footnoteRef/>
      </w:r>
      <w:r>
        <w:t xml:space="preserve"> Źródło: </w:t>
      </w:r>
      <w:r w:rsidRPr="00BE163D">
        <w:t>https://www.gep.com/blog/mind/impact-of-covid-19-on-contact-centers-and-measures-taken</w:t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73288" w:rsidRDefault="00973288">
    <w:pPr>
      <w:pStyle w:val="Nagwek"/>
    </w:pPr>
    <w:r>
      <w:rPr>
        <w:noProof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column">
            <wp:posOffset>3950335</wp:posOffset>
          </wp:positionH>
          <wp:positionV relativeFrom="paragraph">
            <wp:posOffset>11430</wp:posOffset>
          </wp:positionV>
          <wp:extent cx="1796415" cy="198120"/>
          <wp:effectExtent l="19050" t="0" r="0" b="0"/>
          <wp:wrapTight wrapText="bothSides">
            <wp:wrapPolygon edited="0">
              <wp:start x="-229" y="0"/>
              <wp:lineTo x="-229" y="18692"/>
              <wp:lineTo x="21531" y="18692"/>
              <wp:lineTo x="21531" y="0"/>
              <wp:lineTo x="-229" y="0"/>
            </wp:wrapPolygon>
          </wp:wrapTight>
          <wp:docPr id="1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3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96415" cy="19812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9676E13"/>
    <w:multiLevelType w:val="hybridMultilevel"/>
    <w:tmpl w:val="4CBE6B4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660E6C12"/>
    <w:multiLevelType w:val="hybridMultilevel"/>
    <w:tmpl w:val="6870277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08"/>
  <w:hyphenationZone w:val="425"/>
  <w:characterSpacingControl w:val="doNotCompress"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DMwsjQyMzIwNTA0MTFS0lEKTi0uzszPAykwrAUA3CncUiwAAAA="/>
  </w:docVars>
  <w:rsids>
    <w:rsidRoot w:val="00795F4A"/>
    <w:rsid w:val="0000031D"/>
    <w:rsid w:val="0000074B"/>
    <w:rsid w:val="00001554"/>
    <w:rsid w:val="000016DD"/>
    <w:rsid w:val="00003F2C"/>
    <w:rsid w:val="00003F5D"/>
    <w:rsid w:val="00004225"/>
    <w:rsid w:val="0000423D"/>
    <w:rsid w:val="000053B7"/>
    <w:rsid w:val="00005FAF"/>
    <w:rsid w:val="0000648B"/>
    <w:rsid w:val="00006B57"/>
    <w:rsid w:val="000072DB"/>
    <w:rsid w:val="00010A35"/>
    <w:rsid w:val="00011B5A"/>
    <w:rsid w:val="000123BA"/>
    <w:rsid w:val="00012F71"/>
    <w:rsid w:val="00013207"/>
    <w:rsid w:val="0001407B"/>
    <w:rsid w:val="0001448E"/>
    <w:rsid w:val="00014710"/>
    <w:rsid w:val="00014776"/>
    <w:rsid w:val="00014ED3"/>
    <w:rsid w:val="00015C10"/>
    <w:rsid w:val="000160A7"/>
    <w:rsid w:val="00016DCC"/>
    <w:rsid w:val="0001770F"/>
    <w:rsid w:val="00017D57"/>
    <w:rsid w:val="00017F8E"/>
    <w:rsid w:val="000202CE"/>
    <w:rsid w:val="00020FD8"/>
    <w:rsid w:val="00022152"/>
    <w:rsid w:val="00022389"/>
    <w:rsid w:val="0002258D"/>
    <w:rsid w:val="000225E0"/>
    <w:rsid w:val="000228EC"/>
    <w:rsid w:val="00023518"/>
    <w:rsid w:val="00023E32"/>
    <w:rsid w:val="00025937"/>
    <w:rsid w:val="000261A8"/>
    <w:rsid w:val="000270FC"/>
    <w:rsid w:val="00031866"/>
    <w:rsid w:val="00032249"/>
    <w:rsid w:val="0003226A"/>
    <w:rsid w:val="0003251B"/>
    <w:rsid w:val="000332F6"/>
    <w:rsid w:val="00033C37"/>
    <w:rsid w:val="00035246"/>
    <w:rsid w:val="000358B8"/>
    <w:rsid w:val="0003684D"/>
    <w:rsid w:val="00036A33"/>
    <w:rsid w:val="00036FB7"/>
    <w:rsid w:val="000370E0"/>
    <w:rsid w:val="00037461"/>
    <w:rsid w:val="00037E94"/>
    <w:rsid w:val="00037F03"/>
    <w:rsid w:val="000405CE"/>
    <w:rsid w:val="00040770"/>
    <w:rsid w:val="00040D6A"/>
    <w:rsid w:val="000410CA"/>
    <w:rsid w:val="00041A2E"/>
    <w:rsid w:val="00041C6D"/>
    <w:rsid w:val="0004214D"/>
    <w:rsid w:val="00042CBD"/>
    <w:rsid w:val="000431E8"/>
    <w:rsid w:val="00043F9C"/>
    <w:rsid w:val="00044125"/>
    <w:rsid w:val="0004430C"/>
    <w:rsid w:val="00044408"/>
    <w:rsid w:val="00044949"/>
    <w:rsid w:val="00046103"/>
    <w:rsid w:val="00047E6E"/>
    <w:rsid w:val="00047FF3"/>
    <w:rsid w:val="0005091F"/>
    <w:rsid w:val="000509CE"/>
    <w:rsid w:val="00051C2F"/>
    <w:rsid w:val="00051F7F"/>
    <w:rsid w:val="00052619"/>
    <w:rsid w:val="00052E88"/>
    <w:rsid w:val="0005407F"/>
    <w:rsid w:val="000545E7"/>
    <w:rsid w:val="000548AE"/>
    <w:rsid w:val="000551F6"/>
    <w:rsid w:val="000552F9"/>
    <w:rsid w:val="00055386"/>
    <w:rsid w:val="00055A81"/>
    <w:rsid w:val="00055D65"/>
    <w:rsid w:val="00056066"/>
    <w:rsid w:val="00056F9D"/>
    <w:rsid w:val="00057280"/>
    <w:rsid w:val="0005740B"/>
    <w:rsid w:val="000600C0"/>
    <w:rsid w:val="00060548"/>
    <w:rsid w:val="00060B87"/>
    <w:rsid w:val="00060D9A"/>
    <w:rsid w:val="00061384"/>
    <w:rsid w:val="00061678"/>
    <w:rsid w:val="000621E9"/>
    <w:rsid w:val="000640F6"/>
    <w:rsid w:val="00064604"/>
    <w:rsid w:val="00065557"/>
    <w:rsid w:val="00065C40"/>
    <w:rsid w:val="00065CF4"/>
    <w:rsid w:val="00065FB7"/>
    <w:rsid w:val="00066729"/>
    <w:rsid w:val="000669D4"/>
    <w:rsid w:val="00067A33"/>
    <w:rsid w:val="00067AA7"/>
    <w:rsid w:val="0007054E"/>
    <w:rsid w:val="00070744"/>
    <w:rsid w:val="000715DF"/>
    <w:rsid w:val="0007171A"/>
    <w:rsid w:val="00072924"/>
    <w:rsid w:val="00072B59"/>
    <w:rsid w:val="00072D57"/>
    <w:rsid w:val="00072F13"/>
    <w:rsid w:val="0007346D"/>
    <w:rsid w:val="0007362C"/>
    <w:rsid w:val="00073F8B"/>
    <w:rsid w:val="00074309"/>
    <w:rsid w:val="00077000"/>
    <w:rsid w:val="000776B0"/>
    <w:rsid w:val="000803F9"/>
    <w:rsid w:val="00080853"/>
    <w:rsid w:val="00080942"/>
    <w:rsid w:val="00080B74"/>
    <w:rsid w:val="00080E57"/>
    <w:rsid w:val="000813D7"/>
    <w:rsid w:val="00081885"/>
    <w:rsid w:val="0008223B"/>
    <w:rsid w:val="0008268A"/>
    <w:rsid w:val="00083371"/>
    <w:rsid w:val="00083C4B"/>
    <w:rsid w:val="000848AC"/>
    <w:rsid w:val="00084B19"/>
    <w:rsid w:val="00084EE8"/>
    <w:rsid w:val="00085DDD"/>
    <w:rsid w:val="00086780"/>
    <w:rsid w:val="00086BDE"/>
    <w:rsid w:val="00086C14"/>
    <w:rsid w:val="00087D7C"/>
    <w:rsid w:val="0009058D"/>
    <w:rsid w:val="00090C6E"/>
    <w:rsid w:val="00090E75"/>
    <w:rsid w:val="000912EB"/>
    <w:rsid w:val="00092027"/>
    <w:rsid w:val="00093602"/>
    <w:rsid w:val="000941C9"/>
    <w:rsid w:val="00094269"/>
    <w:rsid w:val="00094338"/>
    <w:rsid w:val="00094740"/>
    <w:rsid w:val="000947CB"/>
    <w:rsid w:val="00094858"/>
    <w:rsid w:val="00094BB6"/>
    <w:rsid w:val="00094D55"/>
    <w:rsid w:val="000957FA"/>
    <w:rsid w:val="00095972"/>
    <w:rsid w:val="0009689F"/>
    <w:rsid w:val="00096A54"/>
    <w:rsid w:val="00096F25"/>
    <w:rsid w:val="0009778C"/>
    <w:rsid w:val="000A1256"/>
    <w:rsid w:val="000A197B"/>
    <w:rsid w:val="000A2017"/>
    <w:rsid w:val="000A2067"/>
    <w:rsid w:val="000A2C30"/>
    <w:rsid w:val="000A3BCA"/>
    <w:rsid w:val="000A406C"/>
    <w:rsid w:val="000A4AD1"/>
    <w:rsid w:val="000A4D36"/>
    <w:rsid w:val="000A5CDD"/>
    <w:rsid w:val="000A617C"/>
    <w:rsid w:val="000A67EA"/>
    <w:rsid w:val="000A7792"/>
    <w:rsid w:val="000A7957"/>
    <w:rsid w:val="000A795E"/>
    <w:rsid w:val="000A7A2E"/>
    <w:rsid w:val="000B0B39"/>
    <w:rsid w:val="000B104F"/>
    <w:rsid w:val="000B1346"/>
    <w:rsid w:val="000B1353"/>
    <w:rsid w:val="000B13F6"/>
    <w:rsid w:val="000B1701"/>
    <w:rsid w:val="000B1817"/>
    <w:rsid w:val="000B1DA1"/>
    <w:rsid w:val="000B27D6"/>
    <w:rsid w:val="000B2DAB"/>
    <w:rsid w:val="000B3892"/>
    <w:rsid w:val="000B400C"/>
    <w:rsid w:val="000B494C"/>
    <w:rsid w:val="000B5A05"/>
    <w:rsid w:val="000B643C"/>
    <w:rsid w:val="000B67BF"/>
    <w:rsid w:val="000B6CEC"/>
    <w:rsid w:val="000B70BC"/>
    <w:rsid w:val="000B7158"/>
    <w:rsid w:val="000B7368"/>
    <w:rsid w:val="000B769E"/>
    <w:rsid w:val="000B777A"/>
    <w:rsid w:val="000B77D9"/>
    <w:rsid w:val="000C0572"/>
    <w:rsid w:val="000C05BE"/>
    <w:rsid w:val="000C1B48"/>
    <w:rsid w:val="000C1C09"/>
    <w:rsid w:val="000C1C2C"/>
    <w:rsid w:val="000C1C8A"/>
    <w:rsid w:val="000C2150"/>
    <w:rsid w:val="000C26E6"/>
    <w:rsid w:val="000C43F1"/>
    <w:rsid w:val="000C529A"/>
    <w:rsid w:val="000C5B2B"/>
    <w:rsid w:val="000C77E2"/>
    <w:rsid w:val="000C7C55"/>
    <w:rsid w:val="000D1CE7"/>
    <w:rsid w:val="000D2926"/>
    <w:rsid w:val="000D3016"/>
    <w:rsid w:val="000D3647"/>
    <w:rsid w:val="000D4CBE"/>
    <w:rsid w:val="000D4F6C"/>
    <w:rsid w:val="000D5823"/>
    <w:rsid w:val="000D728F"/>
    <w:rsid w:val="000E092E"/>
    <w:rsid w:val="000E227B"/>
    <w:rsid w:val="000E2704"/>
    <w:rsid w:val="000E2A60"/>
    <w:rsid w:val="000E2C9A"/>
    <w:rsid w:val="000E3C7A"/>
    <w:rsid w:val="000E3F22"/>
    <w:rsid w:val="000E429B"/>
    <w:rsid w:val="000E43F1"/>
    <w:rsid w:val="000E59D0"/>
    <w:rsid w:val="000E63D6"/>
    <w:rsid w:val="000E64FF"/>
    <w:rsid w:val="000E7BB7"/>
    <w:rsid w:val="000E7D05"/>
    <w:rsid w:val="000F0BE3"/>
    <w:rsid w:val="000F102E"/>
    <w:rsid w:val="000F15E3"/>
    <w:rsid w:val="000F2C4D"/>
    <w:rsid w:val="000F36B7"/>
    <w:rsid w:val="000F4951"/>
    <w:rsid w:val="000F49A1"/>
    <w:rsid w:val="000F515B"/>
    <w:rsid w:val="000F55E2"/>
    <w:rsid w:val="000F5FC4"/>
    <w:rsid w:val="000F5FD8"/>
    <w:rsid w:val="000F6325"/>
    <w:rsid w:val="000F6672"/>
    <w:rsid w:val="0010045A"/>
    <w:rsid w:val="00100519"/>
    <w:rsid w:val="001007E7"/>
    <w:rsid w:val="00100CEE"/>
    <w:rsid w:val="0010114C"/>
    <w:rsid w:val="00101A37"/>
    <w:rsid w:val="00101CFC"/>
    <w:rsid w:val="00102C6D"/>
    <w:rsid w:val="001049DF"/>
    <w:rsid w:val="00105935"/>
    <w:rsid w:val="00105BD7"/>
    <w:rsid w:val="001067F5"/>
    <w:rsid w:val="00106BFD"/>
    <w:rsid w:val="00107DB0"/>
    <w:rsid w:val="00110036"/>
    <w:rsid w:val="001114E3"/>
    <w:rsid w:val="0011181D"/>
    <w:rsid w:val="00111FCD"/>
    <w:rsid w:val="0011233A"/>
    <w:rsid w:val="001123B1"/>
    <w:rsid w:val="00112418"/>
    <w:rsid w:val="00112820"/>
    <w:rsid w:val="00112F18"/>
    <w:rsid w:val="00112F54"/>
    <w:rsid w:val="00113145"/>
    <w:rsid w:val="00113200"/>
    <w:rsid w:val="001133AD"/>
    <w:rsid w:val="001139C3"/>
    <w:rsid w:val="00113CD6"/>
    <w:rsid w:val="00114144"/>
    <w:rsid w:val="001149FA"/>
    <w:rsid w:val="0011517F"/>
    <w:rsid w:val="00115199"/>
    <w:rsid w:val="0011545F"/>
    <w:rsid w:val="00115567"/>
    <w:rsid w:val="001157E4"/>
    <w:rsid w:val="00115BE1"/>
    <w:rsid w:val="00116202"/>
    <w:rsid w:val="00116484"/>
    <w:rsid w:val="00120278"/>
    <w:rsid w:val="00120552"/>
    <w:rsid w:val="00121618"/>
    <w:rsid w:val="0012357E"/>
    <w:rsid w:val="00125B1D"/>
    <w:rsid w:val="00126E92"/>
    <w:rsid w:val="00131251"/>
    <w:rsid w:val="00131E47"/>
    <w:rsid w:val="001325AA"/>
    <w:rsid w:val="00132A93"/>
    <w:rsid w:val="00132F8D"/>
    <w:rsid w:val="00133051"/>
    <w:rsid w:val="00134BFD"/>
    <w:rsid w:val="00135C7B"/>
    <w:rsid w:val="0013757D"/>
    <w:rsid w:val="0013780F"/>
    <w:rsid w:val="00137A93"/>
    <w:rsid w:val="0014010A"/>
    <w:rsid w:val="00140648"/>
    <w:rsid w:val="001407CF"/>
    <w:rsid w:val="0014108C"/>
    <w:rsid w:val="00141735"/>
    <w:rsid w:val="001417CF"/>
    <w:rsid w:val="001424C8"/>
    <w:rsid w:val="00142908"/>
    <w:rsid w:val="00143838"/>
    <w:rsid w:val="001439A9"/>
    <w:rsid w:val="00143EB2"/>
    <w:rsid w:val="00143F1F"/>
    <w:rsid w:val="00145EC9"/>
    <w:rsid w:val="0014606B"/>
    <w:rsid w:val="001462A4"/>
    <w:rsid w:val="0014633B"/>
    <w:rsid w:val="00146BC8"/>
    <w:rsid w:val="00146D97"/>
    <w:rsid w:val="001472A0"/>
    <w:rsid w:val="00147829"/>
    <w:rsid w:val="00147AD0"/>
    <w:rsid w:val="00147B1A"/>
    <w:rsid w:val="001500BA"/>
    <w:rsid w:val="00150DC3"/>
    <w:rsid w:val="00151555"/>
    <w:rsid w:val="00151837"/>
    <w:rsid w:val="00152B2D"/>
    <w:rsid w:val="00152C7B"/>
    <w:rsid w:val="00152EFC"/>
    <w:rsid w:val="00153B4F"/>
    <w:rsid w:val="00153E2A"/>
    <w:rsid w:val="00153EC9"/>
    <w:rsid w:val="00154210"/>
    <w:rsid w:val="001544AA"/>
    <w:rsid w:val="00154506"/>
    <w:rsid w:val="00154E35"/>
    <w:rsid w:val="001550E3"/>
    <w:rsid w:val="00155A60"/>
    <w:rsid w:val="0015697C"/>
    <w:rsid w:val="0015789C"/>
    <w:rsid w:val="00157D8D"/>
    <w:rsid w:val="00160180"/>
    <w:rsid w:val="0016090E"/>
    <w:rsid w:val="00160B32"/>
    <w:rsid w:val="001612A6"/>
    <w:rsid w:val="001615C3"/>
    <w:rsid w:val="001615CA"/>
    <w:rsid w:val="00162137"/>
    <w:rsid w:val="0016213D"/>
    <w:rsid w:val="0016242F"/>
    <w:rsid w:val="00162692"/>
    <w:rsid w:val="00163C70"/>
    <w:rsid w:val="00163CAA"/>
    <w:rsid w:val="00164197"/>
    <w:rsid w:val="0016421F"/>
    <w:rsid w:val="001648D4"/>
    <w:rsid w:val="00164B61"/>
    <w:rsid w:val="00164E7A"/>
    <w:rsid w:val="00164EA0"/>
    <w:rsid w:val="001653F2"/>
    <w:rsid w:val="00166136"/>
    <w:rsid w:val="001667BD"/>
    <w:rsid w:val="00167141"/>
    <w:rsid w:val="00167AFB"/>
    <w:rsid w:val="00170064"/>
    <w:rsid w:val="00170396"/>
    <w:rsid w:val="0017120A"/>
    <w:rsid w:val="00171384"/>
    <w:rsid w:val="00171EAF"/>
    <w:rsid w:val="00172828"/>
    <w:rsid w:val="00172F11"/>
    <w:rsid w:val="001733C5"/>
    <w:rsid w:val="00173448"/>
    <w:rsid w:val="0017344C"/>
    <w:rsid w:val="00173A51"/>
    <w:rsid w:val="00173D91"/>
    <w:rsid w:val="0017426A"/>
    <w:rsid w:val="00174A52"/>
    <w:rsid w:val="001757DD"/>
    <w:rsid w:val="001758F5"/>
    <w:rsid w:val="00175A52"/>
    <w:rsid w:val="00175C2B"/>
    <w:rsid w:val="0017658A"/>
    <w:rsid w:val="001766C4"/>
    <w:rsid w:val="00177EF1"/>
    <w:rsid w:val="00177FED"/>
    <w:rsid w:val="001804B8"/>
    <w:rsid w:val="001817CB"/>
    <w:rsid w:val="00181999"/>
    <w:rsid w:val="00181CB3"/>
    <w:rsid w:val="00182753"/>
    <w:rsid w:val="0018429C"/>
    <w:rsid w:val="00184CB5"/>
    <w:rsid w:val="00185862"/>
    <w:rsid w:val="00186001"/>
    <w:rsid w:val="00186282"/>
    <w:rsid w:val="0018703C"/>
    <w:rsid w:val="00187869"/>
    <w:rsid w:val="00187974"/>
    <w:rsid w:val="0019007F"/>
    <w:rsid w:val="00190DBA"/>
    <w:rsid w:val="00191AB6"/>
    <w:rsid w:val="00192091"/>
    <w:rsid w:val="0019322F"/>
    <w:rsid w:val="00193608"/>
    <w:rsid w:val="00193BA3"/>
    <w:rsid w:val="00194333"/>
    <w:rsid w:val="001946B5"/>
    <w:rsid w:val="00195F67"/>
    <w:rsid w:val="0019685C"/>
    <w:rsid w:val="001968C2"/>
    <w:rsid w:val="00196CB4"/>
    <w:rsid w:val="0019751A"/>
    <w:rsid w:val="0019754C"/>
    <w:rsid w:val="00197D0B"/>
    <w:rsid w:val="001A04B6"/>
    <w:rsid w:val="001A0F4E"/>
    <w:rsid w:val="001A1178"/>
    <w:rsid w:val="001A33BC"/>
    <w:rsid w:val="001A3C24"/>
    <w:rsid w:val="001A449B"/>
    <w:rsid w:val="001A495B"/>
    <w:rsid w:val="001A4B9F"/>
    <w:rsid w:val="001A4D38"/>
    <w:rsid w:val="001A4D58"/>
    <w:rsid w:val="001A4EB5"/>
    <w:rsid w:val="001A56DC"/>
    <w:rsid w:val="001A594B"/>
    <w:rsid w:val="001A5B99"/>
    <w:rsid w:val="001A62A2"/>
    <w:rsid w:val="001A62C4"/>
    <w:rsid w:val="001A6445"/>
    <w:rsid w:val="001A6CAB"/>
    <w:rsid w:val="001A6EA2"/>
    <w:rsid w:val="001A7FDC"/>
    <w:rsid w:val="001B082E"/>
    <w:rsid w:val="001B20D7"/>
    <w:rsid w:val="001B254D"/>
    <w:rsid w:val="001B2A7F"/>
    <w:rsid w:val="001B2EB0"/>
    <w:rsid w:val="001B368A"/>
    <w:rsid w:val="001B3975"/>
    <w:rsid w:val="001B4176"/>
    <w:rsid w:val="001B596F"/>
    <w:rsid w:val="001B5A09"/>
    <w:rsid w:val="001B6596"/>
    <w:rsid w:val="001B6EEB"/>
    <w:rsid w:val="001B7F78"/>
    <w:rsid w:val="001C105A"/>
    <w:rsid w:val="001C1CEE"/>
    <w:rsid w:val="001C1F4D"/>
    <w:rsid w:val="001C26D2"/>
    <w:rsid w:val="001C2D62"/>
    <w:rsid w:val="001C3C32"/>
    <w:rsid w:val="001C4325"/>
    <w:rsid w:val="001C46D1"/>
    <w:rsid w:val="001C5055"/>
    <w:rsid w:val="001C5477"/>
    <w:rsid w:val="001C5A82"/>
    <w:rsid w:val="001C6561"/>
    <w:rsid w:val="001C6770"/>
    <w:rsid w:val="001C6C27"/>
    <w:rsid w:val="001C7A72"/>
    <w:rsid w:val="001D041E"/>
    <w:rsid w:val="001D0439"/>
    <w:rsid w:val="001D0479"/>
    <w:rsid w:val="001D04EB"/>
    <w:rsid w:val="001D090E"/>
    <w:rsid w:val="001D10EE"/>
    <w:rsid w:val="001D2987"/>
    <w:rsid w:val="001D34E9"/>
    <w:rsid w:val="001D37A3"/>
    <w:rsid w:val="001D3CAA"/>
    <w:rsid w:val="001D4544"/>
    <w:rsid w:val="001D457E"/>
    <w:rsid w:val="001D544A"/>
    <w:rsid w:val="001D624B"/>
    <w:rsid w:val="001D6A31"/>
    <w:rsid w:val="001D79F9"/>
    <w:rsid w:val="001D7C90"/>
    <w:rsid w:val="001E017D"/>
    <w:rsid w:val="001E1A2D"/>
    <w:rsid w:val="001E1FF8"/>
    <w:rsid w:val="001E3261"/>
    <w:rsid w:val="001E4135"/>
    <w:rsid w:val="001E41A9"/>
    <w:rsid w:val="001E41B5"/>
    <w:rsid w:val="001E663C"/>
    <w:rsid w:val="001E6768"/>
    <w:rsid w:val="001E7506"/>
    <w:rsid w:val="001E7DE3"/>
    <w:rsid w:val="001F008A"/>
    <w:rsid w:val="001F0369"/>
    <w:rsid w:val="001F0A99"/>
    <w:rsid w:val="001F0AA4"/>
    <w:rsid w:val="001F1292"/>
    <w:rsid w:val="001F157F"/>
    <w:rsid w:val="001F182C"/>
    <w:rsid w:val="001F1A4F"/>
    <w:rsid w:val="001F1A5C"/>
    <w:rsid w:val="001F1F8F"/>
    <w:rsid w:val="001F2CB7"/>
    <w:rsid w:val="001F345F"/>
    <w:rsid w:val="001F3CDB"/>
    <w:rsid w:val="001F4270"/>
    <w:rsid w:val="001F4515"/>
    <w:rsid w:val="001F4B23"/>
    <w:rsid w:val="001F544E"/>
    <w:rsid w:val="001F5BA4"/>
    <w:rsid w:val="001F5D95"/>
    <w:rsid w:val="001F74A8"/>
    <w:rsid w:val="001F7632"/>
    <w:rsid w:val="001F7703"/>
    <w:rsid w:val="0020030B"/>
    <w:rsid w:val="0020082E"/>
    <w:rsid w:val="00200F6B"/>
    <w:rsid w:val="00202C1E"/>
    <w:rsid w:val="00203FEB"/>
    <w:rsid w:val="00204EB6"/>
    <w:rsid w:val="00204F7F"/>
    <w:rsid w:val="00204FEF"/>
    <w:rsid w:val="002051C1"/>
    <w:rsid w:val="002052AA"/>
    <w:rsid w:val="0020535C"/>
    <w:rsid w:val="00205A84"/>
    <w:rsid w:val="00206B47"/>
    <w:rsid w:val="00206D61"/>
    <w:rsid w:val="00207775"/>
    <w:rsid w:val="00207BB7"/>
    <w:rsid w:val="0021024D"/>
    <w:rsid w:val="00210435"/>
    <w:rsid w:val="002105FE"/>
    <w:rsid w:val="00210F06"/>
    <w:rsid w:val="002115E3"/>
    <w:rsid w:val="00211FC7"/>
    <w:rsid w:val="002122D1"/>
    <w:rsid w:val="00212707"/>
    <w:rsid w:val="00212EFD"/>
    <w:rsid w:val="002135C6"/>
    <w:rsid w:val="00214566"/>
    <w:rsid w:val="0021477A"/>
    <w:rsid w:val="00214D8D"/>
    <w:rsid w:val="00215055"/>
    <w:rsid w:val="00215E09"/>
    <w:rsid w:val="00215E49"/>
    <w:rsid w:val="0021611C"/>
    <w:rsid w:val="00216201"/>
    <w:rsid w:val="002165A8"/>
    <w:rsid w:val="00216A41"/>
    <w:rsid w:val="0021760C"/>
    <w:rsid w:val="002207C2"/>
    <w:rsid w:val="00220830"/>
    <w:rsid w:val="00221711"/>
    <w:rsid w:val="0022240D"/>
    <w:rsid w:val="00222A72"/>
    <w:rsid w:val="00222F2A"/>
    <w:rsid w:val="0022313B"/>
    <w:rsid w:val="00223724"/>
    <w:rsid w:val="00223785"/>
    <w:rsid w:val="00223864"/>
    <w:rsid w:val="00224E97"/>
    <w:rsid w:val="002273F3"/>
    <w:rsid w:val="00227E62"/>
    <w:rsid w:val="00230B7A"/>
    <w:rsid w:val="00231AAD"/>
    <w:rsid w:val="00231B3B"/>
    <w:rsid w:val="00232A21"/>
    <w:rsid w:val="00233828"/>
    <w:rsid w:val="00233952"/>
    <w:rsid w:val="00233C8F"/>
    <w:rsid w:val="0023429B"/>
    <w:rsid w:val="002346F2"/>
    <w:rsid w:val="00234B06"/>
    <w:rsid w:val="0023569C"/>
    <w:rsid w:val="00235B1F"/>
    <w:rsid w:val="0023605E"/>
    <w:rsid w:val="00236221"/>
    <w:rsid w:val="00236435"/>
    <w:rsid w:val="00236A57"/>
    <w:rsid w:val="00236AB1"/>
    <w:rsid w:val="0023765D"/>
    <w:rsid w:val="002377C3"/>
    <w:rsid w:val="00237F99"/>
    <w:rsid w:val="002411F0"/>
    <w:rsid w:val="00241AEE"/>
    <w:rsid w:val="0024219B"/>
    <w:rsid w:val="00242507"/>
    <w:rsid w:val="002425A9"/>
    <w:rsid w:val="002427B4"/>
    <w:rsid w:val="00243CA7"/>
    <w:rsid w:val="002443EF"/>
    <w:rsid w:val="00244678"/>
    <w:rsid w:val="0024476B"/>
    <w:rsid w:val="002447E8"/>
    <w:rsid w:val="00244A5D"/>
    <w:rsid w:val="002451A1"/>
    <w:rsid w:val="00245AD2"/>
    <w:rsid w:val="002476C5"/>
    <w:rsid w:val="00247CF3"/>
    <w:rsid w:val="00247D05"/>
    <w:rsid w:val="0025075A"/>
    <w:rsid w:val="00251948"/>
    <w:rsid w:val="00253281"/>
    <w:rsid w:val="0025333E"/>
    <w:rsid w:val="00254553"/>
    <w:rsid w:val="00254615"/>
    <w:rsid w:val="00255E3A"/>
    <w:rsid w:val="002561E8"/>
    <w:rsid w:val="00256311"/>
    <w:rsid w:val="00256370"/>
    <w:rsid w:val="002564C8"/>
    <w:rsid w:val="002566BC"/>
    <w:rsid w:val="002570AD"/>
    <w:rsid w:val="0025769F"/>
    <w:rsid w:val="002602FC"/>
    <w:rsid w:val="00260647"/>
    <w:rsid w:val="00260E08"/>
    <w:rsid w:val="002611F9"/>
    <w:rsid w:val="002618F7"/>
    <w:rsid w:val="002635EC"/>
    <w:rsid w:val="00263659"/>
    <w:rsid w:val="0026440A"/>
    <w:rsid w:val="002652AF"/>
    <w:rsid w:val="00265345"/>
    <w:rsid w:val="0026585D"/>
    <w:rsid w:val="002660DB"/>
    <w:rsid w:val="002707D6"/>
    <w:rsid w:val="0027113B"/>
    <w:rsid w:val="00271D57"/>
    <w:rsid w:val="0027259D"/>
    <w:rsid w:val="00272BEC"/>
    <w:rsid w:val="00272DB0"/>
    <w:rsid w:val="00273BED"/>
    <w:rsid w:val="00274722"/>
    <w:rsid w:val="00277A42"/>
    <w:rsid w:val="00277E77"/>
    <w:rsid w:val="00281424"/>
    <w:rsid w:val="00281494"/>
    <w:rsid w:val="00282244"/>
    <w:rsid w:val="00282306"/>
    <w:rsid w:val="002825B1"/>
    <w:rsid w:val="00282B12"/>
    <w:rsid w:val="00282E20"/>
    <w:rsid w:val="00283025"/>
    <w:rsid w:val="00283A7A"/>
    <w:rsid w:val="00283DC1"/>
    <w:rsid w:val="002844BC"/>
    <w:rsid w:val="002844F6"/>
    <w:rsid w:val="00284566"/>
    <w:rsid w:val="00284B46"/>
    <w:rsid w:val="00285197"/>
    <w:rsid w:val="002855BC"/>
    <w:rsid w:val="0028606D"/>
    <w:rsid w:val="00286F38"/>
    <w:rsid w:val="002873F7"/>
    <w:rsid w:val="00287C6E"/>
    <w:rsid w:val="00287FF5"/>
    <w:rsid w:val="0029073C"/>
    <w:rsid w:val="002910DE"/>
    <w:rsid w:val="002913B2"/>
    <w:rsid w:val="00291673"/>
    <w:rsid w:val="00291DE0"/>
    <w:rsid w:val="002935D1"/>
    <w:rsid w:val="00293619"/>
    <w:rsid w:val="00293B5C"/>
    <w:rsid w:val="0029469E"/>
    <w:rsid w:val="00294BAA"/>
    <w:rsid w:val="00295D96"/>
    <w:rsid w:val="0029652B"/>
    <w:rsid w:val="002966B1"/>
    <w:rsid w:val="002970C5"/>
    <w:rsid w:val="002976B8"/>
    <w:rsid w:val="002979DE"/>
    <w:rsid w:val="00297BB3"/>
    <w:rsid w:val="002A1330"/>
    <w:rsid w:val="002A156A"/>
    <w:rsid w:val="002A1973"/>
    <w:rsid w:val="002A197A"/>
    <w:rsid w:val="002A2CD3"/>
    <w:rsid w:val="002A3B1A"/>
    <w:rsid w:val="002A4DF8"/>
    <w:rsid w:val="002A520F"/>
    <w:rsid w:val="002A534B"/>
    <w:rsid w:val="002A63FE"/>
    <w:rsid w:val="002A6BEC"/>
    <w:rsid w:val="002A71E9"/>
    <w:rsid w:val="002A72A8"/>
    <w:rsid w:val="002B081A"/>
    <w:rsid w:val="002B2A4E"/>
    <w:rsid w:val="002B2A61"/>
    <w:rsid w:val="002B2CE0"/>
    <w:rsid w:val="002B3CBD"/>
    <w:rsid w:val="002B3D0E"/>
    <w:rsid w:val="002B3F91"/>
    <w:rsid w:val="002B44DA"/>
    <w:rsid w:val="002B5969"/>
    <w:rsid w:val="002B6446"/>
    <w:rsid w:val="002B6705"/>
    <w:rsid w:val="002B70B1"/>
    <w:rsid w:val="002C0639"/>
    <w:rsid w:val="002C097F"/>
    <w:rsid w:val="002C0C7D"/>
    <w:rsid w:val="002C1342"/>
    <w:rsid w:val="002C1520"/>
    <w:rsid w:val="002C192D"/>
    <w:rsid w:val="002C1A48"/>
    <w:rsid w:val="002C2174"/>
    <w:rsid w:val="002C2FBC"/>
    <w:rsid w:val="002C328E"/>
    <w:rsid w:val="002C394D"/>
    <w:rsid w:val="002C3BA7"/>
    <w:rsid w:val="002C3BC8"/>
    <w:rsid w:val="002C3F03"/>
    <w:rsid w:val="002C415D"/>
    <w:rsid w:val="002C4633"/>
    <w:rsid w:val="002C471D"/>
    <w:rsid w:val="002C5176"/>
    <w:rsid w:val="002C5A0B"/>
    <w:rsid w:val="002C669F"/>
    <w:rsid w:val="002C6753"/>
    <w:rsid w:val="002C7529"/>
    <w:rsid w:val="002D034C"/>
    <w:rsid w:val="002D1133"/>
    <w:rsid w:val="002D1C41"/>
    <w:rsid w:val="002D1EE9"/>
    <w:rsid w:val="002D2502"/>
    <w:rsid w:val="002D25AA"/>
    <w:rsid w:val="002D25E8"/>
    <w:rsid w:val="002D2932"/>
    <w:rsid w:val="002D29BB"/>
    <w:rsid w:val="002D2A6E"/>
    <w:rsid w:val="002D2ED6"/>
    <w:rsid w:val="002D4113"/>
    <w:rsid w:val="002D4245"/>
    <w:rsid w:val="002D4423"/>
    <w:rsid w:val="002D4794"/>
    <w:rsid w:val="002D4F77"/>
    <w:rsid w:val="002D53D2"/>
    <w:rsid w:val="002D5545"/>
    <w:rsid w:val="002D5595"/>
    <w:rsid w:val="002D6C6D"/>
    <w:rsid w:val="002E0615"/>
    <w:rsid w:val="002E2C2D"/>
    <w:rsid w:val="002E34CD"/>
    <w:rsid w:val="002E47BE"/>
    <w:rsid w:val="002E4EDA"/>
    <w:rsid w:val="002E5209"/>
    <w:rsid w:val="002E5C97"/>
    <w:rsid w:val="002E6666"/>
    <w:rsid w:val="002E74E6"/>
    <w:rsid w:val="002E7EB8"/>
    <w:rsid w:val="002F0420"/>
    <w:rsid w:val="002F1931"/>
    <w:rsid w:val="002F1953"/>
    <w:rsid w:val="002F26E5"/>
    <w:rsid w:val="002F2D7A"/>
    <w:rsid w:val="002F33E6"/>
    <w:rsid w:val="002F35CD"/>
    <w:rsid w:val="002F373D"/>
    <w:rsid w:val="002F42D5"/>
    <w:rsid w:val="002F433E"/>
    <w:rsid w:val="002F43E8"/>
    <w:rsid w:val="002F4D32"/>
    <w:rsid w:val="002F52A2"/>
    <w:rsid w:val="002F5572"/>
    <w:rsid w:val="002F5945"/>
    <w:rsid w:val="002F62A3"/>
    <w:rsid w:val="002F67B6"/>
    <w:rsid w:val="002F75E4"/>
    <w:rsid w:val="002F7EEC"/>
    <w:rsid w:val="003002BE"/>
    <w:rsid w:val="003006E5"/>
    <w:rsid w:val="00302C0C"/>
    <w:rsid w:val="00302F72"/>
    <w:rsid w:val="00303124"/>
    <w:rsid w:val="003031D1"/>
    <w:rsid w:val="00303468"/>
    <w:rsid w:val="00303996"/>
    <w:rsid w:val="00303C5B"/>
    <w:rsid w:val="00303E83"/>
    <w:rsid w:val="00303EA8"/>
    <w:rsid w:val="003041DF"/>
    <w:rsid w:val="00304BB4"/>
    <w:rsid w:val="00305678"/>
    <w:rsid w:val="003061FF"/>
    <w:rsid w:val="00306377"/>
    <w:rsid w:val="00306BB2"/>
    <w:rsid w:val="00306FAA"/>
    <w:rsid w:val="003075B3"/>
    <w:rsid w:val="0030790D"/>
    <w:rsid w:val="00307C57"/>
    <w:rsid w:val="0031071A"/>
    <w:rsid w:val="00310F55"/>
    <w:rsid w:val="00311209"/>
    <w:rsid w:val="0031169E"/>
    <w:rsid w:val="003116A4"/>
    <w:rsid w:val="00311F42"/>
    <w:rsid w:val="00312CAE"/>
    <w:rsid w:val="00312EB0"/>
    <w:rsid w:val="003139C9"/>
    <w:rsid w:val="00314273"/>
    <w:rsid w:val="00315649"/>
    <w:rsid w:val="0031569B"/>
    <w:rsid w:val="0031575F"/>
    <w:rsid w:val="00316D90"/>
    <w:rsid w:val="0031770C"/>
    <w:rsid w:val="00317A4F"/>
    <w:rsid w:val="0032067D"/>
    <w:rsid w:val="0032145F"/>
    <w:rsid w:val="00321A41"/>
    <w:rsid w:val="00322599"/>
    <w:rsid w:val="003235F0"/>
    <w:rsid w:val="00323683"/>
    <w:rsid w:val="0032380A"/>
    <w:rsid w:val="00323E33"/>
    <w:rsid w:val="00324F7F"/>
    <w:rsid w:val="00324FC3"/>
    <w:rsid w:val="00325582"/>
    <w:rsid w:val="003264C9"/>
    <w:rsid w:val="00326904"/>
    <w:rsid w:val="00326E00"/>
    <w:rsid w:val="00327486"/>
    <w:rsid w:val="003302B6"/>
    <w:rsid w:val="00331AAF"/>
    <w:rsid w:val="00331AC5"/>
    <w:rsid w:val="0033216F"/>
    <w:rsid w:val="003322E4"/>
    <w:rsid w:val="00333581"/>
    <w:rsid w:val="00333C91"/>
    <w:rsid w:val="003347B3"/>
    <w:rsid w:val="00335930"/>
    <w:rsid w:val="003373D2"/>
    <w:rsid w:val="003375ED"/>
    <w:rsid w:val="00340670"/>
    <w:rsid w:val="00340DD9"/>
    <w:rsid w:val="003413AA"/>
    <w:rsid w:val="00341488"/>
    <w:rsid w:val="0034291D"/>
    <w:rsid w:val="00342F69"/>
    <w:rsid w:val="003430DD"/>
    <w:rsid w:val="00344083"/>
    <w:rsid w:val="003443E8"/>
    <w:rsid w:val="003462C1"/>
    <w:rsid w:val="003462DB"/>
    <w:rsid w:val="00346530"/>
    <w:rsid w:val="003469A2"/>
    <w:rsid w:val="00346B4A"/>
    <w:rsid w:val="00346BEF"/>
    <w:rsid w:val="00346C94"/>
    <w:rsid w:val="00346F58"/>
    <w:rsid w:val="003470B0"/>
    <w:rsid w:val="0034773A"/>
    <w:rsid w:val="00350FFF"/>
    <w:rsid w:val="00351FB0"/>
    <w:rsid w:val="00352B53"/>
    <w:rsid w:val="00352F6E"/>
    <w:rsid w:val="003532B3"/>
    <w:rsid w:val="00353909"/>
    <w:rsid w:val="00353927"/>
    <w:rsid w:val="003539EA"/>
    <w:rsid w:val="00353CF9"/>
    <w:rsid w:val="0035402D"/>
    <w:rsid w:val="00354DEE"/>
    <w:rsid w:val="00355C42"/>
    <w:rsid w:val="0035715D"/>
    <w:rsid w:val="003574A6"/>
    <w:rsid w:val="003576C8"/>
    <w:rsid w:val="00357C6C"/>
    <w:rsid w:val="00360AE0"/>
    <w:rsid w:val="00361168"/>
    <w:rsid w:val="00362765"/>
    <w:rsid w:val="00362DAC"/>
    <w:rsid w:val="0036318F"/>
    <w:rsid w:val="0036372B"/>
    <w:rsid w:val="00363A33"/>
    <w:rsid w:val="00364D18"/>
    <w:rsid w:val="00364D98"/>
    <w:rsid w:val="00364E4B"/>
    <w:rsid w:val="00364E4D"/>
    <w:rsid w:val="0036530D"/>
    <w:rsid w:val="00365488"/>
    <w:rsid w:val="00365A8A"/>
    <w:rsid w:val="00366431"/>
    <w:rsid w:val="00367CF5"/>
    <w:rsid w:val="00370AE3"/>
    <w:rsid w:val="00370FB9"/>
    <w:rsid w:val="003710C8"/>
    <w:rsid w:val="00371848"/>
    <w:rsid w:val="00371DDF"/>
    <w:rsid w:val="0037218D"/>
    <w:rsid w:val="00372C05"/>
    <w:rsid w:val="0037382C"/>
    <w:rsid w:val="003751EB"/>
    <w:rsid w:val="0037630D"/>
    <w:rsid w:val="00376908"/>
    <w:rsid w:val="0037712C"/>
    <w:rsid w:val="0038056C"/>
    <w:rsid w:val="003809D4"/>
    <w:rsid w:val="0038150E"/>
    <w:rsid w:val="00382131"/>
    <w:rsid w:val="00384676"/>
    <w:rsid w:val="00385EC8"/>
    <w:rsid w:val="00386859"/>
    <w:rsid w:val="00386A54"/>
    <w:rsid w:val="00387272"/>
    <w:rsid w:val="003875E6"/>
    <w:rsid w:val="003876EF"/>
    <w:rsid w:val="00390241"/>
    <w:rsid w:val="00390CC0"/>
    <w:rsid w:val="00390F2E"/>
    <w:rsid w:val="0039126A"/>
    <w:rsid w:val="003918ED"/>
    <w:rsid w:val="00391DD3"/>
    <w:rsid w:val="00392FB4"/>
    <w:rsid w:val="00393A94"/>
    <w:rsid w:val="00393F43"/>
    <w:rsid w:val="0039582C"/>
    <w:rsid w:val="00395928"/>
    <w:rsid w:val="00397354"/>
    <w:rsid w:val="003A1051"/>
    <w:rsid w:val="003A266E"/>
    <w:rsid w:val="003A3564"/>
    <w:rsid w:val="003A37DE"/>
    <w:rsid w:val="003A3B93"/>
    <w:rsid w:val="003A3F86"/>
    <w:rsid w:val="003A61B9"/>
    <w:rsid w:val="003A7149"/>
    <w:rsid w:val="003A7276"/>
    <w:rsid w:val="003A74A5"/>
    <w:rsid w:val="003A7D42"/>
    <w:rsid w:val="003A7F76"/>
    <w:rsid w:val="003A7F7E"/>
    <w:rsid w:val="003B033F"/>
    <w:rsid w:val="003B0610"/>
    <w:rsid w:val="003B0E9C"/>
    <w:rsid w:val="003B1075"/>
    <w:rsid w:val="003B2997"/>
    <w:rsid w:val="003B2D7E"/>
    <w:rsid w:val="003B4186"/>
    <w:rsid w:val="003B45FB"/>
    <w:rsid w:val="003B463E"/>
    <w:rsid w:val="003B4702"/>
    <w:rsid w:val="003B4D96"/>
    <w:rsid w:val="003B537D"/>
    <w:rsid w:val="003B589D"/>
    <w:rsid w:val="003B5A6F"/>
    <w:rsid w:val="003B5E5D"/>
    <w:rsid w:val="003B60A3"/>
    <w:rsid w:val="003B6216"/>
    <w:rsid w:val="003B6347"/>
    <w:rsid w:val="003B68F1"/>
    <w:rsid w:val="003B6CFE"/>
    <w:rsid w:val="003B7BFC"/>
    <w:rsid w:val="003B7D44"/>
    <w:rsid w:val="003B7F57"/>
    <w:rsid w:val="003C0A8A"/>
    <w:rsid w:val="003C0BBA"/>
    <w:rsid w:val="003C0E77"/>
    <w:rsid w:val="003C1AA1"/>
    <w:rsid w:val="003C1B8A"/>
    <w:rsid w:val="003C3681"/>
    <w:rsid w:val="003C36B5"/>
    <w:rsid w:val="003C3AB6"/>
    <w:rsid w:val="003C3E80"/>
    <w:rsid w:val="003C4508"/>
    <w:rsid w:val="003C6732"/>
    <w:rsid w:val="003C673B"/>
    <w:rsid w:val="003C6836"/>
    <w:rsid w:val="003C7D61"/>
    <w:rsid w:val="003C7D91"/>
    <w:rsid w:val="003D0591"/>
    <w:rsid w:val="003D0D4E"/>
    <w:rsid w:val="003D0EF0"/>
    <w:rsid w:val="003D0F79"/>
    <w:rsid w:val="003D14C1"/>
    <w:rsid w:val="003D14F8"/>
    <w:rsid w:val="003D1513"/>
    <w:rsid w:val="003D1B45"/>
    <w:rsid w:val="003D1CC6"/>
    <w:rsid w:val="003D1F27"/>
    <w:rsid w:val="003D34F3"/>
    <w:rsid w:val="003D361B"/>
    <w:rsid w:val="003D36D1"/>
    <w:rsid w:val="003D465F"/>
    <w:rsid w:val="003D4716"/>
    <w:rsid w:val="003D4D0A"/>
    <w:rsid w:val="003D5136"/>
    <w:rsid w:val="003D627F"/>
    <w:rsid w:val="003D7897"/>
    <w:rsid w:val="003D7A4C"/>
    <w:rsid w:val="003D7DCE"/>
    <w:rsid w:val="003E06DD"/>
    <w:rsid w:val="003E0990"/>
    <w:rsid w:val="003E0CAC"/>
    <w:rsid w:val="003E14D9"/>
    <w:rsid w:val="003E1A53"/>
    <w:rsid w:val="003E1C1B"/>
    <w:rsid w:val="003E2077"/>
    <w:rsid w:val="003E2C6C"/>
    <w:rsid w:val="003E2FC5"/>
    <w:rsid w:val="003E308C"/>
    <w:rsid w:val="003E4209"/>
    <w:rsid w:val="003E42F0"/>
    <w:rsid w:val="003E4488"/>
    <w:rsid w:val="003E470F"/>
    <w:rsid w:val="003E4722"/>
    <w:rsid w:val="003E5C0B"/>
    <w:rsid w:val="003E6483"/>
    <w:rsid w:val="003E73CA"/>
    <w:rsid w:val="003F0422"/>
    <w:rsid w:val="003F0543"/>
    <w:rsid w:val="003F0DA0"/>
    <w:rsid w:val="003F0E85"/>
    <w:rsid w:val="003F17A2"/>
    <w:rsid w:val="003F1A10"/>
    <w:rsid w:val="003F1C4C"/>
    <w:rsid w:val="003F2968"/>
    <w:rsid w:val="003F2A43"/>
    <w:rsid w:val="003F2BF8"/>
    <w:rsid w:val="003F49B9"/>
    <w:rsid w:val="003F4CF3"/>
    <w:rsid w:val="003F4E1F"/>
    <w:rsid w:val="003F5120"/>
    <w:rsid w:val="003F52B6"/>
    <w:rsid w:val="003F6480"/>
    <w:rsid w:val="003F669C"/>
    <w:rsid w:val="003F6AE9"/>
    <w:rsid w:val="003F6D16"/>
    <w:rsid w:val="003F7586"/>
    <w:rsid w:val="003F7E83"/>
    <w:rsid w:val="00401D02"/>
    <w:rsid w:val="00402886"/>
    <w:rsid w:val="00402E7B"/>
    <w:rsid w:val="00403422"/>
    <w:rsid w:val="00403A4D"/>
    <w:rsid w:val="00403F38"/>
    <w:rsid w:val="00403FA8"/>
    <w:rsid w:val="0040402C"/>
    <w:rsid w:val="00404967"/>
    <w:rsid w:val="0040523C"/>
    <w:rsid w:val="004061F5"/>
    <w:rsid w:val="004063D0"/>
    <w:rsid w:val="00406823"/>
    <w:rsid w:val="004070F3"/>
    <w:rsid w:val="004071ED"/>
    <w:rsid w:val="0040790E"/>
    <w:rsid w:val="00407A5C"/>
    <w:rsid w:val="00407DEB"/>
    <w:rsid w:val="0041063D"/>
    <w:rsid w:val="00411675"/>
    <w:rsid w:val="004116B1"/>
    <w:rsid w:val="00411C08"/>
    <w:rsid w:val="00412A6E"/>
    <w:rsid w:val="00412ED0"/>
    <w:rsid w:val="00413743"/>
    <w:rsid w:val="00413C64"/>
    <w:rsid w:val="00414915"/>
    <w:rsid w:val="00414AB7"/>
    <w:rsid w:val="00414E11"/>
    <w:rsid w:val="0041580F"/>
    <w:rsid w:val="00415AB3"/>
    <w:rsid w:val="0041659C"/>
    <w:rsid w:val="004167F6"/>
    <w:rsid w:val="00416BBC"/>
    <w:rsid w:val="00416C30"/>
    <w:rsid w:val="00417429"/>
    <w:rsid w:val="00417D12"/>
    <w:rsid w:val="0042037A"/>
    <w:rsid w:val="00420E53"/>
    <w:rsid w:val="00420EF7"/>
    <w:rsid w:val="004219F0"/>
    <w:rsid w:val="00421E34"/>
    <w:rsid w:val="0042290C"/>
    <w:rsid w:val="00422E86"/>
    <w:rsid w:val="00422EA1"/>
    <w:rsid w:val="00423371"/>
    <w:rsid w:val="004238D7"/>
    <w:rsid w:val="004242BC"/>
    <w:rsid w:val="0042442F"/>
    <w:rsid w:val="00424F8C"/>
    <w:rsid w:val="004255E5"/>
    <w:rsid w:val="004263D2"/>
    <w:rsid w:val="004263DB"/>
    <w:rsid w:val="00426496"/>
    <w:rsid w:val="00426DD6"/>
    <w:rsid w:val="00426F6B"/>
    <w:rsid w:val="004303EF"/>
    <w:rsid w:val="004315E4"/>
    <w:rsid w:val="00431B48"/>
    <w:rsid w:val="00432CE9"/>
    <w:rsid w:val="004332D5"/>
    <w:rsid w:val="00433B38"/>
    <w:rsid w:val="00433E79"/>
    <w:rsid w:val="00435132"/>
    <w:rsid w:val="004353E7"/>
    <w:rsid w:val="004373D4"/>
    <w:rsid w:val="00437F8B"/>
    <w:rsid w:val="0044051B"/>
    <w:rsid w:val="0044091E"/>
    <w:rsid w:val="00440A97"/>
    <w:rsid w:val="00440F47"/>
    <w:rsid w:val="00442B79"/>
    <w:rsid w:val="00442BEA"/>
    <w:rsid w:val="00442FF6"/>
    <w:rsid w:val="00445170"/>
    <w:rsid w:val="004458F4"/>
    <w:rsid w:val="00446E7D"/>
    <w:rsid w:val="004472E3"/>
    <w:rsid w:val="00447D97"/>
    <w:rsid w:val="00450975"/>
    <w:rsid w:val="00451753"/>
    <w:rsid w:val="0045175F"/>
    <w:rsid w:val="004521D0"/>
    <w:rsid w:val="004526EB"/>
    <w:rsid w:val="00452716"/>
    <w:rsid w:val="00453231"/>
    <w:rsid w:val="0045383D"/>
    <w:rsid w:val="00454120"/>
    <w:rsid w:val="00454E23"/>
    <w:rsid w:val="00455330"/>
    <w:rsid w:val="00455671"/>
    <w:rsid w:val="00456089"/>
    <w:rsid w:val="004560F7"/>
    <w:rsid w:val="00456D45"/>
    <w:rsid w:val="004606DC"/>
    <w:rsid w:val="00460826"/>
    <w:rsid w:val="00460995"/>
    <w:rsid w:val="0046228A"/>
    <w:rsid w:val="00462644"/>
    <w:rsid w:val="0046289E"/>
    <w:rsid w:val="00462A3B"/>
    <w:rsid w:val="00463626"/>
    <w:rsid w:val="0046441F"/>
    <w:rsid w:val="004644E9"/>
    <w:rsid w:val="00465B58"/>
    <w:rsid w:val="004664C6"/>
    <w:rsid w:val="00466669"/>
    <w:rsid w:val="00466DA1"/>
    <w:rsid w:val="00466EAF"/>
    <w:rsid w:val="00467C6D"/>
    <w:rsid w:val="004713DB"/>
    <w:rsid w:val="00472714"/>
    <w:rsid w:val="00472772"/>
    <w:rsid w:val="004747F5"/>
    <w:rsid w:val="00474E74"/>
    <w:rsid w:val="00475304"/>
    <w:rsid w:val="00475489"/>
    <w:rsid w:val="00475FD0"/>
    <w:rsid w:val="0047612E"/>
    <w:rsid w:val="0048025B"/>
    <w:rsid w:val="00480AEE"/>
    <w:rsid w:val="00481023"/>
    <w:rsid w:val="004817B0"/>
    <w:rsid w:val="00482C88"/>
    <w:rsid w:val="0048309B"/>
    <w:rsid w:val="004831AA"/>
    <w:rsid w:val="00483F87"/>
    <w:rsid w:val="004846A6"/>
    <w:rsid w:val="004847CA"/>
    <w:rsid w:val="004848E7"/>
    <w:rsid w:val="004855C4"/>
    <w:rsid w:val="00485FE1"/>
    <w:rsid w:val="00486E70"/>
    <w:rsid w:val="00487988"/>
    <w:rsid w:val="00487C64"/>
    <w:rsid w:val="0049014F"/>
    <w:rsid w:val="0049027F"/>
    <w:rsid w:val="0049091F"/>
    <w:rsid w:val="00490E37"/>
    <w:rsid w:val="00490F7A"/>
    <w:rsid w:val="0049157C"/>
    <w:rsid w:val="00491762"/>
    <w:rsid w:val="00491821"/>
    <w:rsid w:val="00491C49"/>
    <w:rsid w:val="00491ECB"/>
    <w:rsid w:val="00491FE5"/>
    <w:rsid w:val="004926ED"/>
    <w:rsid w:val="00493046"/>
    <w:rsid w:val="004932A6"/>
    <w:rsid w:val="004951D1"/>
    <w:rsid w:val="0049626F"/>
    <w:rsid w:val="004970D0"/>
    <w:rsid w:val="004A032A"/>
    <w:rsid w:val="004A034B"/>
    <w:rsid w:val="004A0695"/>
    <w:rsid w:val="004A085E"/>
    <w:rsid w:val="004A09B2"/>
    <w:rsid w:val="004A0A1C"/>
    <w:rsid w:val="004A0AFD"/>
    <w:rsid w:val="004A17DD"/>
    <w:rsid w:val="004A18FC"/>
    <w:rsid w:val="004A1A3A"/>
    <w:rsid w:val="004A1F3A"/>
    <w:rsid w:val="004A24AC"/>
    <w:rsid w:val="004A34DC"/>
    <w:rsid w:val="004A3514"/>
    <w:rsid w:val="004A361B"/>
    <w:rsid w:val="004A3B34"/>
    <w:rsid w:val="004A3C82"/>
    <w:rsid w:val="004A41AD"/>
    <w:rsid w:val="004A52DC"/>
    <w:rsid w:val="004A5D76"/>
    <w:rsid w:val="004A5EC8"/>
    <w:rsid w:val="004A6107"/>
    <w:rsid w:val="004A6EE1"/>
    <w:rsid w:val="004A7632"/>
    <w:rsid w:val="004B1265"/>
    <w:rsid w:val="004B1E84"/>
    <w:rsid w:val="004B21A6"/>
    <w:rsid w:val="004B2390"/>
    <w:rsid w:val="004B24CA"/>
    <w:rsid w:val="004B293F"/>
    <w:rsid w:val="004B2A2A"/>
    <w:rsid w:val="004B4395"/>
    <w:rsid w:val="004B4E48"/>
    <w:rsid w:val="004B4EFC"/>
    <w:rsid w:val="004B6296"/>
    <w:rsid w:val="004B64D1"/>
    <w:rsid w:val="004B7734"/>
    <w:rsid w:val="004B7B39"/>
    <w:rsid w:val="004C02EB"/>
    <w:rsid w:val="004C050A"/>
    <w:rsid w:val="004C057A"/>
    <w:rsid w:val="004C0984"/>
    <w:rsid w:val="004C0F8D"/>
    <w:rsid w:val="004C128F"/>
    <w:rsid w:val="004C17B8"/>
    <w:rsid w:val="004C40E5"/>
    <w:rsid w:val="004C4566"/>
    <w:rsid w:val="004C5732"/>
    <w:rsid w:val="004C5881"/>
    <w:rsid w:val="004C5BD2"/>
    <w:rsid w:val="004C6441"/>
    <w:rsid w:val="004C69D5"/>
    <w:rsid w:val="004C7809"/>
    <w:rsid w:val="004C7D95"/>
    <w:rsid w:val="004D121E"/>
    <w:rsid w:val="004D15FF"/>
    <w:rsid w:val="004D1CD5"/>
    <w:rsid w:val="004D1E65"/>
    <w:rsid w:val="004D1F1D"/>
    <w:rsid w:val="004D29AD"/>
    <w:rsid w:val="004D31D7"/>
    <w:rsid w:val="004D3691"/>
    <w:rsid w:val="004D4630"/>
    <w:rsid w:val="004D50BD"/>
    <w:rsid w:val="004D56C0"/>
    <w:rsid w:val="004D5981"/>
    <w:rsid w:val="004D6010"/>
    <w:rsid w:val="004E0188"/>
    <w:rsid w:val="004E08BB"/>
    <w:rsid w:val="004E2EBC"/>
    <w:rsid w:val="004E2F38"/>
    <w:rsid w:val="004E3224"/>
    <w:rsid w:val="004E37FB"/>
    <w:rsid w:val="004E4C28"/>
    <w:rsid w:val="004E54D3"/>
    <w:rsid w:val="004E55D6"/>
    <w:rsid w:val="004E77E8"/>
    <w:rsid w:val="004E7B60"/>
    <w:rsid w:val="004F007C"/>
    <w:rsid w:val="004F154C"/>
    <w:rsid w:val="004F1EBD"/>
    <w:rsid w:val="004F1F5C"/>
    <w:rsid w:val="004F2711"/>
    <w:rsid w:val="004F29A8"/>
    <w:rsid w:val="004F29FE"/>
    <w:rsid w:val="004F3B61"/>
    <w:rsid w:val="004F48FD"/>
    <w:rsid w:val="004F4954"/>
    <w:rsid w:val="004F4C6E"/>
    <w:rsid w:val="004F4FB6"/>
    <w:rsid w:val="004F67CE"/>
    <w:rsid w:val="004F702E"/>
    <w:rsid w:val="004F7A1B"/>
    <w:rsid w:val="00500F2D"/>
    <w:rsid w:val="005015FA"/>
    <w:rsid w:val="005022DC"/>
    <w:rsid w:val="00502C55"/>
    <w:rsid w:val="005045BF"/>
    <w:rsid w:val="00504D54"/>
    <w:rsid w:val="0050518F"/>
    <w:rsid w:val="00505D59"/>
    <w:rsid w:val="00506002"/>
    <w:rsid w:val="005064CA"/>
    <w:rsid w:val="00506CFD"/>
    <w:rsid w:val="00510DB6"/>
    <w:rsid w:val="0051101E"/>
    <w:rsid w:val="00511236"/>
    <w:rsid w:val="0051177E"/>
    <w:rsid w:val="00511926"/>
    <w:rsid w:val="005119B5"/>
    <w:rsid w:val="00511B52"/>
    <w:rsid w:val="005125A9"/>
    <w:rsid w:val="0051340B"/>
    <w:rsid w:val="00514AEA"/>
    <w:rsid w:val="00514CE9"/>
    <w:rsid w:val="00514DE0"/>
    <w:rsid w:val="005165B6"/>
    <w:rsid w:val="00516936"/>
    <w:rsid w:val="005170D4"/>
    <w:rsid w:val="0051751E"/>
    <w:rsid w:val="00517BF0"/>
    <w:rsid w:val="00517FB5"/>
    <w:rsid w:val="00520FC7"/>
    <w:rsid w:val="0052195E"/>
    <w:rsid w:val="0052207A"/>
    <w:rsid w:val="005220DC"/>
    <w:rsid w:val="00522D7B"/>
    <w:rsid w:val="00522EE7"/>
    <w:rsid w:val="005236D2"/>
    <w:rsid w:val="00524270"/>
    <w:rsid w:val="005249F6"/>
    <w:rsid w:val="00524FE4"/>
    <w:rsid w:val="005251C5"/>
    <w:rsid w:val="00527309"/>
    <w:rsid w:val="00530D51"/>
    <w:rsid w:val="00530E29"/>
    <w:rsid w:val="0053239E"/>
    <w:rsid w:val="00533034"/>
    <w:rsid w:val="005332D9"/>
    <w:rsid w:val="0053375E"/>
    <w:rsid w:val="00533B95"/>
    <w:rsid w:val="00534494"/>
    <w:rsid w:val="005345AD"/>
    <w:rsid w:val="00535A10"/>
    <w:rsid w:val="00535F80"/>
    <w:rsid w:val="00536519"/>
    <w:rsid w:val="00536D51"/>
    <w:rsid w:val="00537126"/>
    <w:rsid w:val="005407C0"/>
    <w:rsid w:val="00540D77"/>
    <w:rsid w:val="005429F5"/>
    <w:rsid w:val="00542A25"/>
    <w:rsid w:val="0054324D"/>
    <w:rsid w:val="005439C9"/>
    <w:rsid w:val="00543AFD"/>
    <w:rsid w:val="0054442F"/>
    <w:rsid w:val="0054474A"/>
    <w:rsid w:val="00544812"/>
    <w:rsid w:val="0054554B"/>
    <w:rsid w:val="005459EE"/>
    <w:rsid w:val="00545A3B"/>
    <w:rsid w:val="00545DD6"/>
    <w:rsid w:val="005468AF"/>
    <w:rsid w:val="0054730C"/>
    <w:rsid w:val="00547C04"/>
    <w:rsid w:val="00550469"/>
    <w:rsid w:val="00550A6B"/>
    <w:rsid w:val="00551EC7"/>
    <w:rsid w:val="00552906"/>
    <w:rsid w:val="005555C3"/>
    <w:rsid w:val="00556080"/>
    <w:rsid w:val="00556172"/>
    <w:rsid w:val="0055704E"/>
    <w:rsid w:val="0056017D"/>
    <w:rsid w:val="005601DC"/>
    <w:rsid w:val="00560440"/>
    <w:rsid w:val="00560E7B"/>
    <w:rsid w:val="0056136C"/>
    <w:rsid w:val="005613B0"/>
    <w:rsid w:val="005618A1"/>
    <w:rsid w:val="00562D55"/>
    <w:rsid w:val="00562D8D"/>
    <w:rsid w:val="00562E6E"/>
    <w:rsid w:val="005642C6"/>
    <w:rsid w:val="00564521"/>
    <w:rsid w:val="00564931"/>
    <w:rsid w:val="00565AF4"/>
    <w:rsid w:val="00565DAB"/>
    <w:rsid w:val="005667CE"/>
    <w:rsid w:val="00567D9F"/>
    <w:rsid w:val="00571299"/>
    <w:rsid w:val="00571A8E"/>
    <w:rsid w:val="00571B68"/>
    <w:rsid w:val="00573510"/>
    <w:rsid w:val="00573A2A"/>
    <w:rsid w:val="0057479A"/>
    <w:rsid w:val="0057487F"/>
    <w:rsid w:val="00575FC1"/>
    <w:rsid w:val="0057608C"/>
    <w:rsid w:val="0057681D"/>
    <w:rsid w:val="00576B65"/>
    <w:rsid w:val="005776D9"/>
    <w:rsid w:val="00577E1F"/>
    <w:rsid w:val="00580E84"/>
    <w:rsid w:val="00581928"/>
    <w:rsid w:val="00581AE9"/>
    <w:rsid w:val="00581D04"/>
    <w:rsid w:val="00582839"/>
    <w:rsid w:val="00582A48"/>
    <w:rsid w:val="0058334B"/>
    <w:rsid w:val="005836F2"/>
    <w:rsid w:val="0058449B"/>
    <w:rsid w:val="00584E70"/>
    <w:rsid w:val="00585067"/>
    <w:rsid w:val="005857F0"/>
    <w:rsid w:val="00585C76"/>
    <w:rsid w:val="0058659F"/>
    <w:rsid w:val="00586CC1"/>
    <w:rsid w:val="00586EFC"/>
    <w:rsid w:val="005908BB"/>
    <w:rsid w:val="00591E50"/>
    <w:rsid w:val="00592169"/>
    <w:rsid w:val="0059235C"/>
    <w:rsid w:val="00593A31"/>
    <w:rsid w:val="00593AE2"/>
    <w:rsid w:val="005941C5"/>
    <w:rsid w:val="00594A64"/>
    <w:rsid w:val="00595946"/>
    <w:rsid w:val="0059598F"/>
    <w:rsid w:val="00596073"/>
    <w:rsid w:val="005963D6"/>
    <w:rsid w:val="00596428"/>
    <w:rsid w:val="00596D62"/>
    <w:rsid w:val="005972C8"/>
    <w:rsid w:val="00597B7C"/>
    <w:rsid w:val="00597BE7"/>
    <w:rsid w:val="00597CD7"/>
    <w:rsid w:val="005A0309"/>
    <w:rsid w:val="005A0590"/>
    <w:rsid w:val="005A08CD"/>
    <w:rsid w:val="005A0DC6"/>
    <w:rsid w:val="005A12BE"/>
    <w:rsid w:val="005A2580"/>
    <w:rsid w:val="005A2767"/>
    <w:rsid w:val="005A2D69"/>
    <w:rsid w:val="005A50D3"/>
    <w:rsid w:val="005A513C"/>
    <w:rsid w:val="005A5F63"/>
    <w:rsid w:val="005A74D1"/>
    <w:rsid w:val="005A7E12"/>
    <w:rsid w:val="005A7E7B"/>
    <w:rsid w:val="005B1522"/>
    <w:rsid w:val="005B15EF"/>
    <w:rsid w:val="005B16B0"/>
    <w:rsid w:val="005B1827"/>
    <w:rsid w:val="005B1C10"/>
    <w:rsid w:val="005B1E92"/>
    <w:rsid w:val="005B20B8"/>
    <w:rsid w:val="005B37F2"/>
    <w:rsid w:val="005B39FA"/>
    <w:rsid w:val="005B3D4A"/>
    <w:rsid w:val="005B3D9D"/>
    <w:rsid w:val="005B3F6F"/>
    <w:rsid w:val="005B4830"/>
    <w:rsid w:val="005B4A0D"/>
    <w:rsid w:val="005B59A9"/>
    <w:rsid w:val="005B663A"/>
    <w:rsid w:val="005B6D88"/>
    <w:rsid w:val="005B765A"/>
    <w:rsid w:val="005B7DFD"/>
    <w:rsid w:val="005C011F"/>
    <w:rsid w:val="005C1E57"/>
    <w:rsid w:val="005C1E8D"/>
    <w:rsid w:val="005C3387"/>
    <w:rsid w:val="005C40F0"/>
    <w:rsid w:val="005C442E"/>
    <w:rsid w:val="005C4530"/>
    <w:rsid w:val="005C4D67"/>
    <w:rsid w:val="005C5033"/>
    <w:rsid w:val="005C6096"/>
    <w:rsid w:val="005C65BC"/>
    <w:rsid w:val="005C7CE2"/>
    <w:rsid w:val="005D0290"/>
    <w:rsid w:val="005D0D52"/>
    <w:rsid w:val="005D1EB8"/>
    <w:rsid w:val="005D2367"/>
    <w:rsid w:val="005D26F2"/>
    <w:rsid w:val="005D311D"/>
    <w:rsid w:val="005D4000"/>
    <w:rsid w:val="005D45D1"/>
    <w:rsid w:val="005D49EC"/>
    <w:rsid w:val="005D5E99"/>
    <w:rsid w:val="005E03DD"/>
    <w:rsid w:val="005E044C"/>
    <w:rsid w:val="005E0EC6"/>
    <w:rsid w:val="005E13D3"/>
    <w:rsid w:val="005E1763"/>
    <w:rsid w:val="005E1E55"/>
    <w:rsid w:val="005E31B3"/>
    <w:rsid w:val="005E3F0E"/>
    <w:rsid w:val="005E4662"/>
    <w:rsid w:val="005E485C"/>
    <w:rsid w:val="005E5568"/>
    <w:rsid w:val="005E6220"/>
    <w:rsid w:val="005E6240"/>
    <w:rsid w:val="005E6858"/>
    <w:rsid w:val="005F02A1"/>
    <w:rsid w:val="005F0649"/>
    <w:rsid w:val="005F0933"/>
    <w:rsid w:val="005F0BD5"/>
    <w:rsid w:val="005F1A22"/>
    <w:rsid w:val="005F1B15"/>
    <w:rsid w:val="005F1E99"/>
    <w:rsid w:val="005F1ECD"/>
    <w:rsid w:val="005F2179"/>
    <w:rsid w:val="005F24B2"/>
    <w:rsid w:val="005F3F27"/>
    <w:rsid w:val="005F5379"/>
    <w:rsid w:val="005F55EE"/>
    <w:rsid w:val="005F5D27"/>
    <w:rsid w:val="005F66C5"/>
    <w:rsid w:val="005F6C0E"/>
    <w:rsid w:val="005F6C98"/>
    <w:rsid w:val="005F71EA"/>
    <w:rsid w:val="005F77FD"/>
    <w:rsid w:val="005F7BA3"/>
    <w:rsid w:val="005F7C49"/>
    <w:rsid w:val="00600770"/>
    <w:rsid w:val="006007DB"/>
    <w:rsid w:val="0060093D"/>
    <w:rsid w:val="00601AD6"/>
    <w:rsid w:val="00603504"/>
    <w:rsid w:val="00604303"/>
    <w:rsid w:val="00604EAC"/>
    <w:rsid w:val="00605296"/>
    <w:rsid w:val="006054FB"/>
    <w:rsid w:val="00605C04"/>
    <w:rsid w:val="00605F1E"/>
    <w:rsid w:val="0060654D"/>
    <w:rsid w:val="0060701E"/>
    <w:rsid w:val="00607139"/>
    <w:rsid w:val="006071C3"/>
    <w:rsid w:val="006071E4"/>
    <w:rsid w:val="006074B9"/>
    <w:rsid w:val="00607E46"/>
    <w:rsid w:val="00610548"/>
    <w:rsid w:val="006107E2"/>
    <w:rsid w:val="00610D58"/>
    <w:rsid w:val="00611463"/>
    <w:rsid w:val="00611EA6"/>
    <w:rsid w:val="00611F1A"/>
    <w:rsid w:val="006124A7"/>
    <w:rsid w:val="0061253E"/>
    <w:rsid w:val="00612646"/>
    <w:rsid w:val="006126F4"/>
    <w:rsid w:val="00612BCD"/>
    <w:rsid w:val="00612BFE"/>
    <w:rsid w:val="00612FCF"/>
    <w:rsid w:val="0061380A"/>
    <w:rsid w:val="00613891"/>
    <w:rsid w:val="006144A6"/>
    <w:rsid w:val="00615401"/>
    <w:rsid w:val="00615BCF"/>
    <w:rsid w:val="00615DA1"/>
    <w:rsid w:val="00616338"/>
    <w:rsid w:val="006177A6"/>
    <w:rsid w:val="00617A49"/>
    <w:rsid w:val="00617E9C"/>
    <w:rsid w:val="00620DC7"/>
    <w:rsid w:val="00620DCF"/>
    <w:rsid w:val="00621893"/>
    <w:rsid w:val="0062356E"/>
    <w:rsid w:val="00623735"/>
    <w:rsid w:val="00623992"/>
    <w:rsid w:val="00623B24"/>
    <w:rsid w:val="00625554"/>
    <w:rsid w:val="006255AD"/>
    <w:rsid w:val="00625A4A"/>
    <w:rsid w:val="00625DD3"/>
    <w:rsid w:val="006261BE"/>
    <w:rsid w:val="00630177"/>
    <w:rsid w:val="00630A34"/>
    <w:rsid w:val="00630ED5"/>
    <w:rsid w:val="006319A1"/>
    <w:rsid w:val="006322C3"/>
    <w:rsid w:val="006323AF"/>
    <w:rsid w:val="00632401"/>
    <w:rsid w:val="00633A25"/>
    <w:rsid w:val="006346F0"/>
    <w:rsid w:val="00634D5B"/>
    <w:rsid w:val="006354EC"/>
    <w:rsid w:val="006362D7"/>
    <w:rsid w:val="006363E3"/>
    <w:rsid w:val="00636728"/>
    <w:rsid w:val="00636A57"/>
    <w:rsid w:val="00640951"/>
    <w:rsid w:val="0064195E"/>
    <w:rsid w:val="006422F2"/>
    <w:rsid w:val="00642D56"/>
    <w:rsid w:val="0064368C"/>
    <w:rsid w:val="006436AF"/>
    <w:rsid w:val="00644578"/>
    <w:rsid w:val="006459DD"/>
    <w:rsid w:val="006465EC"/>
    <w:rsid w:val="006467AD"/>
    <w:rsid w:val="006470E4"/>
    <w:rsid w:val="00647415"/>
    <w:rsid w:val="006510CF"/>
    <w:rsid w:val="00651A9D"/>
    <w:rsid w:val="006523C5"/>
    <w:rsid w:val="00652B33"/>
    <w:rsid w:val="00652D45"/>
    <w:rsid w:val="00654990"/>
    <w:rsid w:val="00654EF5"/>
    <w:rsid w:val="0065500D"/>
    <w:rsid w:val="0065523B"/>
    <w:rsid w:val="00656592"/>
    <w:rsid w:val="006568F9"/>
    <w:rsid w:val="0066016B"/>
    <w:rsid w:val="00660A2B"/>
    <w:rsid w:val="006620F3"/>
    <w:rsid w:val="006623A8"/>
    <w:rsid w:val="0066268A"/>
    <w:rsid w:val="00662DC2"/>
    <w:rsid w:val="00664738"/>
    <w:rsid w:val="00664922"/>
    <w:rsid w:val="006649D9"/>
    <w:rsid w:val="006657C1"/>
    <w:rsid w:val="00665B42"/>
    <w:rsid w:val="006663AD"/>
    <w:rsid w:val="00666D81"/>
    <w:rsid w:val="00667488"/>
    <w:rsid w:val="00670402"/>
    <w:rsid w:val="00670534"/>
    <w:rsid w:val="006708E4"/>
    <w:rsid w:val="00670B5C"/>
    <w:rsid w:val="00671EB4"/>
    <w:rsid w:val="006720C4"/>
    <w:rsid w:val="00672E16"/>
    <w:rsid w:val="006737FF"/>
    <w:rsid w:val="006745E5"/>
    <w:rsid w:val="00674CD0"/>
    <w:rsid w:val="00675382"/>
    <w:rsid w:val="00675D6A"/>
    <w:rsid w:val="00675DEC"/>
    <w:rsid w:val="0067605C"/>
    <w:rsid w:val="00676641"/>
    <w:rsid w:val="0067705C"/>
    <w:rsid w:val="00677498"/>
    <w:rsid w:val="0067780B"/>
    <w:rsid w:val="006778AB"/>
    <w:rsid w:val="006801E4"/>
    <w:rsid w:val="00680270"/>
    <w:rsid w:val="00680750"/>
    <w:rsid w:val="00680F4C"/>
    <w:rsid w:val="00680FC6"/>
    <w:rsid w:val="006813ED"/>
    <w:rsid w:val="006815A6"/>
    <w:rsid w:val="006816AE"/>
    <w:rsid w:val="00682420"/>
    <w:rsid w:val="006830A1"/>
    <w:rsid w:val="00683C76"/>
    <w:rsid w:val="00684734"/>
    <w:rsid w:val="00684782"/>
    <w:rsid w:val="00684FCA"/>
    <w:rsid w:val="00685150"/>
    <w:rsid w:val="00685CFE"/>
    <w:rsid w:val="006861F0"/>
    <w:rsid w:val="00687B37"/>
    <w:rsid w:val="00690649"/>
    <w:rsid w:val="006908DF"/>
    <w:rsid w:val="00690F02"/>
    <w:rsid w:val="00693737"/>
    <w:rsid w:val="00693C07"/>
    <w:rsid w:val="00694061"/>
    <w:rsid w:val="006969A0"/>
    <w:rsid w:val="00696ED2"/>
    <w:rsid w:val="00696FC4"/>
    <w:rsid w:val="006A010C"/>
    <w:rsid w:val="006A1B0E"/>
    <w:rsid w:val="006A1EBF"/>
    <w:rsid w:val="006A249A"/>
    <w:rsid w:val="006A3973"/>
    <w:rsid w:val="006A3C65"/>
    <w:rsid w:val="006A457A"/>
    <w:rsid w:val="006A4A41"/>
    <w:rsid w:val="006A5583"/>
    <w:rsid w:val="006A5963"/>
    <w:rsid w:val="006A5AA4"/>
    <w:rsid w:val="006A5D9C"/>
    <w:rsid w:val="006A6033"/>
    <w:rsid w:val="006A6D22"/>
    <w:rsid w:val="006A782A"/>
    <w:rsid w:val="006A7AE3"/>
    <w:rsid w:val="006A7CFD"/>
    <w:rsid w:val="006B0090"/>
    <w:rsid w:val="006B0CDF"/>
    <w:rsid w:val="006B10A5"/>
    <w:rsid w:val="006B12F3"/>
    <w:rsid w:val="006B16F0"/>
    <w:rsid w:val="006B195F"/>
    <w:rsid w:val="006B3024"/>
    <w:rsid w:val="006B549C"/>
    <w:rsid w:val="006B6835"/>
    <w:rsid w:val="006B7090"/>
    <w:rsid w:val="006B7FA4"/>
    <w:rsid w:val="006C00C5"/>
    <w:rsid w:val="006C0BBB"/>
    <w:rsid w:val="006C114C"/>
    <w:rsid w:val="006C1DA8"/>
    <w:rsid w:val="006C236F"/>
    <w:rsid w:val="006C3021"/>
    <w:rsid w:val="006C3584"/>
    <w:rsid w:val="006C37A8"/>
    <w:rsid w:val="006C3AA2"/>
    <w:rsid w:val="006C3CFB"/>
    <w:rsid w:val="006C3F7D"/>
    <w:rsid w:val="006C4FE1"/>
    <w:rsid w:val="006C60EB"/>
    <w:rsid w:val="006D039E"/>
    <w:rsid w:val="006D43FE"/>
    <w:rsid w:val="006D5006"/>
    <w:rsid w:val="006D54EA"/>
    <w:rsid w:val="006D5686"/>
    <w:rsid w:val="006D5AE3"/>
    <w:rsid w:val="006D5BAF"/>
    <w:rsid w:val="006D5D40"/>
    <w:rsid w:val="006D6876"/>
    <w:rsid w:val="006D71BB"/>
    <w:rsid w:val="006D790B"/>
    <w:rsid w:val="006D7F1C"/>
    <w:rsid w:val="006E1960"/>
    <w:rsid w:val="006E2124"/>
    <w:rsid w:val="006E2F34"/>
    <w:rsid w:val="006E3E91"/>
    <w:rsid w:val="006E57E4"/>
    <w:rsid w:val="006E5B1B"/>
    <w:rsid w:val="006E60E9"/>
    <w:rsid w:val="006E6A9D"/>
    <w:rsid w:val="006E6E04"/>
    <w:rsid w:val="006F035B"/>
    <w:rsid w:val="006F05A7"/>
    <w:rsid w:val="006F08D7"/>
    <w:rsid w:val="006F0D56"/>
    <w:rsid w:val="006F12BA"/>
    <w:rsid w:val="006F210F"/>
    <w:rsid w:val="006F2769"/>
    <w:rsid w:val="006F2EB4"/>
    <w:rsid w:val="006F2F73"/>
    <w:rsid w:val="006F3352"/>
    <w:rsid w:val="006F34F8"/>
    <w:rsid w:val="006F3DAA"/>
    <w:rsid w:val="006F43AF"/>
    <w:rsid w:val="006F4595"/>
    <w:rsid w:val="006F4937"/>
    <w:rsid w:val="006F6256"/>
    <w:rsid w:val="006F6B57"/>
    <w:rsid w:val="006F6B99"/>
    <w:rsid w:val="006F79B0"/>
    <w:rsid w:val="006F7E0E"/>
    <w:rsid w:val="0070072E"/>
    <w:rsid w:val="00702237"/>
    <w:rsid w:val="007031DB"/>
    <w:rsid w:val="00703C34"/>
    <w:rsid w:val="00703D21"/>
    <w:rsid w:val="00704169"/>
    <w:rsid w:val="0070439D"/>
    <w:rsid w:val="00704EFD"/>
    <w:rsid w:val="0070502E"/>
    <w:rsid w:val="00705A9C"/>
    <w:rsid w:val="007060C6"/>
    <w:rsid w:val="00706730"/>
    <w:rsid w:val="0070673B"/>
    <w:rsid w:val="00706776"/>
    <w:rsid w:val="00710467"/>
    <w:rsid w:val="00710517"/>
    <w:rsid w:val="00710A8C"/>
    <w:rsid w:val="00710D1C"/>
    <w:rsid w:val="00711759"/>
    <w:rsid w:val="007120F9"/>
    <w:rsid w:val="0071295A"/>
    <w:rsid w:val="00712AC1"/>
    <w:rsid w:val="00712B12"/>
    <w:rsid w:val="00713660"/>
    <w:rsid w:val="00713C41"/>
    <w:rsid w:val="00713E97"/>
    <w:rsid w:val="007142D0"/>
    <w:rsid w:val="007144CF"/>
    <w:rsid w:val="00714600"/>
    <w:rsid w:val="007148A8"/>
    <w:rsid w:val="00715B08"/>
    <w:rsid w:val="00715F3A"/>
    <w:rsid w:val="0071684B"/>
    <w:rsid w:val="00716DFD"/>
    <w:rsid w:val="00716F85"/>
    <w:rsid w:val="00717142"/>
    <w:rsid w:val="00717669"/>
    <w:rsid w:val="007204D2"/>
    <w:rsid w:val="00721042"/>
    <w:rsid w:val="00721978"/>
    <w:rsid w:val="00721991"/>
    <w:rsid w:val="00721A98"/>
    <w:rsid w:val="00721AC1"/>
    <w:rsid w:val="00722B36"/>
    <w:rsid w:val="007232A3"/>
    <w:rsid w:val="007232E0"/>
    <w:rsid w:val="007247A0"/>
    <w:rsid w:val="007250FF"/>
    <w:rsid w:val="007251B7"/>
    <w:rsid w:val="00725DF4"/>
    <w:rsid w:val="00725FFB"/>
    <w:rsid w:val="00726103"/>
    <w:rsid w:val="0072637B"/>
    <w:rsid w:val="007263F2"/>
    <w:rsid w:val="00726C0F"/>
    <w:rsid w:val="0072717D"/>
    <w:rsid w:val="0072748E"/>
    <w:rsid w:val="0072762E"/>
    <w:rsid w:val="00727851"/>
    <w:rsid w:val="00727E7F"/>
    <w:rsid w:val="007309B8"/>
    <w:rsid w:val="00731637"/>
    <w:rsid w:val="007325F5"/>
    <w:rsid w:val="007327AE"/>
    <w:rsid w:val="00732B07"/>
    <w:rsid w:val="00732BA0"/>
    <w:rsid w:val="0073409B"/>
    <w:rsid w:val="007354B1"/>
    <w:rsid w:val="00735A68"/>
    <w:rsid w:val="00735FE1"/>
    <w:rsid w:val="0073630B"/>
    <w:rsid w:val="00736593"/>
    <w:rsid w:val="00736984"/>
    <w:rsid w:val="00736F18"/>
    <w:rsid w:val="00736F9C"/>
    <w:rsid w:val="00737B5E"/>
    <w:rsid w:val="00737E0F"/>
    <w:rsid w:val="007407F7"/>
    <w:rsid w:val="00741270"/>
    <w:rsid w:val="00741470"/>
    <w:rsid w:val="007418CD"/>
    <w:rsid w:val="00741944"/>
    <w:rsid w:val="0074194E"/>
    <w:rsid w:val="00741A8C"/>
    <w:rsid w:val="00743340"/>
    <w:rsid w:val="0074347E"/>
    <w:rsid w:val="007448CD"/>
    <w:rsid w:val="0074509E"/>
    <w:rsid w:val="00745BD6"/>
    <w:rsid w:val="00747319"/>
    <w:rsid w:val="007479F4"/>
    <w:rsid w:val="00747A7F"/>
    <w:rsid w:val="0075216A"/>
    <w:rsid w:val="007526B1"/>
    <w:rsid w:val="0075446E"/>
    <w:rsid w:val="00754CEF"/>
    <w:rsid w:val="00755047"/>
    <w:rsid w:val="00755BA7"/>
    <w:rsid w:val="00755BBA"/>
    <w:rsid w:val="00756654"/>
    <w:rsid w:val="00756ABB"/>
    <w:rsid w:val="007572E7"/>
    <w:rsid w:val="0075750B"/>
    <w:rsid w:val="007575BA"/>
    <w:rsid w:val="007633CA"/>
    <w:rsid w:val="007637BB"/>
    <w:rsid w:val="0076381B"/>
    <w:rsid w:val="00763B4E"/>
    <w:rsid w:val="00763CC1"/>
    <w:rsid w:val="00764688"/>
    <w:rsid w:val="00764948"/>
    <w:rsid w:val="007650C8"/>
    <w:rsid w:val="007657DF"/>
    <w:rsid w:val="00765EFB"/>
    <w:rsid w:val="00766856"/>
    <w:rsid w:val="007675E8"/>
    <w:rsid w:val="007701CD"/>
    <w:rsid w:val="007704EA"/>
    <w:rsid w:val="007710D9"/>
    <w:rsid w:val="00771681"/>
    <w:rsid w:val="00771801"/>
    <w:rsid w:val="00771B67"/>
    <w:rsid w:val="00772650"/>
    <w:rsid w:val="00772B21"/>
    <w:rsid w:val="00772EC7"/>
    <w:rsid w:val="00773986"/>
    <w:rsid w:val="00774232"/>
    <w:rsid w:val="007744C2"/>
    <w:rsid w:val="00774B7D"/>
    <w:rsid w:val="00775755"/>
    <w:rsid w:val="00777985"/>
    <w:rsid w:val="00780922"/>
    <w:rsid w:val="00780BC4"/>
    <w:rsid w:val="00781948"/>
    <w:rsid w:val="007819DD"/>
    <w:rsid w:val="00781B1C"/>
    <w:rsid w:val="00782B09"/>
    <w:rsid w:val="007846BE"/>
    <w:rsid w:val="00784C88"/>
    <w:rsid w:val="00784DF3"/>
    <w:rsid w:val="00785340"/>
    <w:rsid w:val="007859FA"/>
    <w:rsid w:val="0078698D"/>
    <w:rsid w:val="00786C11"/>
    <w:rsid w:val="007870A8"/>
    <w:rsid w:val="00790393"/>
    <w:rsid w:val="007905AD"/>
    <w:rsid w:val="0079065B"/>
    <w:rsid w:val="00791857"/>
    <w:rsid w:val="00791B40"/>
    <w:rsid w:val="00791DD0"/>
    <w:rsid w:val="00792566"/>
    <w:rsid w:val="0079292D"/>
    <w:rsid w:val="00792BBA"/>
    <w:rsid w:val="0079469E"/>
    <w:rsid w:val="00794CD3"/>
    <w:rsid w:val="00795082"/>
    <w:rsid w:val="00795B0E"/>
    <w:rsid w:val="00795F4A"/>
    <w:rsid w:val="007975A4"/>
    <w:rsid w:val="007A0199"/>
    <w:rsid w:val="007A0AD4"/>
    <w:rsid w:val="007A0BE5"/>
    <w:rsid w:val="007A0BE7"/>
    <w:rsid w:val="007A0DE5"/>
    <w:rsid w:val="007A16FB"/>
    <w:rsid w:val="007A2097"/>
    <w:rsid w:val="007A2598"/>
    <w:rsid w:val="007A2EA0"/>
    <w:rsid w:val="007A361E"/>
    <w:rsid w:val="007A3E58"/>
    <w:rsid w:val="007A459B"/>
    <w:rsid w:val="007A4662"/>
    <w:rsid w:val="007B00EC"/>
    <w:rsid w:val="007B05B0"/>
    <w:rsid w:val="007B0C3F"/>
    <w:rsid w:val="007B1303"/>
    <w:rsid w:val="007B157D"/>
    <w:rsid w:val="007B1BB6"/>
    <w:rsid w:val="007B1E9E"/>
    <w:rsid w:val="007B23C6"/>
    <w:rsid w:val="007B4965"/>
    <w:rsid w:val="007B511F"/>
    <w:rsid w:val="007B5139"/>
    <w:rsid w:val="007B5565"/>
    <w:rsid w:val="007B7B07"/>
    <w:rsid w:val="007C00E7"/>
    <w:rsid w:val="007C00EA"/>
    <w:rsid w:val="007C01D4"/>
    <w:rsid w:val="007C094E"/>
    <w:rsid w:val="007C09B7"/>
    <w:rsid w:val="007C0F94"/>
    <w:rsid w:val="007C15FE"/>
    <w:rsid w:val="007C16EF"/>
    <w:rsid w:val="007C1B17"/>
    <w:rsid w:val="007C1C29"/>
    <w:rsid w:val="007C2640"/>
    <w:rsid w:val="007C2B54"/>
    <w:rsid w:val="007C37A9"/>
    <w:rsid w:val="007C3976"/>
    <w:rsid w:val="007C4F9E"/>
    <w:rsid w:val="007C5CF4"/>
    <w:rsid w:val="007C5EEE"/>
    <w:rsid w:val="007C60CB"/>
    <w:rsid w:val="007C70F1"/>
    <w:rsid w:val="007C7228"/>
    <w:rsid w:val="007D0D0F"/>
    <w:rsid w:val="007D13CC"/>
    <w:rsid w:val="007D15FA"/>
    <w:rsid w:val="007D1877"/>
    <w:rsid w:val="007D2EF6"/>
    <w:rsid w:val="007D3765"/>
    <w:rsid w:val="007D3E50"/>
    <w:rsid w:val="007D4608"/>
    <w:rsid w:val="007D4CE6"/>
    <w:rsid w:val="007D4EAD"/>
    <w:rsid w:val="007D55E6"/>
    <w:rsid w:val="007D5C00"/>
    <w:rsid w:val="007D60B7"/>
    <w:rsid w:val="007D6A45"/>
    <w:rsid w:val="007D6B0F"/>
    <w:rsid w:val="007D7296"/>
    <w:rsid w:val="007D7C02"/>
    <w:rsid w:val="007E07D0"/>
    <w:rsid w:val="007E1733"/>
    <w:rsid w:val="007E17DD"/>
    <w:rsid w:val="007E216E"/>
    <w:rsid w:val="007E316B"/>
    <w:rsid w:val="007E380E"/>
    <w:rsid w:val="007E410C"/>
    <w:rsid w:val="007E472D"/>
    <w:rsid w:val="007E5DD3"/>
    <w:rsid w:val="007E76C4"/>
    <w:rsid w:val="007E7B9D"/>
    <w:rsid w:val="007E7FA1"/>
    <w:rsid w:val="007F0D45"/>
    <w:rsid w:val="007F1295"/>
    <w:rsid w:val="007F15A4"/>
    <w:rsid w:val="007F1736"/>
    <w:rsid w:val="007F1780"/>
    <w:rsid w:val="007F2B6B"/>
    <w:rsid w:val="007F2F86"/>
    <w:rsid w:val="007F361C"/>
    <w:rsid w:val="007F3943"/>
    <w:rsid w:val="007F4274"/>
    <w:rsid w:val="007F4CF0"/>
    <w:rsid w:val="007F5039"/>
    <w:rsid w:val="007F5461"/>
    <w:rsid w:val="007F624E"/>
    <w:rsid w:val="007F7061"/>
    <w:rsid w:val="0080035B"/>
    <w:rsid w:val="0080212F"/>
    <w:rsid w:val="00802282"/>
    <w:rsid w:val="00802D7F"/>
    <w:rsid w:val="00804663"/>
    <w:rsid w:val="00806406"/>
    <w:rsid w:val="00806964"/>
    <w:rsid w:val="00807EC0"/>
    <w:rsid w:val="00810A71"/>
    <w:rsid w:val="008120FD"/>
    <w:rsid w:val="00812283"/>
    <w:rsid w:val="00812703"/>
    <w:rsid w:val="008130DC"/>
    <w:rsid w:val="00813A4C"/>
    <w:rsid w:val="00814680"/>
    <w:rsid w:val="00814701"/>
    <w:rsid w:val="008147C0"/>
    <w:rsid w:val="00815E8C"/>
    <w:rsid w:val="00816AF0"/>
    <w:rsid w:val="00816EDF"/>
    <w:rsid w:val="00816EE6"/>
    <w:rsid w:val="008172B3"/>
    <w:rsid w:val="008173FD"/>
    <w:rsid w:val="0082053A"/>
    <w:rsid w:val="008206BC"/>
    <w:rsid w:val="0082089F"/>
    <w:rsid w:val="0082138F"/>
    <w:rsid w:val="00821843"/>
    <w:rsid w:val="0082186F"/>
    <w:rsid w:val="00822552"/>
    <w:rsid w:val="0082301C"/>
    <w:rsid w:val="00823440"/>
    <w:rsid w:val="008239E8"/>
    <w:rsid w:val="00823CBA"/>
    <w:rsid w:val="00824566"/>
    <w:rsid w:val="008249E1"/>
    <w:rsid w:val="00825053"/>
    <w:rsid w:val="0082566D"/>
    <w:rsid w:val="00826128"/>
    <w:rsid w:val="00827204"/>
    <w:rsid w:val="00827628"/>
    <w:rsid w:val="00827863"/>
    <w:rsid w:val="00827CE8"/>
    <w:rsid w:val="00830717"/>
    <w:rsid w:val="00830CBC"/>
    <w:rsid w:val="008314A8"/>
    <w:rsid w:val="0083158D"/>
    <w:rsid w:val="008338EE"/>
    <w:rsid w:val="00833A22"/>
    <w:rsid w:val="00833EFC"/>
    <w:rsid w:val="00833FD2"/>
    <w:rsid w:val="0083461E"/>
    <w:rsid w:val="00834ABE"/>
    <w:rsid w:val="00835C08"/>
    <w:rsid w:val="0083625D"/>
    <w:rsid w:val="00836336"/>
    <w:rsid w:val="008368CD"/>
    <w:rsid w:val="00836FF3"/>
    <w:rsid w:val="008372A0"/>
    <w:rsid w:val="00837A9E"/>
    <w:rsid w:val="00837BF2"/>
    <w:rsid w:val="00840032"/>
    <w:rsid w:val="008405A9"/>
    <w:rsid w:val="008406EA"/>
    <w:rsid w:val="00840ABA"/>
    <w:rsid w:val="00841CEB"/>
    <w:rsid w:val="0084204D"/>
    <w:rsid w:val="008422D5"/>
    <w:rsid w:val="00842FAE"/>
    <w:rsid w:val="00845597"/>
    <w:rsid w:val="00845AE3"/>
    <w:rsid w:val="00845DE4"/>
    <w:rsid w:val="00846241"/>
    <w:rsid w:val="00846742"/>
    <w:rsid w:val="00846A9A"/>
    <w:rsid w:val="00846F88"/>
    <w:rsid w:val="00847D5B"/>
    <w:rsid w:val="00847DF8"/>
    <w:rsid w:val="008500A7"/>
    <w:rsid w:val="008505D0"/>
    <w:rsid w:val="00850EC9"/>
    <w:rsid w:val="00851637"/>
    <w:rsid w:val="00851A41"/>
    <w:rsid w:val="00851E3B"/>
    <w:rsid w:val="008521FD"/>
    <w:rsid w:val="00852351"/>
    <w:rsid w:val="008523A4"/>
    <w:rsid w:val="008524B6"/>
    <w:rsid w:val="008525B0"/>
    <w:rsid w:val="00853CDE"/>
    <w:rsid w:val="00853D76"/>
    <w:rsid w:val="00854025"/>
    <w:rsid w:val="0085474E"/>
    <w:rsid w:val="00855549"/>
    <w:rsid w:val="00855665"/>
    <w:rsid w:val="0085572A"/>
    <w:rsid w:val="00855F6B"/>
    <w:rsid w:val="008562B9"/>
    <w:rsid w:val="00856A2A"/>
    <w:rsid w:val="00857306"/>
    <w:rsid w:val="008604F4"/>
    <w:rsid w:val="008614FD"/>
    <w:rsid w:val="00862FF8"/>
    <w:rsid w:val="0086384E"/>
    <w:rsid w:val="00863F96"/>
    <w:rsid w:val="0086513C"/>
    <w:rsid w:val="008655E7"/>
    <w:rsid w:val="00866893"/>
    <w:rsid w:val="00866AC9"/>
    <w:rsid w:val="00867AA2"/>
    <w:rsid w:val="00867AB4"/>
    <w:rsid w:val="0087020B"/>
    <w:rsid w:val="008706DF"/>
    <w:rsid w:val="008707D8"/>
    <w:rsid w:val="008711E2"/>
    <w:rsid w:val="008716A7"/>
    <w:rsid w:val="00871C21"/>
    <w:rsid w:val="00872B26"/>
    <w:rsid w:val="008732D3"/>
    <w:rsid w:val="00873BA9"/>
    <w:rsid w:val="00874BC9"/>
    <w:rsid w:val="00874F23"/>
    <w:rsid w:val="0087541F"/>
    <w:rsid w:val="008759F1"/>
    <w:rsid w:val="00876ECB"/>
    <w:rsid w:val="00877027"/>
    <w:rsid w:val="0087794A"/>
    <w:rsid w:val="00877A35"/>
    <w:rsid w:val="00877B2F"/>
    <w:rsid w:val="00877B4B"/>
    <w:rsid w:val="008803A1"/>
    <w:rsid w:val="008812F6"/>
    <w:rsid w:val="00881718"/>
    <w:rsid w:val="008836C1"/>
    <w:rsid w:val="00884535"/>
    <w:rsid w:val="00885695"/>
    <w:rsid w:val="0088582F"/>
    <w:rsid w:val="00886B5D"/>
    <w:rsid w:val="00886CAC"/>
    <w:rsid w:val="00887828"/>
    <w:rsid w:val="008902A7"/>
    <w:rsid w:val="00890AA1"/>
    <w:rsid w:val="00890B82"/>
    <w:rsid w:val="00890C90"/>
    <w:rsid w:val="00890E0C"/>
    <w:rsid w:val="008912D0"/>
    <w:rsid w:val="00891DA9"/>
    <w:rsid w:val="00891E65"/>
    <w:rsid w:val="00893027"/>
    <w:rsid w:val="00893949"/>
    <w:rsid w:val="00893DEB"/>
    <w:rsid w:val="00894D6F"/>
    <w:rsid w:val="0089513A"/>
    <w:rsid w:val="00895987"/>
    <w:rsid w:val="00895B9B"/>
    <w:rsid w:val="00895E28"/>
    <w:rsid w:val="008970FC"/>
    <w:rsid w:val="0089771B"/>
    <w:rsid w:val="00897817"/>
    <w:rsid w:val="008A0CB7"/>
    <w:rsid w:val="008A0D7E"/>
    <w:rsid w:val="008A0DBD"/>
    <w:rsid w:val="008A26BC"/>
    <w:rsid w:val="008A2801"/>
    <w:rsid w:val="008A2AAA"/>
    <w:rsid w:val="008A3BDF"/>
    <w:rsid w:val="008A4238"/>
    <w:rsid w:val="008A4942"/>
    <w:rsid w:val="008A4C91"/>
    <w:rsid w:val="008A529E"/>
    <w:rsid w:val="008A52CD"/>
    <w:rsid w:val="008A53A4"/>
    <w:rsid w:val="008A54FE"/>
    <w:rsid w:val="008A55BC"/>
    <w:rsid w:val="008A55F4"/>
    <w:rsid w:val="008A5C09"/>
    <w:rsid w:val="008A5FB9"/>
    <w:rsid w:val="008A6C1B"/>
    <w:rsid w:val="008A6CC7"/>
    <w:rsid w:val="008A75D3"/>
    <w:rsid w:val="008A7659"/>
    <w:rsid w:val="008A76E9"/>
    <w:rsid w:val="008B071A"/>
    <w:rsid w:val="008B09FD"/>
    <w:rsid w:val="008B10CC"/>
    <w:rsid w:val="008B1A3D"/>
    <w:rsid w:val="008B1DFF"/>
    <w:rsid w:val="008B2D5D"/>
    <w:rsid w:val="008B3B1F"/>
    <w:rsid w:val="008B6A75"/>
    <w:rsid w:val="008B7266"/>
    <w:rsid w:val="008B772B"/>
    <w:rsid w:val="008B7A67"/>
    <w:rsid w:val="008B7E2D"/>
    <w:rsid w:val="008B7F3E"/>
    <w:rsid w:val="008C09CC"/>
    <w:rsid w:val="008C13DC"/>
    <w:rsid w:val="008C24EB"/>
    <w:rsid w:val="008C2726"/>
    <w:rsid w:val="008C30A9"/>
    <w:rsid w:val="008C321F"/>
    <w:rsid w:val="008C3A05"/>
    <w:rsid w:val="008C3C2C"/>
    <w:rsid w:val="008C3F97"/>
    <w:rsid w:val="008C455D"/>
    <w:rsid w:val="008C4585"/>
    <w:rsid w:val="008C53F3"/>
    <w:rsid w:val="008C679A"/>
    <w:rsid w:val="008C7580"/>
    <w:rsid w:val="008D046A"/>
    <w:rsid w:val="008D0CCA"/>
    <w:rsid w:val="008D131C"/>
    <w:rsid w:val="008D16B6"/>
    <w:rsid w:val="008D1C3A"/>
    <w:rsid w:val="008D22D6"/>
    <w:rsid w:val="008D2464"/>
    <w:rsid w:val="008D2522"/>
    <w:rsid w:val="008D443E"/>
    <w:rsid w:val="008D4A3A"/>
    <w:rsid w:val="008D50F6"/>
    <w:rsid w:val="008D52E1"/>
    <w:rsid w:val="008D63F7"/>
    <w:rsid w:val="008D64F7"/>
    <w:rsid w:val="008D6672"/>
    <w:rsid w:val="008D711F"/>
    <w:rsid w:val="008E0950"/>
    <w:rsid w:val="008E0B67"/>
    <w:rsid w:val="008E0D3C"/>
    <w:rsid w:val="008E1AAC"/>
    <w:rsid w:val="008E2094"/>
    <w:rsid w:val="008E31E2"/>
    <w:rsid w:val="008E3262"/>
    <w:rsid w:val="008E3285"/>
    <w:rsid w:val="008E32D6"/>
    <w:rsid w:val="008E3F08"/>
    <w:rsid w:val="008E4ECF"/>
    <w:rsid w:val="008E5255"/>
    <w:rsid w:val="008E57A4"/>
    <w:rsid w:val="008E57C8"/>
    <w:rsid w:val="008E61F5"/>
    <w:rsid w:val="008E687E"/>
    <w:rsid w:val="008E77A4"/>
    <w:rsid w:val="008F060D"/>
    <w:rsid w:val="008F0B09"/>
    <w:rsid w:val="008F1817"/>
    <w:rsid w:val="008F20A9"/>
    <w:rsid w:val="008F283D"/>
    <w:rsid w:val="008F2962"/>
    <w:rsid w:val="008F30AF"/>
    <w:rsid w:val="008F3232"/>
    <w:rsid w:val="008F34EF"/>
    <w:rsid w:val="008F4F94"/>
    <w:rsid w:val="008F55DB"/>
    <w:rsid w:val="008F5B83"/>
    <w:rsid w:val="008F6758"/>
    <w:rsid w:val="008F6D0D"/>
    <w:rsid w:val="008F75CD"/>
    <w:rsid w:val="00900C9D"/>
    <w:rsid w:val="009024F1"/>
    <w:rsid w:val="00902990"/>
    <w:rsid w:val="009036DA"/>
    <w:rsid w:val="00904C8A"/>
    <w:rsid w:val="00904DAD"/>
    <w:rsid w:val="0090504E"/>
    <w:rsid w:val="00905341"/>
    <w:rsid w:val="00906C6D"/>
    <w:rsid w:val="009071E9"/>
    <w:rsid w:val="00907A92"/>
    <w:rsid w:val="00911353"/>
    <w:rsid w:val="00911DDE"/>
    <w:rsid w:val="009121C8"/>
    <w:rsid w:val="00913623"/>
    <w:rsid w:val="009139FA"/>
    <w:rsid w:val="00914C3C"/>
    <w:rsid w:val="00914FF6"/>
    <w:rsid w:val="009153E6"/>
    <w:rsid w:val="0091646A"/>
    <w:rsid w:val="00920071"/>
    <w:rsid w:val="0092007B"/>
    <w:rsid w:val="009208EA"/>
    <w:rsid w:val="00920E1F"/>
    <w:rsid w:val="00920FA5"/>
    <w:rsid w:val="00921AEB"/>
    <w:rsid w:val="009223BA"/>
    <w:rsid w:val="00922689"/>
    <w:rsid w:val="00922C2E"/>
    <w:rsid w:val="009230A1"/>
    <w:rsid w:val="0092316F"/>
    <w:rsid w:val="0092348E"/>
    <w:rsid w:val="009239FA"/>
    <w:rsid w:val="00923A84"/>
    <w:rsid w:val="00923FF5"/>
    <w:rsid w:val="00924543"/>
    <w:rsid w:val="00924650"/>
    <w:rsid w:val="00924C77"/>
    <w:rsid w:val="00924CB4"/>
    <w:rsid w:val="009258D9"/>
    <w:rsid w:val="00926431"/>
    <w:rsid w:val="00926CA9"/>
    <w:rsid w:val="00926F02"/>
    <w:rsid w:val="0092716C"/>
    <w:rsid w:val="009273FD"/>
    <w:rsid w:val="00930087"/>
    <w:rsid w:val="0093082A"/>
    <w:rsid w:val="00930C05"/>
    <w:rsid w:val="00930CC5"/>
    <w:rsid w:val="0093307D"/>
    <w:rsid w:val="00933E8F"/>
    <w:rsid w:val="00934FB5"/>
    <w:rsid w:val="009355D2"/>
    <w:rsid w:val="00935CE2"/>
    <w:rsid w:val="009361D9"/>
    <w:rsid w:val="0093680B"/>
    <w:rsid w:val="00936B4B"/>
    <w:rsid w:val="00936BC5"/>
    <w:rsid w:val="00936F36"/>
    <w:rsid w:val="00937C40"/>
    <w:rsid w:val="009406F2"/>
    <w:rsid w:val="0094086B"/>
    <w:rsid w:val="0094143C"/>
    <w:rsid w:val="00942229"/>
    <w:rsid w:val="009426AB"/>
    <w:rsid w:val="00942885"/>
    <w:rsid w:val="00942E5E"/>
    <w:rsid w:val="00942E8E"/>
    <w:rsid w:val="009434CF"/>
    <w:rsid w:val="009435EA"/>
    <w:rsid w:val="00944CA4"/>
    <w:rsid w:val="009452A6"/>
    <w:rsid w:val="00945686"/>
    <w:rsid w:val="0094582B"/>
    <w:rsid w:val="00946C87"/>
    <w:rsid w:val="00946D16"/>
    <w:rsid w:val="00947CDA"/>
    <w:rsid w:val="00950E0E"/>
    <w:rsid w:val="00951EED"/>
    <w:rsid w:val="00953ADF"/>
    <w:rsid w:val="00954306"/>
    <w:rsid w:val="00954A50"/>
    <w:rsid w:val="009553A9"/>
    <w:rsid w:val="00956CB2"/>
    <w:rsid w:val="00957195"/>
    <w:rsid w:val="00960D33"/>
    <w:rsid w:val="00961101"/>
    <w:rsid w:val="00961FF7"/>
    <w:rsid w:val="009624C9"/>
    <w:rsid w:val="00962947"/>
    <w:rsid w:val="00962EF4"/>
    <w:rsid w:val="00962F0E"/>
    <w:rsid w:val="0096326B"/>
    <w:rsid w:val="00963658"/>
    <w:rsid w:val="009637A4"/>
    <w:rsid w:val="00963CD2"/>
    <w:rsid w:val="00963E14"/>
    <w:rsid w:val="00964D48"/>
    <w:rsid w:val="009659CB"/>
    <w:rsid w:val="00965C7B"/>
    <w:rsid w:val="00966D04"/>
    <w:rsid w:val="009705A2"/>
    <w:rsid w:val="00970FFB"/>
    <w:rsid w:val="00972A7B"/>
    <w:rsid w:val="00973288"/>
    <w:rsid w:val="009734FC"/>
    <w:rsid w:val="00973A22"/>
    <w:rsid w:val="00974620"/>
    <w:rsid w:val="00976B06"/>
    <w:rsid w:val="00977AE3"/>
    <w:rsid w:val="009801B0"/>
    <w:rsid w:val="0098027E"/>
    <w:rsid w:val="009819F5"/>
    <w:rsid w:val="00982127"/>
    <w:rsid w:val="00983089"/>
    <w:rsid w:val="009832D0"/>
    <w:rsid w:val="0098338B"/>
    <w:rsid w:val="00983BD2"/>
    <w:rsid w:val="00983E8A"/>
    <w:rsid w:val="00983FCA"/>
    <w:rsid w:val="009841CB"/>
    <w:rsid w:val="00984BF1"/>
    <w:rsid w:val="009867F9"/>
    <w:rsid w:val="00986F2D"/>
    <w:rsid w:val="00987071"/>
    <w:rsid w:val="009908BD"/>
    <w:rsid w:val="00990A90"/>
    <w:rsid w:val="00990E19"/>
    <w:rsid w:val="0099176D"/>
    <w:rsid w:val="009917BE"/>
    <w:rsid w:val="00991E6B"/>
    <w:rsid w:val="00993787"/>
    <w:rsid w:val="00993914"/>
    <w:rsid w:val="00994418"/>
    <w:rsid w:val="00994471"/>
    <w:rsid w:val="0099459F"/>
    <w:rsid w:val="00995B12"/>
    <w:rsid w:val="00995B9C"/>
    <w:rsid w:val="00995BD5"/>
    <w:rsid w:val="00995CA2"/>
    <w:rsid w:val="009961C8"/>
    <w:rsid w:val="00996341"/>
    <w:rsid w:val="0099642A"/>
    <w:rsid w:val="0099713B"/>
    <w:rsid w:val="009978A6"/>
    <w:rsid w:val="0099791A"/>
    <w:rsid w:val="00997C7F"/>
    <w:rsid w:val="009A0994"/>
    <w:rsid w:val="009A0CA0"/>
    <w:rsid w:val="009A0EAD"/>
    <w:rsid w:val="009A12CE"/>
    <w:rsid w:val="009A135F"/>
    <w:rsid w:val="009A147A"/>
    <w:rsid w:val="009A1B5E"/>
    <w:rsid w:val="009A1B8E"/>
    <w:rsid w:val="009A1BE5"/>
    <w:rsid w:val="009A1E17"/>
    <w:rsid w:val="009A2B7F"/>
    <w:rsid w:val="009A380F"/>
    <w:rsid w:val="009A3A3E"/>
    <w:rsid w:val="009A3B4A"/>
    <w:rsid w:val="009A4027"/>
    <w:rsid w:val="009A5CCB"/>
    <w:rsid w:val="009A6030"/>
    <w:rsid w:val="009A60AE"/>
    <w:rsid w:val="009A65B7"/>
    <w:rsid w:val="009A7973"/>
    <w:rsid w:val="009B02AC"/>
    <w:rsid w:val="009B0419"/>
    <w:rsid w:val="009B082C"/>
    <w:rsid w:val="009B0FD3"/>
    <w:rsid w:val="009B1A38"/>
    <w:rsid w:val="009B1A48"/>
    <w:rsid w:val="009B1CB8"/>
    <w:rsid w:val="009B2450"/>
    <w:rsid w:val="009B2607"/>
    <w:rsid w:val="009B2999"/>
    <w:rsid w:val="009B2D6E"/>
    <w:rsid w:val="009B36F4"/>
    <w:rsid w:val="009B43E7"/>
    <w:rsid w:val="009B4BF2"/>
    <w:rsid w:val="009B4D42"/>
    <w:rsid w:val="009B5002"/>
    <w:rsid w:val="009B5597"/>
    <w:rsid w:val="009B55D3"/>
    <w:rsid w:val="009B60AE"/>
    <w:rsid w:val="009B619C"/>
    <w:rsid w:val="009B68F9"/>
    <w:rsid w:val="009B7402"/>
    <w:rsid w:val="009B7645"/>
    <w:rsid w:val="009B7800"/>
    <w:rsid w:val="009B7C21"/>
    <w:rsid w:val="009B7DF9"/>
    <w:rsid w:val="009C0F5F"/>
    <w:rsid w:val="009C17AF"/>
    <w:rsid w:val="009C19B2"/>
    <w:rsid w:val="009C1DCA"/>
    <w:rsid w:val="009C22B7"/>
    <w:rsid w:val="009C31C9"/>
    <w:rsid w:val="009C395B"/>
    <w:rsid w:val="009C3C51"/>
    <w:rsid w:val="009C4198"/>
    <w:rsid w:val="009C46D5"/>
    <w:rsid w:val="009C4C94"/>
    <w:rsid w:val="009C4D71"/>
    <w:rsid w:val="009C5CEF"/>
    <w:rsid w:val="009C5D74"/>
    <w:rsid w:val="009C636E"/>
    <w:rsid w:val="009C6716"/>
    <w:rsid w:val="009C7431"/>
    <w:rsid w:val="009D13D6"/>
    <w:rsid w:val="009D1814"/>
    <w:rsid w:val="009D1EAB"/>
    <w:rsid w:val="009D331E"/>
    <w:rsid w:val="009D43F1"/>
    <w:rsid w:val="009D4584"/>
    <w:rsid w:val="009D48D9"/>
    <w:rsid w:val="009D49D8"/>
    <w:rsid w:val="009D5C78"/>
    <w:rsid w:val="009D6E73"/>
    <w:rsid w:val="009D7987"/>
    <w:rsid w:val="009E0AF2"/>
    <w:rsid w:val="009E1319"/>
    <w:rsid w:val="009E143A"/>
    <w:rsid w:val="009E25AE"/>
    <w:rsid w:val="009E2735"/>
    <w:rsid w:val="009E3372"/>
    <w:rsid w:val="009E3EAB"/>
    <w:rsid w:val="009E5327"/>
    <w:rsid w:val="009E5840"/>
    <w:rsid w:val="009E61A3"/>
    <w:rsid w:val="009E6AD9"/>
    <w:rsid w:val="009E6CFC"/>
    <w:rsid w:val="009E6D5D"/>
    <w:rsid w:val="009E6DE7"/>
    <w:rsid w:val="009E6E05"/>
    <w:rsid w:val="009E7879"/>
    <w:rsid w:val="009E7AA9"/>
    <w:rsid w:val="009F04F0"/>
    <w:rsid w:val="009F0B41"/>
    <w:rsid w:val="009F11F6"/>
    <w:rsid w:val="009F1383"/>
    <w:rsid w:val="009F1557"/>
    <w:rsid w:val="009F1A61"/>
    <w:rsid w:val="009F1C62"/>
    <w:rsid w:val="009F21BA"/>
    <w:rsid w:val="009F388D"/>
    <w:rsid w:val="009F3F26"/>
    <w:rsid w:val="009F46A5"/>
    <w:rsid w:val="009F4DBA"/>
    <w:rsid w:val="009F52B8"/>
    <w:rsid w:val="009F6A96"/>
    <w:rsid w:val="009F6CF4"/>
    <w:rsid w:val="009F7259"/>
    <w:rsid w:val="009F7943"/>
    <w:rsid w:val="00A00113"/>
    <w:rsid w:val="00A003CF"/>
    <w:rsid w:val="00A005E6"/>
    <w:rsid w:val="00A00E6A"/>
    <w:rsid w:val="00A01146"/>
    <w:rsid w:val="00A030AD"/>
    <w:rsid w:val="00A03837"/>
    <w:rsid w:val="00A0652D"/>
    <w:rsid w:val="00A07B2A"/>
    <w:rsid w:val="00A07B8A"/>
    <w:rsid w:val="00A07D4A"/>
    <w:rsid w:val="00A100B1"/>
    <w:rsid w:val="00A1157F"/>
    <w:rsid w:val="00A115B6"/>
    <w:rsid w:val="00A11A5F"/>
    <w:rsid w:val="00A12705"/>
    <w:rsid w:val="00A13901"/>
    <w:rsid w:val="00A14019"/>
    <w:rsid w:val="00A16245"/>
    <w:rsid w:val="00A16D17"/>
    <w:rsid w:val="00A178E2"/>
    <w:rsid w:val="00A17CA3"/>
    <w:rsid w:val="00A2092D"/>
    <w:rsid w:val="00A2093F"/>
    <w:rsid w:val="00A216FA"/>
    <w:rsid w:val="00A233E7"/>
    <w:rsid w:val="00A238B9"/>
    <w:rsid w:val="00A23CC8"/>
    <w:rsid w:val="00A25785"/>
    <w:rsid w:val="00A26379"/>
    <w:rsid w:val="00A26821"/>
    <w:rsid w:val="00A268A8"/>
    <w:rsid w:val="00A269B0"/>
    <w:rsid w:val="00A3038D"/>
    <w:rsid w:val="00A3158F"/>
    <w:rsid w:val="00A31BC5"/>
    <w:rsid w:val="00A33302"/>
    <w:rsid w:val="00A3403D"/>
    <w:rsid w:val="00A3438E"/>
    <w:rsid w:val="00A3524B"/>
    <w:rsid w:val="00A357E8"/>
    <w:rsid w:val="00A35973"/>
    <w:rsid w:val="00A359A4"/>
    <w:rsid w:val="00A3647A"/>
    <w:rsid w:val="00A36672"/>
    <w:rsid w:val="00A3696A"/>
    <w:rsid w:val="00A3730A"/>
    <w:rsid w:val="00A37421"/>
    <w:rsid w:val="00A375A4"/>
    <w:rsid w:val="00A37930"/>
    <w:rsid w:val="00A40052"/>
    <w:rsid w:val="00A40461"/>
    <w:rsid w:val="00A404E3"/>
    <w:rsid w:val="00A40F3D"/>
    <w:rsid w:val="00A41A53"/>
    <w:rsid w:val="00A423E1"/>
    <w:rsid w:val="00A42D9C"/>
    <w:rsid w:val="00A42DF6"/>
    <w:rsid w:val="00A43069"/>
    <w:rsid w:val="00A448CC"/>
    <w:rsid w:val="00A448EF"/>
    <w:rsid w:val="00A44B71"/>
    <w:rsid w:val="00A45C00"/>
    <w:rsid w:val="00A469CE"/>
    <w:rsid w:val="00A47116"/>
    <w:rsid w:val="00A47243"/>
    <w:rsid w:val="00A47AF2"/>
    <w:rsid w:val="00A51321"/>
    <w:rsid w:val="00A51EE1"/>
    <w:rsid w:val="00A51F3B"/>
    <w:rsid w:val="00A52060"/>
    <w:rsid w:val="00A528FE"/>
    <w:rsid w:val="00A52939"/>
    <w:rsid w:val="00A52A4F"/>
    <w:rsid w:val="00A52CD4"/>
    <w:rsid w:val="00A535D4"/>
    <w:rsid w:val="00A53607"/>
    <w:rsid w:val="00A53896"/>
    <w:rsid w:val="00A53C98"/>
    <w:rsid w:val="00A53F00"/>
    <w:rsid w:val="00A555D4"/>
    <w:rsid w:val="00A56002"/>
    <w:rsid w:val="00A5609D"/>
    <w:rsid w:val="00A569A0"/>
    <w:rsid w:val="00A56D95"/>
    <w:rsid w:val="00A57424"/>
    <w:rsid w:val="00A60E32"/>
    <w:rsid w:val="00A60F45"/>
    <w:rsid w:val="00A6120E"/>
    <w:rsid w:val="00A61793"/>
    <w:rsid w:val="00A61E1B"/>
    <w:rsid w:val="00A62CC3"/>
    <w:rsid w:val="00A63317"/>
    <w:rsid w:val="00A6338D"/>
    <w:rsid w:val="00A6360A"/>
    <w:rsid w:val="00A645BC"/>
    <w:rsid w:val="00A64813"/>
    <w:rsid w:val="00A648B3"/>
    <w:rsid w:val="00A65783"/>
    <w:rsid w:val="00A6589A"/>
    <w:rsid w:val="00A65E29"/>
    <w:rsid w:val="00A66C5D"/>
    <w:rsid w:val="00A66CA4"/>
    <w:rsid w:val="00A6714F"/>
    <w:rsid w:val="00A673A5"/>
    <w:rsid w:val="00A67C7E"/>
    <w:rsid w:val="00A70701"/>
    <w:rsid w:val="00A72712"/>
    <w:rsid w:val="00A73C97"/>
    <w:rsid w:val="00A73FF0"/>
    <w:rsid w:val="00A7427E"/>
    <w:rsid w:val="00A7439F"/>
    <w:rsid w:val="00A74CE1"/>
    <w:rsid w:val="00A7512A"/>
    <w:rsid w:val="00A75E0C"/>
    <w:rsid w:val="00A760EC"/>
    <w:rsid w:val="00A76C0A"/>
    <w:rsid w:val="00A77338"/>
    <w:rsid w:val="00A77BD3"/>
    <w:rsid w:val="00A80100"/>
    <w:rsid w:val="00A8073D"/>
    <w:rsid w:val="00A80981"/>
    <w:rsid w:val="00A80F11"/>
    <w:rsid w:val="00A81B93"/>
    <w:rsid w:val="00A81DF9"/>
    <w:rsid w:val="00A82FDB"/>
    <w:rsid w:val="00A83121"/>
    <w:rsid w:val="00A84122"/>
    <w:rsid w:val="00A84810"/>
    <w:rsid w:val="00A84A33"/>
    <w:rsid w:val="00A858A7"/>
    <w:rsid w:val="00A86009"/>
    <w:rsid w:val="00A8604C"/>
    <w:rsid w:val="00A869C7"/>
    <w:rsid w:val="00A87229"/>
    <w:rsid w:val="00A87740"/>
    <w:rsid w:val="00A87942"/>
    <w:rsid w:val="00A9011E"/>
    <w:rsid w:val="00A9096B"/>
    <w:rsid w:val="00A90974"/>
    <w:rsid w:val="00A90FE7"/>
    <w:rsid w:val="00A9193A"/>
    <w:rsid w:val="00A919CB"/>
    <w:rsid w:val="00A91AAF"/>
    <w:rsid w:val="00A91B13"/>
    <w:rsid w:val="00A91D54"/>
    <w:rsid w:val="00A92798"/>
    <w:rsid w:val="00A93D61"/>
    <w:rsid w:val="00A94668"/>
    <w:rsid w:val="00A9497A"/>
    <w:rsid w:val="00A94B6C"/>
    <w:rsid w:val="00A94D43"/>
    <w:rsid w:val="00A95B45"/>
    <w:rsid w:val="00A9624D"/>
    <w:rsid w:val="00A96291"/>
    <w:rsid w:val="00A96CE5"/>
    <w:rsid w:val="00AA0897"/>
    <w:rsid w:val="00AA0C49"/>
    <w:rsid w:val="00AA1280"/>
    <w:rsid w:val="00AA151A"/>
    <w:rsid w:val="00AA1DF6"/>
    <w:rsid w:val="00AA1FED"/>
    <w:rsid w:val="00AA331B"/>
    <w:rsid w:val="00AA35E0"/>
    <w:rsid w:val="00AA3C57"/>
    <w:rsid w:val="00AA4745"/>
    <w:rsid w:val="00AA541D"/>
    <w:rsid w:val="00AA5816"/>
    <w:rsid w:val="00AA5B0F"/>
    <w:rsid w:val="00AA64EC"/>
    <w:rsid w:val="00AA6633"/>
    <w:rsid w:val="00AA708C"/>
    <w:rsid w:val="00AA737F"/>
    <w:rsid w:val="00AB1756"/>
    <w:rsid w:val="00AB17A6"/>
    <w:rsid w:val="00AB1A8D"/>
    <w:rsid w:val="00AB2361"/>
    <w:rsid w:val="00AB2398"/>
    <w:rsid w:val="00AB2485"/>
    <w:rsid w:val="00AB3A80"/>
    <w:rsid w:val="00AB3C70"/>
    <w:rsid w:val="00AB436B"/>
    <w:rsid w:val="00AB73B3"/>
    <w:rsid w:val="00AB7574"/>
    <w:rsid w:val="00AC082C"/>
    <w:rsid w:val="00AC1019"/>
    <w:rsid w:val="00AC1068"/>
    <w:rsid w:val="00AC13A3"/>
    <w:rsid w:val="00AC1939"/>
    <w:rsid w:val="00AC2133"/>
    <w:rsid w:val="00AC21A6"/>
    <w:rsid w:val="00AC26BE"/>
    <w:rsid w:val="00AC3715"/>
    <w:rsid w:val="00AC3784"/>
    <w:rsid w:val="00AC3CF7"/>
    <w:rsid w:val="00AC46B9"/>
    <w:rsid w:val="00AC4AD4"/>
    <w:rsid w:val="00AC4C50"/>
    <w:rsid w:val="00AC6634"/>
    <w:rsid w:val="00AC67A7"/>
    <w:rsid w:val="00AC70DA"/>
    <w:rsid w:val="00AC76C3"/>
    <w:rsid w:val="00AC780D"/>
    <w:rsid w:val="00AC7CA7"/>
    <w:rsid w:val="00AC7F3F"/>
    <w:rsid w:val="00AD006D"/>
    <w:rsid w:val="00AD0276"/>
    <w:rsid w:val="00AD13BE"/>
    <w:rsid w:val="00AD1D2C"/>
    <w:rsid w:val="00AD2444"/>
    <w:rsid w:val="00AD30B4"/>
    <w:rsid w:val="00AD352D"/>
    <w:rsid w:val="00AD366F"/>
    <w:rsid w:val="00AD3FF7"/>
    <w:rsid w:val="00AD4B87"/>
    <w:rsid w:val="00AD4B90"/>
    <w:rsid w:val="00AD5893"/>
    <w:rsid w:val="00AD597D"/>
    <w:rsid w:val="00AD59F2"/>
    <w:rsid w:val="00AD626E"/>
    <w:rsid w:val="00AD6C07"/>
    <w:rsid w:val="00AD7B94"/>
    <w:rsid w:val="00AE00D4"/>
    <w:rsid w:val="00AE1632"/>
    <w:rsid w:val="00AE1C8C"/>
    <w:rsid w:val="00AE1DE6"/>
    <w:rsid w:val="00AE1E31"/>
    <w:rsid w:val="00AE232C"/>
    <w:rsid w:val="00AE25BF"/>
    <w:rsid w:val="00AE2CDE"/>
    <w:rsid w:val="00AE2D33"/>
    <w:rsid w:val="00AE2F55"/>
    <w:rsid w:val="00AE3392"/>
    <w:rsid w:val="00AE3AE7"/>
    <w:rsid w:val="00AE41BC"/>
    <w:rsid w:val="00AE4701"/>
    <w:rsid w:val="00AE51FD"/>
    <w:rsid w:val="00AE5391"/>
    <w:rsid w:val="00AE62FD"/>
    <w:rsid w:val="00AE6469"/>
    <w:rsid w:val="00AE6F47"/>
    <w:rsid w:val="00AE74E7"/>
    <w:rsid w:val="00AE784A"/>
    <w:rsid w:val="00AE7C6A"/>
    <w:rsid w:val="00AE7CD8"/>
    <w:rsid w:val="00AF012B"/>
    <w:rsid w:val="00AF0158"/>
    <w:rsid w:val="00AF0665"/>
    <w:rsid w:val="00AF0C8C"/>
    <w:rsid w:val="00AF168D"/>
    <w:rsid w:val="00AF1D99"/>
    <w:rsid w:val="00AF2296"/>
    <w:rsid w:val="00AF22D7"/>
    <w:rsid w:val="00AF2558"/>
    <w:rsid w:val="00AF2A50"/>
    <w:rsid w:val="00AF2F1F"/>
    <w:rsid w:val="00AF3806"/>
    <w:rsid w:val="00AF3B0D"/>
    <w:rsid w:val="00AF41E7"/>
    <w:rsid w:val="00AF4C42"/>
    <w:rsid w:val="00AF50E0"/>
    <w:rsid w:val="00AF7802"/>
    <w:rsid w:val="00AF786B"/>
    <w:rsid w:val="00B00B72"/>
    <w:rsid w:val="00B00F34"/>
    <w:rsid w:val="00B03567"/>
    <w:rsid w:val="00B03BB9"/>
    <w:rsid w:val="00B04D3B"/>
    <w:rsid w:val="00B050B1"/>
    <w:rsid w:val="00B05EA9"/>
    <w:rsid w:val="00B0641E"/>
    <w:rsid w:val="00B07A82"/>
    <w:rsid w:val="00B10130"/>
    <w:rsid w:val="00B101EF"/>
    <w:rsid w:val="00B105E2"/>
    <w:rsid w:val="00B10946"/>
    <w:rsid w:val="00B11282"/>
    <w:rsid w:val="00B1254B"/>
    <w:rsid w:val="00B1271F"/>
    <w:rsid w:val="00B12C81"/>
    <w:rsid w:val="00B130CC"/>
    <w:rsid w:val="00B156D4"/>
    <w:rsid w:val="00B15A19"/>
    <w:rsid w:val="00B15A29"/>
    <w:rsid w:val="00B15FA7"/>
    <w:rsid w:val="00B165EA"/>
    <w:rsid w:val="00B16809"/>
    <w:rsid w:val="00B168A5"/>
    <w:rsid w:val="00B207A9"/>
    <w:rsid w:val="00B209D4"/>
    <w:rsid w:val="00B2114D"/>
    <w:rsid w:val="00B215E5"/>
    <w:rsid w:val="00B2162E"/>
    <w:rsid w:val="00B21A11"/>
    <w:rsid w:val="00B21AA4"/>
    <w:rsid w:val="00B226D4"/>
    <w:rsid w:val="00B2360B"/>
    <w:rsid w:val="00B23F6B"/>
    <w:rsid w:val="00B240CC"/>
    <w:rsid w:val="00B24922"/>
    <w:rsid w:val="00B24A9B"/>
    <w:rsid w:val="00B2552D"/>
    <w:rsid w:val="00B25EC5"/>
    <w:rsid w:val="00B26E75"/>
    <w:rsid w:val="00B26FDA"/>
    <w:rsid w:val="00B27F35"/>
    <w:rsid w:val="00B3030C"/>
    <w:rsid w:val="00B304F2"/>
    <w:rsid w:val="00B31311"/>
    <w:rsid w:val="00B333B5"/>
    <w:rsid w:val="00B33A33"/>
    <w:rsid w:val="00B33C39"/>
    <w:rsid w:val="00B34131"/>
    <w:rsid w:val="00B344F1"/>
    <w:rsid w:val="00B346B7"/>
    <w:rsid w:val="00B34CE6"/>
    <w:rsid w:val="00B35226"/>
    <w:rsid w:val="00B35320"/>
    <w:rsid w:val="00B35ADB"/>
    <w:rsid w:val="00B36198"/>
    <w:rsid w:val="00B37EFE"/>
    <w:rsid w:val="00B4045B"/>
    <w:rsid w:val="00B40A25"/>
    <w:rsid w:val="00B40CEF"/>
    <w:rsid w:val="00B40FE5"/>
    <w:rsid w:val="00B430BC"/>
    <w:rsid w:val="00B43836"/>
    <w:rsid w:val="00B43FDC"/>
    <w:rsid w:val="00B44C10"/>
    <w:rsid w:val="00B45752"/>
    <w:rsid w:val="00B45CE8"/>
    <w:rsid w:val="00B46626"/>
    <w:rsid w:val="00B4683B"/>
    <w:rsid w:val="00B47CC0"/>
    <w:rsid w:val="00B5093E"/>
    <w:rsid w:val="00B51336"/>
    <w:rsid w:val="00B54F26"/>
    <w:rsid w:val="00B54FF7"/>
    <w:rsid w:val="00B5518B"/>
    <w:rsid w:val="00B557D7"/>
    <w:rsid w:val="00B56113"/>
    <w:rsid w:val="00B569D6"/>
    <w:rsid w:val="00B57315"/>
    <w:rsid w:val="00B603A1"/>
    <w:rsid w:val="00B60EE0"/>
    <w:rsid w:val="00B60FDB"/>
    <w:rsid w:val="00B61134"/>
    <w:rsid w:val="00B61D36"/>
    <w:rsid w:val="00B6210D"/>
    <w:rsid w:val="00B6249B"/>
    <w:rsid w:val="00B62B90"/>
    <w:rsid w:val="00B6379B"/>
    <w:rsid w:val="00B63862"/>
    <w:rsid w:val="00B63DF1"/>
    <w:rsid w:val="00B65C89"/>
    <w:rsid w:val="00B66327"/>
    <w:rsid w:val="00B66FA2"/>
    <w:rsid w:val="00B674B3"/>
    <w:rsid w:val="00B70F4F"/>
    <w:rsid w:val="00B7160B"/>
    <w:rsid w:val="00B71ABD"/>
    <w:rsid w:val="00B724EA"/>
    <w:rsid w:val="00B72CE4"/>
    <w:rsid w:val="00B72FDD"/>
    <w:rsid w:val="00B73BC6"/>
    <w:rsid w:val="00B73EC2"/>
    <w:rsid w:val="00B74CD1"/>
    <w:rsid w:val="00B75932"/>
    <w:rsid w:val="00B75B5E"/>
    <w:rsid w:val="00B76157"/>
    <w:rsid w:val="00B76A57"/>
    <w:rsid w:val="00B76CA6"/>
    <w:rsid w:val="00B802DE"/>
    <w:rsid w:val="00B80611"/>
    <w:rsid w:val="00B80853"/>
    <w:rsid w:val="00B80CB5"/>
    <w:rsid w:val="00B81038"/>
    <w:rsid w:val="00B81206"/>
    <w:rsid w:val="00B82A64"/>
    <w:rsid w:val="00B82E6D"/>
    <w:rsid w:val="00B83D05"/>
    <w:rsid w:val="00B83D65"/>
    <w:rsid w:val="00B84E4E"/>
    <w:rsid w:val="00B85424"/>
    <w:rsid w:val="00B85728"/>
    <w:rsid w:val="00B85754"/>
    <w:rsid w:val="00B85AF5"/>
    <w:rsid w:val="00B86988"/>
    <w:rsid w:val="00B8771E"/>
    <w:rsid w:val="00B902F9"/>
    <w:rsid w:val="00B91E61"/>
    <w:rsid w:val="00B9299E"/>
    <w:rsid w:val="00B92D21"/>
    <w:rsid w:val="00B93083"/>
    <w:rsid w:val="00B93E9C"/>
    <w:rsid w:val="00B94A05"/>
    <w:rsid w:val="00B95591"/>
    <w:rsid w:val="00B96BB8"/>
    <w:rsid w:val="00BA030E"/>
    <w:rsid w:val="00BA0E7D"/>
    <w:rsid w:val="00BA3202"/>
    <w:rsid w:val="00BA35D0"/>
    <w:rsid w:val="00BA3C48"/>
    <w:rsid w:val="00BA46FB"/>
    <w:rsid w:val="00BA4C63"/>
    <w:rsid w:val="00BA63E7"/>
    <w:rsid w:val="00BA6B2B"/>
    <w:rsid w:val="00BA6D24"/>
    <w:rsid w:val="00BA74A3"/>
    <w:rsid w:val="00BA76AD"/>
    <w:rsid w:val="00BA7C32"/>
    <w:rsid w:val="00BA7EA9"/>
    <w:rsid w:val="00BB177C"/>
    <w:rsid w:val="00BB3599"/>
    <w:rsid w:val="00BB3927"/>
    <w:rsid w:val="00BB4472"/>
    <w:rsid w:val="00BB49FF"/>
    <w:rsid w:val="00BB4A32"/>
    <w:rsid w:val="00BB4BA2"/>
    <w:rsid w:val="00BB4E15"/>
    <w:rsid w:val="00BB62DE"/>
    <w:rsid w:val="00BB752C"/>
    <w:rsid w:val="00BB75EE"/>
    <w:rsid w:val="00BC11E9"/>
    <w:rsid w:val="00BC1685"/>
    <w:rsid w:val="00BC176D"/>
    <w:rsid w:val="00BC2C5E"/>
    <w:rsid w:val="00BC2D41"/>
    <w:rsid w:val="00BC337B"/>
    <w:rsid w:val="00BC3477"/>
    <w:rsid w:val="00BC3B0B"/>
    <w:rsid w:val="00BC400C"/>
    <w:rsid w:val="00BC43E1"/>
    <w:rsid w:val="00BC4B2F"/>
    <w:rsid w:val="00BC4FE0"/>
    <w:rsid w:val="00BC51F8"/>
    <w:rsid w:val="00BC5353"/>
    <w:rsid w:val="00BC5D20"/>
    <w:rsid w:val="00BC7A45"/>
    <w:rsid w:val="00BD0FD7"/>
    <w:rsid w:val="00BD1B80"/>
    <w:rsid w:val="00BD1E3B"/>
    <w:rsid w:val="00BD1EB8"/>
    <w:rsid w:val="00BD2AE2"/>
    <w:rsid w:val="00BD4593"/>
    <w:rsid w:val="00BD57CE"/>
    <w:rsid w:val="00BD5F0A"/>
    <w:rsid w:val="00BD6200"/>
    <w:rsid w:val="00BD65ED"/>
    <w:rsid w:val="00BD7098"/>
    <w:rsid w:val="00BD7491"/>
    <w:rsid w:val="00BD773C"/>
    <w:rsid w:val="00BE0029"/>
    <w:rsid w:val="00BE0409"/>
    <w:rsid w:val="00BE12C7"/>
    <w:rsid w:val="00BE1500"/>
    <w:rsid w:val="00BE2413"/>
    <w:rsid w:val="00BE3057"/>
    <w:rsid w:val="00BE39F9"/>
    <w:rsid w:val="00BE433A"/>
    <w:rsid w:val="00BE48C2"/>
    <w:rsid w:val="00BE48DB"/>
    <w:rsid w:val="00BE697C"/>
    <w:rsid w:val="00BE7172"/>
    <w:rsid w:val="00BE7708"/>
    <w:rsid w:val="00BE793C"/>
    <w:rsid w:val="00BF045E"/>
    <w:rsid w:val="00BF1C5C"/>
    <w:rsid w:val="00BF2BB9"/>
    <w:rsid w:val="00BF2C39"/>
    <w:rsid w:val="00BF33B2"/>
    <w:rsid w:val="00BF3BF6"/>
    <w:rsid w:val="00BF4076"/>
    <w:rsid w:val="00BF696E"/>
    <w:rsid w:val="00BF7F2F"/>
    <w:rsid w:val="00C003B7"/>
    <w:rsid w:val="00C010EA"/>
    <w:rsid w:val="00C01199"/>
    <w:rsid w:val="00C01AB2"/>
    <w:rsid w:val="00C02B2F"/>
    <w:rsid w:val="00C044B6"/>
    <w:rsid w:val="00C04644"/>
    <w:rsid w:val="00C049F6"/>
    <w:rsid w:val="00C051D5"/>
    <w:rsid w:val="00C05516"/>
    <w:rsid w:val="00C06A9E"/>
    <w:rsid w:val="00C10525"/>
    <w:rsid w:val="00C10792"/>
    <w:rsid w:val="00C107A8"/>
    <w:rsid w:val="00C10806"/>
    <w:rsid w:val="00C10F41"/>
    <w:rsid w:val="00C10F96"/>
    <w:rsid w:val="00C1112F"/>
    <w:rsid w:val="00C11168"/>
    <w:rsid w:val="00C11925"/>
    <w:rsid w:val="00C11BB6"/>
    <w:rsid w:val="00C11ECF"/>
    <w:rsid w:val="00C12F75"/>
    <w:rsid w:val="00C131FD"/>
    <w:rsid w:val="00C133DF"/>
    <w:rsid w:val="00C13CC8"/>
    <w:rsid w:val="00C15AD4"/>
    <w:rsid w:val="00C16802"/>
    <w:rsid w:val="00C16875"/>
    <w:rsid w:val="00C16C89"/>
    <w:rsid w:val="00C16F76"/>
    <w:rsid w:val="00C174CF"/>
    <w:rsid w:val="00C17855"/>
    <w:rsid w:val="00C209F8"/>
    <w:rsid w:val="00C20DA2"/>
    <w:rsid w:val="00C21D04"/>
    <w:rsid w:val="00C2203F"/>
    <w:rsid w:val="00C220FF"/>
    <w:rsid w:val="00C22DFC"/>
    <w:rsid w:val="00C22E51"/>
    <w:rsid w:val="00C23ED5"/>
    <w:rsid w:val="00C24083"/>
    <w:rsid w:val="00C24FD3"/>
    <w:rsid w:val="00C2560F"/>
    <w:rsid w:val="00C259D2"/>
    <w:rsid w:val="00C25A1E"/>
    <w:rsid w:val="00C26017"/>
    <w:rsid w:val="00C268A5"/>
    <w:rsid w:val="00C27C8D"/>
    <w:rsid w:val="00C27CE0"/>
    <w:rsid w:val="00C27D67"/>
    <w:rsid w:val="00C317C8"/>
    <w:rsid w:val="00C31CC0"/>
    <w:rsid w:val="00C31D04"/>
    <w:rsid w:val="00C32429"/>
    <w:rsid w:val="00C32520"/>
    <w:rsid w:val="00C33BAE"/>
    <w:rsid w:val="00C3430F"/>
    <w:rsid w:val="00C3458A"/>
    <w:rsid w:val="00C350DA"/>
    <w:rsid w:val="00C3529E"/>
    <w:rsid w:val="00C354B4"/>
    <w:rsid w:val="00C36821"/>
    <w:rsid w:val="00C37442"/>
    <w:rsid w:val="00C37505"/>
    <w:rsid w:val="00C37844"/>
    <w:rsid w:val="00C379D5"/>
    <w:rsid w:val="00C408EF"/>
    <w:rsid w:val="00C41D06"/>
    <w:rsid w:val="00C42060"/>
    <w:rsid w:val="00C422EE"/>
    <w:rsid w:val="00C42E44"/>
    <w:rsid w:val="00C43B70"/>
    <w:rsid w:val="00C44452"/>
    <w:rsid w:val="00C44E53"/>
    <w:rsid w:val="00C451A4"/>
    <w:rsid w:val="00C45724"/>
    <w:rsid w:val="00C45BCF"/>
    <w:rsid w:val="00C463F6"/>
    <w:rsid w:val="00C46E79"/>
    <w:rsid w:val="00C47201"/>
    <w:rsid w:val="00C4732C"/>
    <w:rsid w:val="00C474F6"/>
    <w:rsid w:val="00C5015A"/>
    <w:rsid w:val="00C5038F"/>
    <w:rsid w:val="00C51A3F"/>
    <w:rsid w:val="00C51E8C"/>
    <w:rsid w:val="00C526F8"/>
    <w:rsid w:val="00C52E4A"/>
    <w:rsid w:val="00C53BBD"/>
    <w:rsid w:val="00C545C6"/>
    <w:rsid w:val="00C5466C"/>
    <w:rsid w:val="00C54F85"/>
    <w:rsid w:val="00C5578B"/>
    <w:rsid w:val="00C55A60"/>
    <w:rsid w:val="00C565B4"/>
    <w:rsid w:val="00C5679E"/>
    <w:rsid w:val="00C5708C"/>
    <w:rsid w:val="00C57DE4"/>
    <w:rsid w:val="00C60BFD"/>
    <w:rsid w:val="00C611ED"/>
    <w:rsid w:val="00C615A8"/>
    <w:rsid w:val="00C616EC"/>
    <w:rsid w:val="00C618FE"/>
    <w:rsid w:val="00C61A92"/>
    <w:rsid w:val="00C6274B"/>
    <w:rsid w:val="00C6290B"/>
    <w:rsid w:val="00C63167"/>
    <w:rsid w:val="00C6467B"/>
    <w:rsid w:val="00C649B2"/>
    <w:rsid w:val="00C64B17"/>
    <w:rsid w:val="00C66079"/>
    <w:rsid w:val="00C6616B"/>
    <w:rsid w:val="00C67581"/>
    <w:rsid w:val="00C67E53"/>
    <w:rsid w:val="00C70661"/>
    <w:rsid w:val="00C714AC"/>
    <w:rsid w:val="00C722BA"/>
    <w:rsid w:val="00C72929"/>
    <w:rsid w:val="00C72C68"/>
    <w:rsid w:val="00C72D5F"/>
    <w:rsid w:val="00C7347A"/>
    <w:rsid w:val="00C73574"/>
    <w:rsid w:val="00C73E49"/>
    <w:rsid w:val="00C742F2"/>
    <w:rsid w:val="00C745FC"/>
    <w:rsid w:val="00C746B2"/>
    <w:rsid w:val="00C74AD3"/>
    <w:rsid w:val="00C74CD8"/>
    <w:rsid w:val="00C75A5C"/>
    <w:rsid w:val="00C77346"/>
    <w:rsid w:val="00C77CC8"/>
    <w:rsid w:val="00C8008C"/>
    <w:rsid w:val="00C80223"/>
    <w:rsid w:val="00C80777"/>
    <w:rsid w:val="00C810D6"/>
    <w:rsid w:val="00C811B3"/>
    <w:rsid w:val="00C8164D"/>
    <w:rsid w:val="00C81C40"/>
    <w:rsid w:val="00C81CE1"/>
    <w:rsid w:val="00C822E3"/>
    <w:rsid w:val="00C82648"/>
    <w:rsid w:val="00C82D9F"/>
    <w:rsid w:val="00C83609"/>
    <w:rsid w:val="00C836A1"/>
    <w:rsid w:val="00C846A2"/>
    <w:rsid w:val="00C84D60"/>
    <w:rsid w:val="00C853C3"/>
    <w:rsid w:val="00C85986"/>
    <w:rsid w:val="00C85E7D"/>
    <w:rsid w:val="00C866AC"/>
    <w:rsid w:val="00C866F4"/>
    <w:rsid w:val="00C867C2"/>
    <w:rsid w:val="00C87810"/>
    <w:rsid w:val="00C87AC8"/>
    <w:rsid w:val="00C90BCB"/>
    <w:rsid w:val="00C911A6"/>
    <w:rsid w:val="00C91616"/>
    <w:rsid w:val="00C91870"/>
    <w:rsid w:val="00C9266F"/>
    <w:rsid w:val="00C92A9E"/>
    <w:rsid w:val="00C9358A"/>
    <w:rsid w:val="00C939E4"/>
    <w:rsid w:val="00C93F87"/>
    <w:rsid w:val="00C9410F"/>
    <w:rsid w:val="00C94116"/>
    <w:rsid w:val="00C9485C"/>
    <w:rsid w:val="00C9535B"/>
    <w:rsid w:val="00C95465"/>
    <w:rsid w:val="00C95991"/>
    <w:rsid w:val="00C95A39"/>
    <w:rsid w:val="00C95D51"/>
    <w:rsid w:val="00C9600F"/>
    <w:rsid w:val="00C96E08"/>
    <w:rsid w:val="00CA049A"/>
    <w:rsid w:val="00CA08BF"/>
    <w:rsid w:val="00CA0CFD"/>
    <w:rsid w:val="00CA1818"/>
    <w:rsid w:val="00CA49A5"/>
    <w:rsid w:val="00CA4B6F"/>
    <w:rsid w:val="00CA550F"/>
    <w:rsid w:val="00CA593F"/>
    <w:rsid w:val="00CA5A89"/>
    <w:rsid w:val="00CA6C77"/>
    <w:rsid w:val="00CA7037"/>
    <w:rsid w:val="00CA7129"/>
    <w:rsid w:val="00CA73C2"/>
    <w:rsid w:val="00CA7759"/>
    <w:rsid w:val="00CA7ED4"/>
    <w:rsid w:val="00CB0E3C"/>
    <w:rsid w:val="00CB1312"/>
    <w:rsid w:val="00CB14C9"/>
    <w:rsid w:val="00CB153F"/>
    <w:rsid w:val="00CB1BBA"/>
    <w:rsid w:val="00CB1C3A"/>
    <w:rsid w:val="00CB21AE"/>
    <w:rsid w:val="00CB22E9"/>
    <w:rsid w:val="00CB2596"/>
    <w:rsid w:val="00CB2B23"/>
    <w:rsid w:val="00CB3E4F"/>
    <w:rsid w:val="00CB4E1B"/>
    <w:rsid w:val="00CB5411"/>
    <w:rsid w:val="00CB5FFD"/>
    <w:rsid w:val="00CB6043"/>
    <w:rsid w:val="00CB6050"/>
    <w:rsid w:val="00CB6AE5"/>
    <w:rsid w:val="00CB7FC6"/>
    <w:rsid w:val="00CC0523"/>
    <w:rsid w:val="00CC07D3"/>
    <w:rsid w:val="00CC0D35"/>
    <w:rsid w:val="00CC308A"/>
    <w:rsid w:val="00CC3377"/>
    <w:rsid w:val="00CC3B69"/>
    <w:rsid w:val="00CC46DF"/>
    <w:rsid w:val="00CC4DBF"/>
    <w:rsid w:val="00CC5267"/>
    <w:rsid w:val="00CC5362"/>
    <w:rsid w:val="00CC6DE9"/>
    <w:rsid w:val="00CC7431"/>
    <w:rsid w:val="00CC7940"/>
    <w:rsid w:val="00CD2A3E"/>
    <w:rsid w:val="00CD2D68"/>
    <w:rsid w:val="00CD372D"/>
    <w:rsid w:val="00CD3CBC"/>
    <w:rsid w:val="00CD47B8"/>
    <w:rsid w:val="00CD47E8"/>
    <w:rsid w:val="00CD49FC"/>
    <w:rsid w:val="00CD49FD"/>
    <w:rsid w:val="00CD5723"/>
    <w:rsid w:val="00CD58DE"/>
    <w:rsid w:val="00CD60FA"/>
    <w:rsid w:val="00CD661F"/>
    <w:rsid w:val="00CD6A68"/>
    <w:rsid w:val="00CD6B13"/>
    <w:rsid w:val="00CD6B41"/>
    <w:rsid w:val="00CD7227"/>
    <w:rsid w:val="00CD7BBF"/>
    <w:rsid w:val="00CD7ECA"/>
    <w:rsid w:val="00CE01B2"/>
    <w:rsid w:val="00CE15E6"/>
    <w:rsid w:val="00CE1C51"/>
    <w:rsid w:val="00CE282D"/>
    <w:rsid w:val="00CE2DBD"/>
    <w:rsid w:val="00CE2F75"/>
    <w:rsid w:val="00CE341B"/>
    <w:rsid w:val="00CE4D5E"/>
    <w:rsid w:val="00CE5EBF"/>
    <w:rsid w:val="00CE6540"/>
    <w:rsid w:val="00CE66CE"/>
    <w:rsid w:val="00CE758C"/>
    <w:rsid w:val="00CE79F1"/>
    <w:rsid w:val="00CF0434"/>
    <w:rsid w:val="00CF078C"/>
    <w:rsid w:val="00CF08CA"/>
    <w:rsid w:val="00CF0C65"/>
    <w:rsid w:val="00CF4229"/>
    <w:rsid w:val="00CF4913"/>
    <w:rsid w:val="00CF4A38"/>
    <w:rsid w:val="00CF4BEE"/>
    <w:rsid w:val="00CF5151"/>
    <w:rsid w:val="00CF52F2"/>
    <w:rsid w:val="00CF58D3"/>
    <w:rsid w:val="00CF5E7D"/>
    <w:rsid w:val="00CF63B1"/>
    <w:rsid w:val="00CF6761"/>
    <w:rsid w:val="00CF7678"/>
    <w:rsid w:val="00CF77CD"/>
    <w:rsid w:val="00CF7EE8"/>
    <w:rsid w:val="00D0082E"/>
    <w:rsid w:val="00D00F2A"/>
    <w:rsid w:val="00D012B4"/>
    <w:rsid w:val="00D01EA9"/>
    <w:rsid w:val="00D020F9"/>
    <w:rsid w:val="00D0297D"/>
    <w:rsid w:val="00D042FC"/>
    <w:rsid w:val="00D04763"/>
    <w:rsid w:val="00D04B27"/>
    <w:rsid w:val="00D04FDB"/>
    <w:rsid w:val="00D0661D"/>
    <w:rsid w:val="00D067B9"/>
    <w:rsid w:val="00D071D0"/>
    <w:rsid w:val="00D07569"/>
    <w:rsid w:val="00D07A4D"/>
    <w:rsid w:val="00D07CD6"/>
    <w:rsid w:val="00D1067A"/>
    <w:rsid w:val="00D106F8"/>
    <w:rsid w:val="00D11691"/>
    <w:rsid w:val="00D11C53"/>
    <w:rsid w:val="00D11CBB"/>
    <w:rsid w:val="00D11E23"/>
    <w:rsid w:val="00D1226C"/>
    <w:rsid w:val="00D13B37"/>
    <w:rsid w:val="00D147D6"/>
    <w:rsid w:val="00D1504D"/>
    <w:rsid w:val="00D170C2"/>
    <w:rsid w:val="00D171C4"/>
    <w:rsid w:val="00D1741E"/>
    <w:rsid w:val="00D1767A"/>
    <w:rsid w:val="00D177F7"/>
    <w:rsid w:val="00D1796A"/>
    <w:rsid w:val="00D17AC7"/>
    <w:rsid w:val="00D20017"/>
    <w:rsid w:val="00D21709"/>
    <w:rsid w:val="00D21C9C"/>
    <w:rsid w:val="00D22702"/>
    <w:rsid w:val="00D22820"/>
    <w:rsid w:val="00D23514"/>
    <w:rsid w:val="00D23E2B"/>
    <w:rsid w:val="00D23E49"/>
    <w:rsid w:val="00D2471D"/>
    <w:rsid w:val="00D24C3E"/>
    <w:rsid w:val="00D257E0"/>
    <w:rsid w:val="00D26898"/>
    <w:rsid w:val="00D26E4D"/>
    <w:rsid w:val="00D2722F"/>
    <w:rsid w:val="00D27AB3"/>
    <w:rsid w:val="00D30099"/>
    <w:rsid w:val="00D30823"/>
    <w:rsid w:val="00D30DF8"/>
    <w:rsid w:val="00D31ACF"/>
    <w:rsid w:val="00D3265E"/>
    <w:rsid w:val="00D327E5"/>
    <w:rsid w:val="00D32C9C"/>
    <w:rsid w:val="00D340E1"/>
    <w:rsid w:val="00D34247"/>
    <w:rsid w:val="00D36EDB"/>
    <w:rsid w:val="00D3767B"/>
    <w:rsid w:val="00D37B49"/>
    <w:rsid w:val="00D400C4"/>
    <w:rsid w:val="00D40F6D"/>
    <w:rsid w:val="00D411E4"/>
    <w:rsid w:val="00D41D05"/>
    <w:rsid w:val="00D4203B"/>
    <w:rsid w:val="00D42D72"/>
    <w:rsid w:val="00D42DDA"/>
    <w:rsid w:val="00D43782"/>
    <w:rsid w:val="00D442A1"/>
    <w:rsid w:val="00D44E50"/>
    <w:rsid w:val="00D45B51"/>
    <w:rsid w:val="00D45D9E"/>
    <w:rsid w:val="00D46102"/>
    <w:rsid w:val="00D46149"/>
    <w:rsid w:val="00D473B2"/>
    <w:rsid w:val="00D47506"/>
    <w:rsid w:val="00D4773F"/>
    <w:rsid w:val="00D4777E"/>
    <w:rsid w:val="00D4778C"/>
    <w:rsid w:val="00D47835"/>
    <w:rsid w:val="00D5148B"/>
    <w:rsid w:val="00D5186B"/>
    <w:rsid w:val="00D51ED5"/>
    <w:rsid w:val="00D525A5"/>
    <w:rsid w:val="00D52BAE"/>
    <w:rsid w:val="00D53ABF"/>
    <w:rsid w:val="00D53CD3"/>
    <w:rsid w:val="00D54074"/>
    <w:rsid w:val="00D54BB5"/>
    <w:rsid w:val="00D559B6"/>
    <w:rsid w:val="00D567A1"/>
    <w:rsid w:val="00D57442"/>
    <w:rsid w:val="00D6041D"/>
    <w:rsid w:val="00D61831"/>
    <w:rsid w:val="00D61C40"/>
    <w:rsid w:val="00D62D35"/>
    <w:rsid w:val="00D62D40"/>
    <w:rsid w:val="00D631C3"/>
    <w:rsid w:val="00D63600"/>
    <w:rsid w:val="00D6369C"/>
    <w:rsid w:val="00D64069"/>
    <w:rsid w:val="00D646CC"/>
    <w:rsid w:val="00D64E01"/>
    <w:rsid w:val="00D65750"/>
    <w:rsid w:val="00D65AEB"/>
    <w:rsid w:val="00D6682D"/>
    <w:rsid w:val="00D670E1"/>
    <w:rsid w:val="00D67370"/>
    <w:rsid w:val="00D673CB"/>
    <w:rsid w:val="00D70032"/>
    <w:rsid w:val="00D70260"/>
    <w:rsid w:val="00D702A2"/>
    <w:rsid w:val="00D703DC"/>
    <w:rsid w:val="00D71680"/>
    <w:rsid w:val="00D7210A"/>
    <w:rsid w:val="00D727E2"/>
    <w:rsid w:val="00D732F5"/>
    <w:rsid w:val="00D73503"/>
    <w:rsid w:val="00D735C3"/>
    <w:rsid w:val="00D73EA7"/>
    <w:rsid w:val="00D744CA"/>
    <w:rsid w:val="00D75A0C"/>
    <w:rsid w:val="00D75A1C"/>
    <w:rsid w:val="00D76205"/>
    <w:rsid w:val="00D776AC"/>
    <w:rsid w:val="00D7770B"/>
    <w:rsid w:val="00D8081B"/>
    <w:rsid w:val="00D8246F"/>
    <w:rsid w:val="00D82742"/>
    <w:rsid w:val="00D82F14"/>
    <w:rsid w:val="00D83C7B"/>
    <w:rsid w:val="00D83DA1"/>
    <w:rsid w:val="00D840C2"/>
    <w:rsid w:val="00D84F4B"/>
    <w:rsid w:val="00D853A9"/>
    <w:rsid w:val="00D853F9"/>
    <w:rsid w:val="00D866BE"/>
    <w:rsid w:val="00D86D38"/>
    <w:rsid w:val="00D87436"/>
    <w:rsid w:val="00D90345"/>
    <w:rsid w:val="00D90D5C"/>
    <w:rsid w:val="00D90DA7"/>
    <w:rsid w:val="00D91042"/>
    <w:rsid w:val="00D91124"/>
    <w:rsid w:val="00D91615"/>
    <w:rsid w:val="00D9278C"/>
    <w:rsid w:val="00D927FC"/>
    <w:rsid w:val="00D92F5E"/>
    <w:rsid w:val="00D92F86"/>
    <w:rsid w:val="00D93625"/>
    <w:rsid w:val="00D93661"/>
    <w:rsid w:val="00D93A7F"/>
    <w:rsid w:val="00D93F72"/>
    <w:rsid w:val="00D940DA"/>
    <w:rsid w:val="00D94628"/>
    <w:rsid w:val="00D9492C"/>
    <w:rsid w:val="00D95109"/>
    <w:rsid w:val="00D95381"/>
    <w:rsid w:val="00D9548C"/>
    <w:rsid w:val="00D95CF7"/>
    <w:rsid w:val="00D9698A"/>
    <w:rsid w:val="00D969DB"/>
    <w:rsid w:val="00D96FCE"/>
    <w:rsid w:val="00D9703D"/>
    <w:rsid w:val="00D9737C"/>
    <w:rsid w:val="00D97D01"/>
    <w:rsid w:val="00D97F80"/>
    <w:rsid w:val="00DA0E55"/>
    <w:rsid w:val="00DA144A"/>
    <w:rsid w:val="00DA1465"/>
    <w:rsid w:val="00DA17A6"/>
    <w:rsid w:val="00DA1CD4"/>
    <w:rsid w:val="00DA1CF2"/>
    <w:rsid w:val="00DA1DBC"/>
    <w:rsid w:val="00DA2218"/>
    <w:rsid w:val="00DA25E0"/>
    <w:rsid w:val="00DA3736"/>
    <w:rsid w:val="00DA4825"/>
    <w:rsid w:val="00DA520B"/>
    <w:rsid w:val="00DA5C95"/>
    <w:rsid w:val="00DA5DF7"/>
    <w:rsid w:val="00DA5FB7"/>
    <w:rsid w:val="00DA6506"/>
    <w:rsid w:val="00DA666C"/>
    <w:rsid w:val="00DA70B3"/>
    <w:rsid w:val="00DB00BB"/>
    <w:rsid w:val="00DB079B"/>
    <w:rsid w:val="00DB0E6A"/>
    <w:rsid w:val="00DB128F"/>
    <w:rsid w:val="00DB182A"/>
    <w:rsid w:val="00DB1B3D"/>
    <w:rsid w:val="00DB2B4B"/>
    <w:rsid w:val="00DB2F8A"/>
    <w:rsid w:val="00DB37AB"/>
    <w:rsid w:val="00DB3D15"/>
    <w:rsid w:val="00DB59B6"/>
    <w:rsid w:val="00DB7AEF"/>
    <w:rsid w:val="00DB7F63"/>
    <w:rsid w:val="00DC076C"/>
    <w:rsid w:val="00DC1164"/>
    <w:rsid w:val="00DC22DD"/>
    <w:rsid w:val="00DC23EF"/>
    <w:rsid w:val="00DC25D3"/>
    <w:rsid w:val="00DC2A19"/>
    <w:rsid w:val="00DC2E02"/>
    <w:rsid w:val="00DC2ECB"/>
    <w:rsid w:val="00DC480C"/>
    <w:rsid w:val="00DC519F"/>
    <w:rsid w:val="00DC56EE"/>
    <w:rsid w:val="00DC5727"/>
    <w:rsid w:val="00DC6059"/>
    <w:rsid w:val="00DC6F77"/>
    <w:rsid w:val="00DC7428"/>
    <w:rsid w:val="00DC7653"/>
    <w:rsid w:val="00DD00F2"/>
    <w:rsid w:val="00DD025C"/>
    <w:rsid w:val="00DD1CCE"/>
    <w:rsid w:val="00DD1CD3"/>
    <w:rsid w:val="00DD28A8"/>
    <w:rsid w:val="00DD3504"/>
    <w:rsid w:val="00DD3C9D"/>
    <w:rsid w:val="00DD4AEA"/>
    <w:rsid w:val="00DD4C95"/>
    <w:rsid w:val="00DD5A79"/>
    <w:rsid w:val="00DD7080"/>
    <w:rsid w:val="00DD7E90"/>
    <w:rsid w:val="00DE02FA"/>
    <w:rsid w:val="00DE07AC"/>
    <w:rsid w:val="00DE1553"/>
    <w:rsid w:val="00DE20C8"/>
    <w:rsid w:val="00DE27DE"/>
    <w:rsid w:val="00DE2A24"/>
    <w:rsid w:val="00DE2CC9"/>
    <w:rsid w:val="00DE3392"/>
    <w:rsid w:val="00DE39CB"/>
    <w:rsid w:val="00DE3A9D"/>
    <w:rsid w:val="00DE5959"/>
    <w:rsid w:val="00DE5AE4"/>
    <w:rsid w:val="00DE7012"/>
    <w:rsid w:val="00DE70FA"/>
    <w:rsid w:val="00DE721B"/>
    <w:rsid w:val="00DE740F"/>
    <w:rsid w:val="00DE798A"/>
    <w:rsid w:val="00DF09B2"/>
    <w:rsid w:val="00DF0DD4"/>
    <w:rsid w:val="00DF14AB"/>
    <w:rsid w:val="00DF166F"/>
    <w:rsid w:val="00DF1B2F"/>
    <w:rsid w:val="00DF1CA7"/>
    <w:rsid w:val="00DF37AB"/>
    <w:rsid w:val="00DF4A20"/>
    <w:rsid w:val="00DF4DEC"/>
    <w:rsid w:val="00DF5527"/>
    <w:rsid w:val="00DF58D4"/>
    <w:rsid w:val="00DF5A99"/>
    <w:rsid w:val="00DF721B"/>
    <w:rsid w:val="00E00351"/>
    <w:rsid w:val="00E00578"/>
    <w:rsid w:val="00E01482"/>
    <w:rsid w:val="00E015F3"/>
    <w:rsid w:val="00E01B87"/>
    <w:rsid w:val="00E01CCF"/>
    <w:rsid w:val="00E01F82"/>
    <w:rsid w:val="00E021AE"/>
    <w:rsid w:val="00E02BB4"/>
    <w:rsid w:val="00E03091"/>
    <w:rsid w:val="00E041E7"/>
    <w:rsid w:val="00E04C2C"/>
    <w:rsid w:val="00E0500B"/>
    <w:rsid w:val="00E05742"/>
    <w:rsid w:val="00E06B94"/>
    <w:rsid w:val="00E06D86"/>
    <w:rsid w:val="00E079DE"/>
    <w:rsid w:val="00E1006D"/>
    <w:rsid w:val="00E10D26"/>
    <w:rsid w:val="00E11533"/>
    <w:rsid w:val="00E12665"/>
    <w:rsid w:val="00E127C4"/>
    <w:rsid w:val="00E12E09"/>
    <w:rsid w:val="00E130AE"/>
    <w:rsid w:val="00E134A0"/>
    <w:rsid w:val="00E137F4"/>
    <w:rsid w:val="00E13C2E"/>
    <w:rsid w:val="00E148C9"/>
    <w:rsid w:val="00E14B51"/>
    <w:rsid w:val="00E14C5B"/>
    <w:rsid w:val="00E204BC"/>
    <w:rsid w:val="00E20B2E"/>
    <w:rsid w:val="00E21171"/>
    <w:rsid w:val="00E21BD5"/>
    <w:rsid w:val="00E21F62"/>
    <w:rsid w:val="00E2232D"/>
    <w:rsid w:val="00E22A4D"/>
    <w:rsid w:val="00E247DD"/>
    <w:rsid w:val="00E257DE"/>
    <w:rsid w:val="00E25BCD"/>
    <w:rsid w:val="00E26C2F"/>
    <w:rsid w:val="00E27E24"/>
    <w:rsid w:val="00E300DD"/>
    <w:rsid w:val="00E30352"/>
    <w:rsid w:val="00E30D46"/>
    <w:rsid w:val="00E31B16"/>
    <w:rsid w:val="00E31D20"/>
    <w:rsid w:val="00E31D91"/>
    <w:rsid w:val="00E324B1"/>
    <w:rsid w:val="00E3275A"/>
    <w:rsid w:val="00E3291A"/>
    <w:rsid w:val="00E330BF"/>
    <w:rsid w:val="00E333BF"/>
    <w:rsid w:val="00E33B69"/>
    <w:rsid w:val="00E33CE7"/>
    <w:rsid w:val="00E33D0B"/>
    <w:rsid w:val="00E342CF"/>
    <w:rsid w:val="00E343E8"/>
    <w:rsid w:val="00E34875"/>
    <w:rsid w:val="00E34E06"/>
    <w:rsid w:val="00E34E25"/>
    <w:rsid w:val="00E34ECC"/>
    <w:rsid w:val="00E3587B"/>
    <w:rsid w:val="00E36F34"/>
    <w:rsid w:val="00E37F31"/>
    <w:rsid w:val="00E400DB"/>
    <w:rsid w:val="00E40213"/>
    <w:rsid w:val="00E403CE"/>
    <w:rsid w:val="00E407B7"/>
    <w:rsid w:val="00E408DD"/>
    <w:rsid w:val="00E40D79"/>
    <w:rsid w:val="00E41511"/>
    <w:rsid w:val="00E4230D"/>
    <w:rsid w:val="00E43E84"/>
    <w:rsid w:val="00E44C3B"/>
    <w:rsid w:val="00E4525A"/>
    <w:rsid w:val="00E4579B"/>
    <w:rsid w:val="00E45D5A"/>
    <w:rsid w:val="00E45E6C"/>
    <w:rsid w:val="00E45FB9"/>
    <w:rsid w:val="00E46DA7"/>
    <w:rsid w:val="00E478A9"/>
    <w:rsid w:val="00E47CEE"/>
    <w:rsid w:val="00E5013B"/>
    <w:rsid w:val="00E51734"/>
    <w:rsid w:val="00E51DDE"/>
    <w:rsid w:val="00E52199"/>
    <w:rsid w:val="00E52372"/>
    <w:rsid w:val="00E523F1"/>
    <w:rsid w:val="00E52D2C"/>
    <w:rsid w:val="00E52FEB"/>
    <w:rsid w:val="00E5304C"/>
    <w:rsid w:val="00E53FF1"/>
    <w:rsid w:val="00E5463C"/>
    <w:rsid w:val="00E555C7"/>
    <w:rsid w:val="00E56840"/>
    <w:rsid w:val="00E5795F"/>
    <w:rsid w:val="00E57EC1"/>
    <w:rsid w:val="00E600AA"/>
    <w:rsid w:val="00E617BF"/>
    <w:rsid w:val="00E61E59"/>
    <w:rsid w:val="00E61F89"/>
    <w:rsid w:val="00E6256A"/>
    <w:rsid w:val="00E62911"/>
    <w:rsid w:val="00E62AEE"/>
    <w:rsid w:val="00E6334F"/>
    <w:rsid w:val="00E633ED"/>
    <w:rsid w:val="00E63917"/>
    <w:rsid w:val="00E63AF3"/>
    <w:rsid w:val="00E63C45"/>
    <w:rsid w:val="00E63EB3"/>
    <w:rsid w:val="00E64254"/>
    <w:rsid w:val="00E655D8"/>
    <w:rsid w:val="00E65715"/>
    <w:rsid w:val="00E659A7"/>
    <w:rsid w:val="00E659C7"/>
    <w:rsid w:val="00E65CA8"/>
    <w:rsid w:val="00E65D2D"/>
    <w:rsid w:val="00E66296"/>
    <w:rsid w:val="00E70A9E"/>
    <w:rsid w:val="00E72256"/>
    <w:rsid w:val="00E725ED"/>
    <w:rsid w:val="00E72BE4"/>
    <w:rsid w:val="00E72E6D"/>
    <w:rsid w:val="00E72EF8"/>
    <w:rsid w:val="00E73A3B"/>
    <w:rsid w:val="00E73ABC"/>
    <w:rsid w:val="00E73B06"/>
    <w:rsid w:val="00E73B78"/>
    <w:rsid w:val="00E7495A"/>
    <w:rsid w:val="00E74FAC"/>
    <w:rsid w:val="00E751B7"/>
    <w:rsid w:val="00E75ED9"/>
    <w:rsid w:val="00E76DFE"/>
    <w:rsid w:val="00E76FF6"/>
    <w:rsid w:val="00E77053"/>
    <w:rsid w:val="00E777EF"/>
    <w:rsid w:val="00E779E8"/>
    <w:rsid w:val="00E800D5"/>
    <w:rsid w:val="00E802D2"/>
    <w:rsid w:val="00E805C6"/>
    <w:rsid w:val="00E80E39"/>
    <w:rsid w:val="00E8151A"/>
    <w:rsid w:val="00E819A0"/>
    <w:rsid w:val="00E81FE3"/>
    <w:rsid w:val="00E825C9"/>
    <w:rsid w:val="00E828B2"/>
    <w:rsid w:val="00E82CBC"/>
    <w:rsid w:val="00E83E11"/>
    <w:rsid w:val="00E84125"/>
    <w:rsid w:val="00E849A6"/>
    <w:rsid w:val="00E84C6E"/>
    <w:rsid w:val="00E84D4B"/>
    <w:rsid w:val="00E85590"/>
    <w:rsid w:val="00E85660"/>
    <w:rsid w:val="00E85872"/>
    <w:rsid w:val="00E85B42"/>
    <w:rsid w:val="00E85E33"/>
    <w:rsid w:val="00E86520"/>
    <w:rsid w:val="00E87219"/>
    <w:rsid w:val="00E87B38"/>
    <w:rsid w:val="00E908CA"/>
    <w:rsid w:val="00E9161C"/>
    <w:rsid w:val="00E91A8B"/>
    <w:rsid w:val="00E91C0E"/>
    <w:rsid w:val="00E94443"/>
    <w:rsid w:val="00E94686"/>
    <w:rsid w:val="00E95048"/>
    <w:rsid w:val="00E963FE"/>
    <w:rsid w:val="00EA07A4"/>
    <w:rsid w:val="00EA157B"/>
    <w:rsid w:val="00EA16EC"/>
    <w:rsid w:val="00EA26D4"/>
    <w:rsid w:val="00EA2B3B"/>
    <w:rsid w:val="00EA3463"/>
    <w:rsid w:val="00EA5D33"/>
    <w:rsid w:val="00EA5EBF"/>
    <w:rsid w:val="00EA7A34"/>
    <w:rsid w:val="00EA7E4E"/>
    <w:rsid w:val="00EB0994"/>
    <w:rsid w:val="00EB28E0"/>
    <w:rsid w:val="00EB2943"/>
    <w:rsid w:val="00EB309A"/>
    <w:rsid w:val="00EB3269"/>
    <w:rsid w:val="00EB37E9"/>
    <w:rsid w:val="00EB390A"/>
    <w:rsid w:val="00EB411D"/>
    <w:rsid w:val="00EB42C6"/>
    <w:rsid w:val="00EB46A6"/>
    <w:rsid w:val="00EB5533"/>
    <w:rsid w:val="00EB64AE"/>
    <w:rsid w:val="00EB6627"/>
    <w:rsid w:val="00EB6820"/>
    <w:rsid w:val="00EB6CCF"/>
    <w:rsid w:val="00EB73C3"/>
    <w:rsid w:val="00EB778C"/>
    <w:rsid w:val="00EC018C"/>
    <w:rsid w:val="00EC4260"/>
    <w:rsid w:val="00EC4D29"/>
    <w:rsid w:val="00EC4E54"/>
    <w:rsid w:val="00EC64EF"/>
    <w:rsid w:val="00ED05A4"/>
    <w:rsid w:val="00ED0E0A"/>
    <w:rsid w:val="00ED12B2"/>
    <w:rsid w:val="00ED14D8"/>
    <w:rsid w:val="00ED255D"/>
    <w:rsid w:val="00ED2829"/>
    <w:rsid w:val="00ED382A"/>
    <w:rsid w:val="00ED3A33"/>
    <w:rsid w:val="00ED4D20"/>
    <w:rsid w:val="00ED57C3"/>
    <w:rsid w:val="00ED6B02"/>
    <w:rsid w:val="00EE05A3"/>
    <w:rsid w:val="00EE149D"/>
    <w:rsid w:val="00EE1EBA"/>
    <w:rsid w:val="00EE1F4A"/>
    <w:rsid w:val="00EE36D0"/>
    <w:rsid w:val="00EE3981"/>
    <w:rsid w:val="00EE3CD5"/>
    <w:rsid w:val="00EE417F"/>
    <w:rsid w:val="00EE4FEC"/>
    <w:rsid w:val="00EE5B5A"/>
    <w:rsid w:val="00EE5D3E"/>
    <w:rsid w:val="00EE60B6"/>
    <w:rsid w:val="00EE623C"/>
    <w:rsid w:val="00EE651F"/>
    <w:rsid w:val="00EE6A95"/>
    <w:rsid w:val="00EE7163"/>
    <w:rsid w:val="00EE7423"/>
    <w:rsid w:val="00EE7508"/>
    <w:rsid w:val="00EE7DDE"/>
    <w:rsid w:val="00EE7F2A"/>
    <w:rsid w:val="00EF030F"/>
    <w:rsid w:val="00EF328B"/>
    <w:rsid w:val="00EF375B"/>
    <w:rsid w:val="00EF3BCD"/>
    <w:rsid w:val="00EF3D30"/>
    <w:rsid w:val="00EF478D"/>
    <w:rsid w:val="00EF5302"/>
    <w:rsid w:val="00EF55EA"/>
    <w:rsid w:val="00EF5F7D"/>
    <w:rsid w:val="00EF63BA"/>
    <w:rsid w:val="00EF6732"/>
    <w:rsid w:val="00EF6DC1"/>
    <w:rsid w:val="00EF7889"/>
    <w:rsid w:val="00EF7A7A"/>
    <w:rsid w:val="00F0041C"/>
    <w:rsid w:val="00F006FF"/>
    <w:rsid w:val="00F01487"/>
    <w:rsid w:val="00F02BE6"/>
    <w:rsid w:val="00F0380E"/>
    <w:rsid w:val="00F04972"/>
    <w:rsid w:val="00F0552C"/>
    <w:rsid w:val="00F064E3"/>
    <w:rsid w:val="00F06543"/>
    <w:rsid w:val="00F07A4B"/>
    <w:rsid w:val="00F07C1F"/>
    <w:rsid w:val="00F07C4C"/>
    <w:rsid w:val="00F07CAF"/>
    <w:rsid w:val="00F07E63"/>
    <w:rsid w:val="00F10496"/>
    <w:rsid w:val="00F10804"/>
    <w:rsid w:val="00F10AA2"/>
    <w:rsid w:val="00F10D24"/>
    <w:rsid w:val="00F10E2D"/>
    <w:rsid w:val="00F1170F"/>
    <w:rsid w:val="00F12A05"/>
    <w:rsid w:val="00F13845"/>
    <w:rsid w:val="00F141E2"/>
    <w:rsid w:val="00F14F07"/>
    <w:rsid w:val="00F15116"/>
    <w:rsid w:val="00F163CD"/>
    <w:rsid w:val="00F17155"/>
    <w:rsid w:val="00F178EC"/>
    <w:rsid w:val="00F2071A"/>
    <w:rsid w:val="00F22C6A"/>
    <w:rsid w:val="00F23485"/>
    <w:rsid w:val="00F238EA"/>
    <w:rsid w:val="00F2405A"/>
    <w:rsid w:val="00F240E9"/>
    <w:rsid w:val="00F241E3"/>
    <w:rsid w:val="00F246BC"/>
    <w:rsid w:val="00F24BA7"/>
    <w:rsid w:val="00F24F07"/>
    <w:rsid w:val="00F257DD"/>
    <w:rsid w:val="00F2594F"/>
    <w:rsid w:val="00F25A95"/>
    <w:rsid w:val="00F25BFF"/>
    <w:rsid w:val="00F26C98"/>
    <w:rsid w:val="00F273B5"/>
    <w:rsid w:val="00F30F3B"/>
    <w:rsid w:val="00F31384"/>
    <w:rsid w:val="00F31C57"/>
    <w:rsid w:val="00F32110"/>
    <w:rsid w:val="00F32154"/>
    <w:rsid w:val="00F32199"/>
    <w:rsid w:val="00F33218"/>
    <w:rsid w:val="00F334A1"/>
    <w:rsid w:val="00F34923"/>
    <w:rsid w:val="00F34C85"/>
    <w:rsid w:val="00F3545E"/>
    <w:rsid w:val="00F355BB"/>
    <w:rsid w:val="00F367AE"/>
    <w:rsid w:val="00F36DD0"/>
    <w:rsid w:val="00F377DC"/>
    <w:rsid w:val="00F40209"/>
    <w:rsid w:val="00F40AA5"/>
    <w:rsid w:val="00F42CE4"/>
    <w:rsid w:val="00F43061"/>
    <w:rsid w:val="00F43700"/>
    <w:rsid w:val="00F43B5F"/>
    <w:rsid w:val="00F43F26"/>
    <w:rsid w:val="00F44633"/>
    <w:rsid w:val="00F4583F"/>
    <w:rsid w:val="00F46651"/>
    <w:rsid w:val="00F467A7"/>
    <w:rsid w:val="00F468C8"/>
    <w:rsid w:val="00F4769B"/>
    <w:rsid w:val="00F47A2E"/>
    <w:rsid w:val="00F50B09"/>
    <w:rsid w:val="00F513A4"/>
    <w:rsid w:val="00F51B5A"/>
    <w:rsid w:val="00F51D16"/>
    <w:rsid w:val="00F52232"/>
    <w:rsid w:val="00F5226F"/>
    <w:rsid w:val="00F52F20"/>
    <w:rsid w:val="00F53092"/>
    <w:rsid w:val="00F5428D"/>
    <w:rsid w:val="00F54350"/>
    <w:rsid w:val="00F5493D"/>
    <w:rsid w:val="00F55082"/>
    <w:rsid w:val="00F554A4"/>
    <w:rsid w:val="00F55F97"/>
    <w:rsid w:val="00F56024"/>
    <w:rsid w:val="00F56730"/>
    <w:rsid w:val="00F579DE"/>
    <w:rsid w:val="00F57EC2"/>
    <w:rsid w:val="00F60210"/>
    <w:rsid w:val="00F60FFE"/>
    <w:rsid w:val="00F61D1F"/>
    <w:rsid w:val="00F624A9"/>
    <w:rsid w:val="00F62846"/>
    <w:rsid w:val="00F62B31"/>
    <w:rsid w:val="00F62FC4"/>
    <w:rsid w:val="00F63B8D"/>
    <w:rsid w:val="00F660BA"/>
    <w:rsid w:val="00F6617E"/>
    <w:rsid w:val="00F67587"/>
    <w:rsid w:val="00F67B55"/>
    <w:rsid w:val="00F70866"/>
    <w:rsid w:val="00F7099E"/>
    <w:rsid w:val="00F71F0B"/>
    <w:rsid w:val="00F7211A"/>
    <w:rsid w:val="00F7260A"/>
    <w:rsid w:val="00F72E9A"/>
    <w:rsid w:val="00F739A7"/>
    <w:rsid w:val="00F73FB9"/>
    <w:rsid w:val="00F74B4E"/>
    <w:rsid w:val="00F74CEC"/>
    <w:rsid w:val="00F7516C"/>
    <w:rsid w:val="00F75DF3"/>
    <w:rsid w:val="00F75FFC"/>
    <w:rsid w:val="00F7662A"/>
    <w:rsid w:val="00F76A1C"/>
    <w:rsid w:val="00F76CDC"/>
    <w:rsid w:val="00F77456"/>
    <w:rsid w:val="00F77747"/>
    <w:rsid w:val="00F77CFE"/>
    <w:rsid w:val="00F77D35"/>
    <w:rsid w:val="00F8017A"/>
    <w:rsid w:val="00F80ED3"/>
    <w:rsid w:val="00F81091"/>
    <w:rsid w:val="00F81510"/>
    <w:rsid w:val="00F825B2"/>
    <w:rsid w:val="00F829E8"/>
    <w:rsid w:val="00F83051"/>
    <w:rsid w:val="00F834CB"/>
    <w:rsid w:val="00F83643"/>
    <w:rsid w:val="00F83AD4"/>
    <w:rsid w:val="00F84D8C"/>
    <w:rsid w:val="00F85748"/>
    <w:rsid w:val="00F85774"/>
    <w:rsid w:val="00F865CA"/>
    <w:rsid w:val="00F90182"/>
    <w:rsid w:val="00F90CDB"/>
    <w:rsid w:val="00F916E7"/>
    <w:rsid w:val="00F92790"/>
    <w:rsid w:val="00F92E3F"/>
    <w:rsid w:val="00F93758"/>
    <w:rsid w:val="00F93D48"/>
    <w:rsid w:val="00F9462A"/>
    <w:rsid w:val="00F9575B"/>
    <w:rsid w:val="00F959A3"/>
    <w:rsid w:val="00F972BB"/>
    <w:rsid w:val="00FA0595"/>
    <w:rsid w:val="00FA06FE"/>
    <w:rsid w:val="00FA0F67"/>
    <w:rsid w:val="00FA1E36"/>
    <w:rsid w:val="00FA1F1A"/>
    <w:rsid w:val="00FA3B77"/>
    <w:rsid w:val="00FA4687"/>
    <w:rsid w:val="00FA5216"/>
    <w:rsid w:val="00FA5684"/>
    <w:rsid w:val="00FA5AEC"/>
    <w:rsid w:val="00FA5F0C"/>
    <w:rsid w:val="00FA731D"/>
    <w:rsid w:val="00FA76D5"/>
    <w:rsid w:val="00FA7CAA"/>
    <w:rsid w:val="00FB0AD0"/>
    <w:rsid w:val="00FB2E2D"/>
    <w:rsid w:val="00FB4317"/>
    <w:rsid w:val="00FB5D13"/>
    <w:rsid w:val="00FB6347"/>
    <w:rsid w:val="00FB72FE"/>
    <w:rsid w:val="00FC1462"/>
    <w:rsid w:val="00FC1CEE"/>
    <w:rsid w:val="00FC1D19"/>
    <w:rsid w:val="00FC280B"/>
    <w:rsid w:val="00FC28C6"/>
    <w:rsid w:val="00FC302C"/>
    <w:rsid w:val="00FC331D"/>
    <w:rsid w:val="00FC3819"/>
    <w:rsid w:val="00FC4E3F"/>
    <w:rsid w:val="00FC58DB"/>
    <w:rsid w:val="00FC61F9"/>
    <w:rsid w:val="00FC7937"/>
    <w:rsid w:val="00FD1818"/>
    <w:rsid w:val="00FD1B42"/>
    <w:rsid w:val="00FD224E"/>
    <w:rsid w:val="00FD3BF1"/>
    <w:rsid w:val="00FD496E"/>
    <w:rsid w:val="00FD52DD"/>
    <w:rsid w:val="00FD545A"/>
    <w:rsid w:val="00FD5C3B"/>
    <w:rsid w:val="00FD5E2D"/>
    <w:rsid w:val="00FD61D3"/>
    <w:rsid w:val="00FD6839"/>
    <w:rsid w:val="00FD6906"/>
    <w:rsid w:val="00FD6F77"/>
    <w:rsid w:val="00FD7A35"/>
    <w:rsid w:val="00FE0320"/>
    <w:rsid w:val="00FE04B5"/>
    <w:rsid w:val="00FE0E60"/>
    <w:rsid w:val="00FE0F10"/>
    <w:rsid w:val="00FE103B"/>
    <w:rsid w:val="00FE1680"/>
    <w:rsid w:val="00FE1944"/>
    <w:rsid w:val="00FE2781"/>
    <w:rsid w:val="00FE3413"/>
    <w:rsid w:val="00FE41B5"/>
    <w:rsid w:val="00FE5341"/>
    <w:rsid w:val="00FE584A"/>
    <w:rsid w:val="00FE6AD9"/>
    <w:rsid w:val="00FE6AED"/>
    <w:rsid w:val="00FE7AE8"/>
    <w:rsid w:val="00FE7B9A"/>
    <w:rsid w:val="00FE7D82"/>
    <w:rsid w:val="00FE7EE6"/>
    <w:rsid w:val="00FF2657"/>
    <w:rsid w:val="00FF2E0B"/>
    <w:rsid w:val="00FF393D"/>
    <w:rsid w:val="00FF399F"/>
    <w:rsid w:val="00FF449E"/>
    <w:rsid w:val="00FF54EB"/>
    <w:rsid w:val="00FF55E0"/>
    <w:rsid w:val="00FF5E11"/>
    <w:rsid w:val="00FF6704"/>
    <w:rsid w:val="00FF77D5"/>
    <w:rsid w:val="00FF7E4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795F4A"/>
    <w:pPr>
      <w:spacing w:after="0" w:line="240" w:lineRule="auto"/>
    </w:pPr>
    <w:rPr>
      <w:rFonts w:ascii="Calibri" w:hAnsi="Calibri" w:cs="Times New Roman"/>
      <w:lang w:eastAsia="pl-PL"/>
    </w:rPr>
  </w:style>
  <w:style w:type="paragraph" w:styleId="Nagwek1">
    <w:name w:val="heading 1"/>
    <w:basedOn w:val="Normalny"/>
    <w:link w:val="Nagwek1Znak"/>
    <w:uiPriority w:val="9"/>
    <w:qFormat/>
    <w:rsid w:val="006467AD"/>
    <w:pPr>
      <w:spacing w:before="100" w:beforeAutospacing="1" w:after="100" w:afterAutospacing="1"/>
      <w:outlineLvl w:val="0"/>
    </w:pPr>
    <w:rPr>
      <w:rFonts w:ascii="Times New Roman" w:eastAsia="Times New Roman" w:hAnsi="Times New Roman"/>
      <w:b/>
      <w:bCs/>
      <w:kern w:val="36"/>
      <w:sz w:val="48"/>
      <w:szCs w:val="4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unhideWhenUsed/>
    <w:rsid w:val="00EF030F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EF030F"/>
    <w:rPr>
      <w:rFonts w:ascii="Tahoma" w:hAnsi="Tahoma" w:cs="Tahoma"/>
      <w:sz w:val="16"/>
      <w:szCs w:val="16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7C4F9E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7C4F9E"/>
    <w:rPr>
      <w:rFonts w:ascii="Calibri" w:hAnsi="Calibri" w:cs="Times New Roman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7C4F9E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7C4F9E"/>
    <w:rPr>
      <w:rFonts w:ascii="Calibri" w:hAnsi="Calibri" w:cs="Times New Roman"/>
      <w:lang w:eastAsia="pl-PL"/>
    </w:rPr>
  </w:style>
  <w:style w:type="paragraph" w:styleId="NormalnyWeb">
    <w:name w:val="Normal (Web)"/>
    <w:basedOn w:val="Normalny"/>
    <w:uiPriority w:val="99"/>
    <w:unhideWhenUsed/>
    <w:rsid w:val="007C4F9E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  <w:style w:type="paragraph" w:customStyle="1" w:styleId="ASSECOStopka">
    <w:name w:val="ASSECO Stopka"/>
    <w:basedOn w:val="Normalny"/>
    <w:uiPriority w:val="99"/>
    <w:rsid w:val="00514CE9"/>
    <w:pPr>
      <w:jc w:val="both"/>
    </w:pPr>
    <w:rPr>
      <w:rFonts w:ascii="Verdana" w:eastAsia="Times New Roman" w:hAnsi="Verdana" w:cs="Arial"/>
      <w:color w:val="004B85"/>
      <w:sz w:val="14"/>
      <w:szCs w:val="14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8771E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8771E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B8771E"/>
    <w:rPr>
      <w:rFonts w:ascii="Calibri" w:hAnsi="Calibri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8771E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B8771E"/>
    <w:rPr>
      <w:rFonts w:ascii="Calibri" w:hAnsi="Calibri" w:cs="Times New Roman"/>
      <w:b/>
      <w:bCs/>
      <w:sz w:val="20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B8771E"/>
    <w:rPr>
      <w:color w:val="0000FF"/>
      <w:u w:val="single"/>
    </w:rPr>
  </w:style>
  <w:style w:type="paragraph" w:styleId="Poprawka">
    <w:name w:val="Revision"/>
    <w:hidden/>
    <w:uiPriority w:val="99"/>
    <w:semiHidden/>
    <w:rsid w:val="00537126"/>
    <w:pPr>
      <w:spacing w:after="0" w:line="240" w:lineRule="auto"/>
    </w:pPr>
    <w:rPr>
      <w:rFonts w:ascii="Calibri" w:hAnsi="Calibri" w:cs="Times New Roman"/>
      <w:lang w:eastAsia="pl-PL"/>
    </w:rPr>
  </w:style>
  <w:style w:type="paragraph" w:styleId="Akapitzlist">
    <w:name w:val="List Paragraph"/>
    <w:basedOn w:val="Normalny"/>
    <w:uiPriority w:val="34"/>
    <w:qFormat/>
    <w:rsid w:val="003C4508"/>
    <w:pPr>
      <w:ind w:left="720"/>
      <w:contextualSpacing/>
    </w:pPr>
  </w:style>
  <w:style w:type="character" w:styleId="Pogrubienie">
    <w:name w:val="Strong"/>
    <w:basedOn w:val="Domylnaczcionkaakapitu"/>
    <w:uiPriority w:val="22"/>
    <w:qFormat/>
    <w:rsid w:val="00E65CA8"/>
    <w:rPr>
      <w:rFonts w:ascii="Geomanist-Book" w:hAnsi="Geomanist-Book" w:hint="default"/>
      <w:b w:val="0"/>
      <w:bCs w:val="0"/>
      <w:color w:val="1D1D1D"/>
    </w:rPr>
  </w:style>
  <w:style w:type="character" w:customStyle="1" w:styleId="UnresolvedMention1">
    <w:name w:val="Unresolved Mention1"/>
    <w:basedOn w:val="Domylnaczcionkaakapitu"/>
    <w:uiPriority w:val="99"/>
    <w:semiHidden/>
    <w:unhideWhenUsed/>
    <w:rsid w:val="009B5002"/>
    <w:rPr>
      <w:color w:val="605E5C"/>
      <w:shd w:val="clear" w:color="auto" w:fill="E1DFDD"/>
    </w:rPr>
  </w:style>
  <w:style w:type="character" w:customStyle="1" w:styleId="Nagwek1Znak">
    <w:name w:val="Nagłówek 1 Znak"/>
    <w:basedOn w:val="Domylnaczcionkaakapitu"/>
    <w:link w:val="Nagwek1"/>
    <w:uiPriority w:val="9"/>
    <w:rsid w:val="006467AD"/>
    <w:rPr>
      <w:rFonts w:ascii="Times New Roman" w:eastAsia="Times New Roman" w:hAnsi="Times New Roman" w:cs="Times New Roman"/>
      <w:b/>
      <w:bCs/>
      <w:kern w:val="36"/>
      <w:sz w:val="48"/>
      <w:szCs w:val="48"/>
      <w:lang w:eastAsia="pl-PL"/>
    </w:rPr>
  </w:style>
  <w:style w:type="character" w:styleId="UyteHipercze">
    <w:name w:val="FollowedHyperlink"/>
    <w:basedOn w:val="Domylnaczcionkaakapitu"/>
    <w:uiPriority w:val="99"/>
    <w:semiHidden/>
    <w:unhideWhenUsed/>
    <w:rsid w:val="009258D9"/>
    <w:rPr>
      <w:color w:val="800080" w:themeColor="followedHyperlink"/>
      <w:u w:val="single"/>
    </w:rPr>
  </w:style>
  <w:style w:type="character" w:styleId="Uwydatnienie">
    <w:name w:val="Emphasis"/>
    <w:basedOn w:val="Domylnaczcionkaakapitu"/>
    <w:uiPriority w:val="20"/>
    <w:qFormat/>
    <w:rsid w:val="00E43E84"/>
    <w:rPr>
      <w:i/>
      <w:iCs/>
    </w:rPr>
  </w:style>
  <w:style w:type="paragraph" w:styleId="HTML-wstpniesformatowany">
    <w:name w:val="HTML Preformatted"/>
    <w:basedOn w:val="Normalny"/>
    <w:link w:val="HTML-wstpniesformatowanyZnak"/>
    <w:uiPriority w:val="99"/>
    <w:semiHidden/>
    <w:unhideWhenUsed/>
    <w:rsid w:val="001A594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semiHidden/>
    <w:rsid w:val="001A594B"/>
    <w:rPr>
      <w:rFonts w:ascii="Courier New" w:eastAsia="Times New Roman" w:hAnsi="Courier New" w:cs="Courier New"/>
      <w:sz w:val="20"/>
      <w:szCs w:val="20"/>
      <w:lang w:eastAsia="pl-PL"/>
    </w:rPr>
  </w:style>
  <w:style w:type="paragraph" w:styleId="Bezodstpw">
    <w:name w:val="No Spacing"/>
    <w:uiPriority w:val="1"/>
    <w:qFormat/>
    <w:rsid w:val="008614FD"/>
    <w:pPr>
      <w:spacing w:after="0" w:line="240" w:lineRule="auto"/>
    </w:pPr>
    <w:rPr>
      <w:rFonts w:ascii="Calibri" w:hAnsi="Calibri" w:cs="Times New Roman"/>
      <w:lang w:eastAsia="pl-PL"/>
    </w:r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3F6480"/>
    <w:rPr>
      <w:color w:val="605E5C"/>
      <w:shd w:val="clear" w:color="auto" w:fill="E1DFDD"/>
    </w:rPr>
  </w:style>
  <w:style w:type="character" w:customStyle="1" w:styleId="hiddenspellerror">
    <w:name w:val="hiddenspellerror"/>
    <w:basedOn w:val="Domylnaczcionkaakapitu"/>
    <w:rsid w:val="008E3262"/>
  </w:style>
  <w:style w:type="character" w:customStyle="1" w:styleId="hiddengrammarerror">
    <w:name w:val="hiddengrammarerror"/>
    <w:basedOn w:val="Domylnaczcionkaakapitu"/>
    <w:rsid w:val="008E3262"/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AA1DF6"/>
    <w:rPr>
      <w:rFonts w:ascii="Times New Roman" w:eastAsia="Times New Roman" w:hAnsi="Times New Roman"/>
      <w:sz w:val="20"/>
      <w:szCs w:val="20"/>
      <w:lang w:eastAsia="en-GB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AA1DF6"/>
    <w:rPr>
      <w:rFonts w:ascii="Times New Roman" w:eastAsia="Times New Roman" w:hAnsi="Times New Roman" w:cs="Times New Roman"/>
      <w:sz w:val="20"/>
      <w:szCs w:val="20"/>
      <w:lang w:eastAsia="en-GB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AA1DF6"/>
    <w:rPr>
      <w:vertAlign w:val="superscript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561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53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90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04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74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91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086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29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5874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575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35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84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18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E275C159B94F54CB5DEBC1A90C30D05" ma:contentTypeVersion="11" ma:contentTypeDescription="Utwórz nowy dokument." ma:contentTypeScope="" ma:versionID="4d5fd20b72668d5fa65821ce37fe69b3">
  <xsd:schema xmlns:xsd="http://www.w3.org/2001/XMLSchema" xmlns:xs="http://www.w3.org/2001/XMLSchema" xmlns:p="http://schemas.microsoft.com/office/2006/metadata/properties" xmlns:ns1="http://schemas.microsoft.com/sharepoint/v3" xmlns:ns2="b7bf4c5f-e521-4a17-b47e-dd35f9b11f54" xmlns:ns3="a41a288b-9c1b-4595-83cc-c88da0b4d900" targetNamespace="http://schemas.microsoft.com/office/2006/metadata/properties" ma:root="true" ma:fieldsID="81b689a516291d58a4e1d0e7d3a14936" ns1:_="" ns2:_="" ns3:_="">
    <xsd:import namespace="http://schemas.microsoft.com/sharepoint/v3"/>
    <xsd:import namespace="b7bf4c5f-e521-4a17-b47e-dd35f9b11f54"/>
    <xsd:import namespace="a41a288b-9c1b-4595-83cc-c88da0b4d90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1:_ip_UnifiedCompliancePolicyProperties" minOccurs="0"/>
                <xsd:element ref="ns1:_ip_UnifiedCompliancePolicyUIAc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3" nillable="true" ma:displayName="Właściwości ujednoliconych zasad zgodności" ma:hidden="true" ma:internalName="_ip_UnifiedCompliancePolicyProperties">
      <xsd:simpleType>
        <xsd:restriction base="dms:Note"/>
      </xsd:simpleType>
    </xsd:element>
    <xsd:element name="_ip_UnifiedCompliancePolicyUIAction" ma:index="14" nillable="true" ma:displayName="Akcja interfejsu użytkownika ujednoliconych zasad zgodności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bf4c5f-e521-4a17-b47e-dd35f9b11f5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1a288b-9c1b-4595-83cc-c88da0b4d900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3A0BCF9-F15A-4AC7-A1FA-97563FD1F8B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b7bf4c5f-e521-4a17-b47e-dd35f9b11f54"/>
    <ds:schemaRef ds:uri="a41a288b-9c1b-4595-83cc-c88da0b4d90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DC90419-04D7-44E6-86F4-34975BA952F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A178E00-9816-44E7-96D9-6FA4F3EBEF63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B1D45687-726D-4B1E-9C0A-340BC962C4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553</Words>
  <Characters>3322</Characters>
  <Application>Microsoft Office Word</Application>
  <DocSecurity>0</DocSecurity>
  <Lines>27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edicover</Company>
  <LinksUpToDate>false</LinksUpToDate>
  <CharactersWithSpaces>386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zabela Rosenfeld</dc:creator>
  <cp:lastModifiedBy>SK</cp:lastModifiedBy>
  <cp:revision>4</cp:revision>
  <cp:lastPrinted>2018-01-19T13:28:00Z</cp:lastPrinted>
  <dcterms:created xsi:type="dcterms:W3CDTF">2021-07-26T12:53:00Z</dcterms:created>
  <dcterms:modified xsi:type="dcterms:W3CDTF">2021-07-28T12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E275C159B94F54CB5DEBC1A90C30D05</vt:lpwstr>
  </property>
  <property fmtid="{D5CDD505-2E9C-101B-9397-08002B2CF9AE}" pid="3" name="MSIP_Label_ab83eb73-1339-4c09-b43c-88ef2eea0029_Enabled">
    <vt:lpwstr>true</vt:lpwstr>
  </property>
  <property fmtid="{D5CDD505-2E9C-101B-9397-08002B2CF9AE}" pid="4" name="MSIP_Label_ab83eb73-1339-4c09-b43c-88ef2eea0029_SetDate">
    <vt:lpwstr>2021-04-20T13:59:55Z</vt:lpwstr>
  </property>
  <property fmtid="{D5CDD505-2E9C-101B-9397-08002B2CF9AE}" pid="5" name="MSIP_Label_ab83eb73-1339-4c09-b43c-88ef2eea0029_Method">
    <vt:lpwstr>Standard</vt:lpwstr>
  </property>
  <property fmtid="{D5CDD505-2E9C-101B-9397-08002B2CF9AE}" pid="6" name="MSIP_Label_ab83eb73-1339-4c09-b43c-88ef2eea0029_Name">
    <vt:lpwstr>Wewnętrzny Asseco</vt:lpwstr>
  </property>
  <property fmtid="{D5CDD505-2E9C-101B-9397-08002B2CF9AE}" pid="7" name="MSIP_Label_ab83eb73-1339-4c09-b43c-88ef2eea0029_SiteId">
    <vt:lpwstr>88152bde-cfa3-4a5c-b981-a785c624bb42</vt:lpwstr>
  </property>
  <property fmtid="{D5CDD505-2E9C-101B-9397-08002B2CF9AE}" pid="8" name="MSIP_Label_ab83eb73-1339-4c09-b43c-88ef2eea0029_ActionId">
    <vt:lpwstr>429a0814-ccef-45e2-8461-f7da9d1f0c87</vt:lpwstr>
  </property>
  <property fmtid="{D5CDD505-2E9C-101B-9397-08002B2CF9AE}" pid="9" name="MSIP_Label_ab83eb73-1339-4c09-b43c-88ef2eea0029_ContentBits">
    <vt:lpwstr>0</vt:lpwstr>
  </property>
</Properties>
</file>